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54C194" w14:textId="77777777" w:rsidR="00E122F8" w:rsidRPr="00E122F8" w:rsidRDefault="00E122F8" w:rsidP="00E122F8">
      <w:pPr>
        <w:pStyle w:val="ListParagraph"/>
        <w:suppressAutoHyphens/>
        <w:autoSpaceDE w:val="0"/>
        <w:autoSpaceDN w:val="0"/>
        <w:adjustRightInd w:val="0"/>
        <w:spacing w:after="0" w:line="288" w:lineRule="auto"/>
        <w:ind w:left="360"/>
        <w:jc w:val="center"/>
        <w:textAlignment w:val="center"/>
        <w:rPr>
          <w:rFonts w:ascii="Arial" w:hAnsi="Arial" w:cs="Arial"/>
          <w:color w:val="000000"/>
          <w:sz w:val="20"/>
          <w:szCs w:val="20"/>
        </w:rPr>
      </w:pPr>
      <w:r w:rsidRPr="00E122F8">
        <w:rPr>
          <w:rFonts w:ascii="Arial" w:hAnsi="Arial" w:cs="Arial"/>
          <w:color w:val="000000"/>
          <w:sz w:val="20"/>
          <w:szCs w:val="20"/>
        </w:rPr>
        <w:t>SECTION 07 54 19</w:t>
      </w:r>
    </w:p>
    <w:p w14:paraId="2B930CA1" w14:textId="77777777" w:rsidR="00E122F8" w:rsidRPr="00E122F8" w:rsidRDefault="00E122F8" w:rsidP="00E122F8">
      <w:pPr>
        <w:pStyle w:val="ListParagraph"/>
        <w:suppressAutoHyphens/>
        <w:autoSpaceDE w:val="0"/>
        <w:autoSpaceDN w:val="0"/>
        <w:adjustRightInd w:val="0"/>
        <w:spacing w:after="0" w:line="288" w:lineRule="auto"/>
        <w:ind w:left="360"/>
        <w:jc w:val="center"/>
        <w:textAlignment w:val="center"/>
        <w:rPr>
          <w:rFonts w:ascii="Arial" w:hAnsi="Arial" w:cs="Arial"/>
          <w:color w:val="000000"/>
          <w:sz w:val="20"/>
          <w:szCs w:val="20"/>
        </w:rPr>
      </w:pPr>
      <w:r w:rsidRPr="00E122F8">
        <w:rPr>
          <w:rFonts w:ascii="Arial" w:hAnsi="Arial" w:cs="Arial"/>
          <w:color w:val="000000"/>
          <w:sz w:val="20"/>
          <w:szCs w:val="20"/>
        </w:rPr>
        <w:t>THERMOPLASTIC PVC MEMBRANE ROOFING</w:t>
      </w:r>
    </w:p>
    <w:p w14:paraId="4358495E" w14:textId="77777777" w:rsidR="00E122F8" w:rsidRPr="00E122F8" w:rsidRDefault="00E122F8" w:rsidP="00E122F8">
      <w:pPr>
        <w:pStyle w:val="ListParagraph"/>
        <w:suppressAutoHyphens/>
        <w:autoSpaceDE w:val="0"/>
        <w:autoSpaceDN w:val="0"/>
        <w:adjustRightInd w:val="0"/>
        <w:spacing w:after="0" w:line="288" w:lineRule="auto"/>
        <w:ind w:left="360"/>
        <w:jc w:val="center"/>
        <w:textAlignment w:val="center"/>
        <w:rPr>
          <w:rFonts w:ascii="Arial" w:hAnsi="Arial" w:cs="Arial"/>
          <w:color w:val="000000"/>
          <w:sz w:val="20"/>
          <w:szCs w:val="20"/>
        </w:rPr>
      </w:pPr>
      <w:r w:rsidRPr="00E122F8">
        <w:rPr>
          <w:rFonts w:ascii="Arial" w:hAnsi="Arial" w:cs="Arial"/>
          <w:color w:val="000000"/>
          <w:sz w:val="20"/>
          <w:szCs w:val="20"/>
        </w:rPr>
        <w:t>IB ROOF SYSTEMS FULLY ADHERED PVC GR SINGLE PLY MEMBRANES</w:t>
      </w:r>
    </w:p>
    <w:p w14:paraId="2D036810" w14:textId="77777777" w:rsidR="00E122F8" w:rsidRPr="00E122F8" w:rsidRDefault="00E122F8" w:rsidP="00E122F8">
      <w:pPr>
        <w:pStyle w:val="ListParagraph"/>
        <w:suppressAutoHyphens/>
        <w:autoSpaceDE w:val="0"/>
        <w:autoSpaceDN w:val="0"/>
        <w:adjustRightInd w:val="0"/>
        <w:spacing w:after="0" w:line="288" w:lineRule="auto"/>
        <w:ind w:left="360"/>
        <w:textAlignment w:val="center"/>
        <w:rPr>
          <w:rFonts w:ascii="Arial" w:hAnsi="Arial" w:cs="Arial"/>
          <w:color w:val="000000"/>
          <w:sz w:val="20"/>
          <w:szCs w:val="20"/>
        </w:rPr>
      </w:pPr>
    </w:p>
    <w:p w14:paraId="76BC05ED" w14:textId="0D0E676A" w:rsidR="00E122F8" w:rsidRPr="00E122F8" w:rsidRDefault="00E122F8" w:rsidP="00E122F8">
      <w:pPr>
        <w:pStyle w:val="ListParagraph"/>
        <w:numPr>
          <w:ilvl w:val="0"/>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GENERAL</w:t>
      </w:r>
    </w:p>
    <w:p w14:paraId="263C4651" w14:textId="77777777" w:rsidR="00E122F8" w:rsidRPr="00E122F8" w:rsidRDefault="00E122F8" w:rsidP="00E122F8">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SECTION INCLUDES</w:t>
      </w:r>
    </w:p>
    <w:p w14:paraId="71625695" w14:textId="77777777" w:rsidR="00E122F8" w:rsidRPr="00E122F8" w:rsidRDefault="00E122F8" w:rsidP="00E122F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Roof Systems Fully Adhered, (Smooth or Fleece Backed) Fiberglass-Reinforced Thermoplastic PVC Roofing Membrane</w:t>
      </w:r>
    </w:p>
    <w:p w14:paraId="64A08511" w14:textId="77777777" w:rsidR="00E122F8" w:rsidRPr="00E122F8" w:rsidRDefault="00E122F8" w:rsidP="00E122F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over Board</w:t>
      </w:r>
    </w:p>
    <w:p w14:paraId="7D1DCF70" w14:textId="77777777" w:rsidR="00E122F8" w:rsidRPr="00E122F8" w:rsidRDefault="00E122F8" w:rsidP="00E122F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Thermal Roof Insulation</w:t>
      </w:r>
    </w:p>
    <w:p w14:paraId="7BABFBF6" w14:textId="77777777" w:rsidR="00E122F8" w:rsidRPr="00E122F8" w:rsidRDefault="00E122F8" w:rsidP="00E122F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lexible Membrane Flashings</w:t>
      </w:r>
    </w:p>
    <w:p w14:paraId="0FEE0B60" w14:textId="77777777" w:rsidR="00E122F8" w:rsidRPr="00E122F8" w:rsidRDefault="00E122F8" w:rsidP="00E122F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etal Flashings</w:t>
      </w:r>
    </w:p>
    <w:p w14:paraId="3A3710DB" w14:textId="77777777" w:rsidR="00E122F8" w:rsidRPr="00E122F8" w:rsidRDefault="00E122F8" w:rsidP="00E122F8">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Roof Systems Accessories</w:t>
      </w:r>
    </w:p>
    <w:p w14:paraId="6D8E7720" w14:textId="77777777" w:rsidR="00E122F8" w:rsidRPr="00E122F8" w:rsidRDefault="00E122F8" w:rsidP="00E122F8">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 xml:space="preserve">RELATED SECTIONS </w:t>
      </w:r>
    </w:p>
    <w:p w14:paraId="0D7CF11A"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ection 03 30 00 Cast-In-Place Concrete</w:t>
      </w:r>
    </w:p>
    <w:p w14:paraId="0D3A2A45"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ection 03 40 00 Precast Concrete</w:t>
      </w:r>
    </w:p>
    <w:p w14:paraId="0B7458E9"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ection 03 51 13 Cementitious Wood Fiber</w:t>
      </w:r>
    </w:p>
    <w:p w14:paraId="09838CD5"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ection 03 51 16 Gypsum Concrete</w:t>
      </w:r>
    </w:p>
    <w:p w14:paraId="16BE84F9"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ection 03 52 00 Lightweight Insulating Concrete Roof Insulation</w:t>
      </w:r>
    </w:p>
    <w:p w14:paraId="260003C6"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ection 05 30 00 Metal Decking</w:t>
      </w:r>
    </w:p>
    <w:p w14:paraId="699D890F"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ection 06 10 00 Rough Carpentry</w:t>
      </w:r>
    </w:p>
    <w:p w14:paraId="5BA00540"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ection 07 25 00 Weather Barriers</w:t>
      </w:r>
    </w:p>
    <w:p w14:paraId="24F64B4F"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ection 07 60 00 Flashing and Sheet Metal</w:t>
      </w:r>
    </w:p>
    <w:p w14:paraId="17B3CE1F"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ection 07 70 00 Roof and Wall Specialties and Accessories</w:t>
      </w:r>
    </w:p>
    <w:p w14:paraId="67F74C7B"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ection 08 60 00 Roof Windows and Skylights</w:t>
      </w:r>
    </w:p>
    <w:p w14:paraId="153E06FE"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ection 22 14 00 Facility Storm Drainage</w:t>
      </w:r>
    </w:p>
    <w:p w14:paraId="079EFEDE" w14:textId="77777777" w:rsidR="00E122F8" w:rsidRPr="00E122F8" w:rsidRDefault="00E122F8" w:rsidP="001C3A34">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REFERENCES</w:t>
      </w:r>
    </w:p>
    <w:p w14:paraId="79A42DC9"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merican Society of Civil Engineers (ASCE): </w:t>
      </w:r>
    </w:p>
    <w:p w14:paraId="2A7D7F7E" w14:textId="77777777" w:rsidR="00E122F8" w:rsidRPr="00E122F8"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ASCE 7; Minimum Design Loads for Buildings and Other Structures. Revision as adopted by local code and Authority Having Jurisdiction.</w:t>
      </w:r>
    </w:p>
    <w:p w14:paraId="2B90C7D6"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ASTM International (ASTM):</w:t>
      </w:r>
    </w:p>
    <w:p w14:paraId="6C4F2605" w14:textId="77777777" w:rsidR="00E122F8" w:rsidRPr="00E122F8"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STM C208: </w:t>
      </w:r>
      <w:r w:rsidRPr="00E122F8">
        <w:rPr>
          <w:rFonts w:ascii="Arial" w:hAnsi="Arial" w:cs="Arial"/>
          <w:color w:val="000000"/>
          <w:sz w:val="20"/>
          <w:szCs w:val="20"/>
        </w:rPr>
        <w:tab/>
        <w:t>Standard Specification for Cellulosic Fiber Insulating Board</w:t>
      </w:r>
    </w:p>
    <w:p w14:paraId="33728062" w14:textId="77777777" w:rsidR="00E122F8" w:rsidRPr="00E122F8"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STM C578: </w:t>
      </w:r>
      <w:r w:rsidRPr="00E122F8">
        <w:rPr>
          <w:rFonts w:ascii="Arial" w:hAnsi="Arial" w:cs="Arial"/>
          <w:color w:val="000000"/>
          <w:sz w:val="20"/>
          <w:szCs w:val="20"/>
        </w:rPr>
        <w:tab/>
        <w:t>Standard Specification for Rigid, Cellular Polystyrene Thermal Insulation</w:t>
      </w:r>
    </w:p>
    <w:p w14:paraId="4AB3FF1A" w14:textId="77777777" w:rsidR="00E122F8" w:rsidRPr="00E122F8"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STM C1177: </w:t>
      </w:r>
      <w:r w:rsidRPr="00E122F8">
        <w:rPr>
          <w:rFonts w:ascii="Arial" w:hAnsi="Arial" w:cs="Arial"/>
          <w:color w:val="000000"/>
          <w:sz w:val="20"/>
          <w:szCs w:val="20"/>
        </w:rPr>
        <w:tab/>
        <w:t>Standard Specification for Glass Mat Gypsum Substrate for Use as Sheathing</w:t>
      </w:r>
    </w:p>
    <w:p w14:paraId="764E5791" w14:textId="77777777" w:rsidR="00E122F8" w:rsidRPr="00E122F8"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STM C1278: </w:t>
      </w:r>
      <w:r w:rsidRPr="00E122F8">
        <w:rPr>
          <w:rFonts w:ascii="Arial" w:hAnsi="Arial" w:cs="Arial"/>
          <w:color w:val="000000"/>
          <w:sz w:val="20"/>
          <w:szCs w:val="20"/>
        </w:rPr>
        <w:tab/>
        <w:t>Standard Specification for Fiber-Reinforced Gypsum Panel</w:t>
      </w:r>
    </w:p>
    <w:p w14:paraId="36824EB0" w14:textId="1504B12A" w:rsidR="00E122F8" w:rsidRPr="00E122F8"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STM C1289: </w:t>
      </w:r>
      <w:r w:rsidRPr="00E122F8">
        <w:rPr>
          <w:rFonts w:ascii="Arial" w:hAnsi="Arial" w:cs="Arial"/>
          <w:color w:val="000000"/>
          <w:sz w:val="20"/>
          <w:szCs w:val="20"/>
        </w:rPr>
        <w:tab/>
        <w:t xml:space="preserve">Standard Specification for Faced Rigid Cellular </w:t>
      </w:r>
      <w:proofErr w:type="spellStart"/>
      <w:r w:rsidRPr="00E122F8">
        <w:rPr>
          <w:rFonts w:ascii="Arial" w:hAnsi="Arial" w:cs="Arial"/>
          <w:color w:val="000000"/>
          <w:sz w:val="20"/>
          <w:szCs w:val="20"/>
        </w:rPr>
        <w:t>Polyisocyanurate</w:t>
      </w:r>
      <w:proofErr w:type="spellEnd"/>
      <w:r w:rsidRPr="00E122F8">
        <w:rPr>
          <w:rFonts w:ascii="Arial" w:hAnsi="Arial" w:cs="Arial"/>
          <w:color w:val="000000"/>
          <w:sz w:val="20"/>
          <w:szCs w:val="20"/>
        </w:rPr>
        <w:t xml:space="preserve"> Thermal Insulation </w:t>
      </w:r>
      <w:r w:rsidRPr="00E122F8">
        <w:rPr>
          <w:rFonts w:ascii="Arial" w:hAnsi="Arial" w:cs="Arial"/>
          <w:color w:val="000000"/>
          <w:sz w:val="20"/>
          <w:szCs w:val="20"/>
        </w:rPr>
        <w:tab/>
      </w:r>
      <w:r w:rsidRPr="00E122F8">
        <w:rPr>
          <w:rFonts w:ascii="Arial" w:hAnsi="Arial" w:cs="Arial"/>
          <w:color w:val="000000"/>
          <w:sz w:val="20"/>
          <w:szCs w:val="20"/>
        </w:rPr>
        <w:tab/>
      </w:r>
      <w:r w:rsidRPr="00E122F8">
        <w:rPr>
          <w:rFonts w:ascii="Arial" w:hAnsi="Arial" w:cs="Arial"/>
          <w:color w:val="000000"/>
          <w:sz w:val="20"/>
          <w:szCs w:val="20"/>
        </w:rPr>
        <w:tab/>
        <w:t>Board</w:t>
      </w:r>
    </w:p>
    <w:p w14:paraId="700D503A" w14:textId="77777777" w:rsidR="001C3A34"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STM D4263: </w:t>
      </w:r>
      <w:r w:rsidRPr="00E122F8">
        <w:rPr>
          <w:rFonts w:ascii="Arial" w:hAnsi="Arial" w:cs="Arial"/>
          <w:color w:val="000000"/>
          <w:sz w:val="20"/>
          <w:szCs w:val="20"/>
        </w:rPr>
        <w:tab/>
        <w:t xml:space="preserve">Standard Test Method for Indicating Moisture in Concrete by the Plastic Sheet </w:t>
      </w:r>
    </w:p>
    <w:p w14:paraId="401176E7" w14:textId="49CBB535" w:rsidR="00E122F8" w:rsidRPr="00E122F8" w:rsidRDefault="00E122F8" w:rsidP="001C3A34">
      <w:pPr>
        <w:pStyle w:val="ListParagraph"/>
        <w:suppressAutoHyphens/>
        <w:autoSpaceDE w:val="0"/>
        <w:autoSpaceDN w:val="0"/>
        <w:adjustRightInd w:val="0"/>
        <w:spacing w:after="0" w:line="288" w:lineRule="auto"/>
        <w:ind w:left="2520" w:firstLine="360"/>
        <w:jc w:val="both"/>
        <w:textAlignment w:val="center"/>
        <w:rPr>
          <w:rFonts w:ascii="Arial" w:hAnsi="Arial" w:cs="Arial"/>
          <w:color w:val="000000"/>
          <w:sz w:val="20"/>
          <w:szCs w:val="20"/>
        </w:rPr>
      </w:pPr>
      <w:r w:rsidRPr="00E122F8">
        <w:rPr>
          <w:rFonts w:ascii="Arial" w:hAnsi="Arial" w:cs="Arial"/>
          <w:color w:val="000000"/>
          <w:sz w:val="20"/>
          <w:szCs w:val="20"/>
        </w:rPr>
        <w:t>Method</w:t>
      </w:r>
    </w:p>
    <w:p w14:paraId="790B41E6" w14:textId="77777777" w:rsidR="00E122F8" w:rsidRPr="00E122F8"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STM D4434: </w:t>
      </w:r>
      <w:r w:rsidRPr="00E122F8">
        <w:rPr>
          <w:rFonts w:ascii="Arial" w:hAnsi="Arial" w:cs="Arial"/>
          <w:color w:val="000000"/>
          <w:sz w:val="20"/>
          <w:szCs w:val="20"/>
        </w:rPr>
        <w:tab/>
        <w:t>Standard Specification for Poly (Vinyl Chloride) Sheet Roofing</w:t>
      </w:r>
    </w:p>
    <w:p w14:paraId="3FEC076C" w14:textId="3AD4E93E" w:rsidR="00E122F8" w:rsidRPr="00E122F8"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STM E96: </w:t>
      </w:r>
      <w:r w:rsidR="001C3A34">
        <w:rPr>
          <w:rFonts w:ascii="Arial" w:hAnsi="Arial" w:cs="Arial"/>
          <w:color w:val="000000"/>
          <w:sz w:val="20"/>
          <w:szCs w:val="20"/>
        </w:rPr>
        <w:tab/>
      </w:r>
      <w:r w:rsidRPr="00E122F8">
        <w:rPr>
          <w:rFonts w:ascii="Arial" w:hAnsi="Arial" w:cs="Arial"/>
          <w:color w:val="000000"/>
          <w:sz w:val="20"/>
          <w:szCs w:val="20"/>
        </w:rPr>
        <w:tab/>
        <w:t>Standard Test Methods for Water Vapor Transmission of Materials</w:t>
      </w:r>
    </w:p>
    <w:p w14:paraId="5CE57F3E" w14:textId="77777777" w:rsidR="00E122F8" w:rsidRPr="00E122F8"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STM E108: </w:t>
      </w:r>
      <w:r w:rsidRPr="00E122F8">
        <w:rPr>
          <w:rFonts w:ascii="Arial" w:hAnsi="Arial" w:cs="Arial"/>
          <w:color w:val="000000"/>
          <w:sz w:val="20"/>
          <w:szCs w:val="20"/>
        </w:rPr>
        <w:tab/>
        <w:t>Standard Test Methods for Fire Tests of Roof Coverings</w:t>
      </w:r>
    </w:p>
    <w:p w14:paraId="6B4F5286"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actory Mutual (FM Approvals / Roof Nav.):</w:t>
      </w:r>
    </w:p>
    <w:p w14:paraId="5D1DD930" w14:textId="77777777" w:rsidR="00E122F8" w:rsidRPr="00E122F8"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actory Mutual Standard 4450: Approval Standard for Class 1 Insulated Steel Decks</w:t>
      </w:r>
    </w:p>
    <w:p w14:paraId="5D21DFAD" w14:textId="77777777" w:rsidR="00E122F8" w:rsidRPr="00E122F8"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lastRenderedPageBreak/>
        <w:t>Factory Mutual Standard 4470: Approval Standard for Class 1 Roof Covers</w:t>
      </w:r>
    </w:p>
    <w:p w14:paraId="778ED67F" w14:textId="77777777" w:rsidR="00E122F8" w:rsidRPr="00E122F8"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Loss Prevention Data Sheets 1-28, 1-29</w:t>
      </w:r>
    </w:p>
    <w:p w14:paraId="3DC7C07F"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Underwriters Laboratories (UL):</w:t>
      </w:r>
    </w:p>
    <w:p w14:paraId="33309371" w14:textId="77777777" w:rsidR="00E122F8" w:rsidRPr="00E122F8"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UL 790: Standard Test Method for Fire Tests of Roof Coverings</w:t>
      </w:r>
    </w:p>
    <w:p w14:paraId="69951E94"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ternational Code Council (ICC)</w:t>
      </w:r>
    </w:p>
    <w:p w14:paraId="18C30D61" w14:textId="77777777" w:rsidR="00E122F8" w:rsidRPr="00E122F8"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nternational Building Code (IBC) </w:t>
      </w:r>
    </w:p>
    <w:p w14:paraId="0DE4EE26" w14:textId="77777777" w:rsidR="00E122F8" w:rsidRPr="00E122F8"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ternational Residential Code (IRC)</w:t>
      </w:r>
    </w:p>
    <w:p w14:paraId="2290EC37"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AN / CGSB 37.54-95</w:t>
      </w:r>
    </w:p>
    <w:p w14:paraId="2CC2CD9A"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ANSI / SPRI / FM4435 / ES-1: Wind Design Standard for Edge Systems Used with Low Slope Roofing Systems, Revision as adopted by local code and AHJ.</w:t>
      </w:r>
    </w:p>
    <w:p w14:paraId="48565BB2"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oof Consultants Institute (RCI): Glossary of Roofing Terms.</w:t>
      </w:r>
    </w:p>
    <w:p w14:paraId="340891D5"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National Roofing Contractors Association (NRCA): Low Slope Roofing and Waterproofing Manual, Current Edition.</w:t>
      </w:r>
    </w:p>
    <w:p w14:paraId="47CF6DDF"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heet Metal and Air Conditioning Contractors National Association, Inc. (SMACNA): Architectural Sheet Metal Manual.</w:t>
      </w:r>
    </w:p>
    <w:p w14:paraId="7BB6E783" w14:textId="77777777" w:rsidR="00E122F8" w:rsidRPr="00E122F8" w:rsidRDefault="00E122F8" w:rsidP="001C3A34">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DESIGN CRITERIA</w:t>
      </w:r>
    </w:p>
    <w:p w14:paraId="32DC952F"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rovide installed roofing system that remains watertight, resists specified uplift pressures and exposure to normal weathering conditions without failure. Roofing materials and accessories shall be tested and compatible for use within the assembly, installed in accordance with manufacturer requirements.</w:t>
      </w:r>
    </w:p>
    <w:p w14:paraId="53540B02"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Building Code Compliance: The roofing assembly shall comply with the requirements of the local building code and authorities having jurisdiction. </w:t>
      </w:r>
    </w:p>
    <w:p w14:paraId="5A372AE2"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ire Resistance Performance: Class _____ (A, B, C) external fire classification as tested in accordance with ASTM E108 or UL 790.</w:t>
      </w:r>
    </w:p>
    <w:p w14:paraId="1175142B" w14:textId="77777777" w:rsidR="00E122F8" w:rsidRPr="00E122F8" w:rsidRDefault="00E122F8" w:rsidP="001C3A34">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Wind Uplift Performance: Roof system shall be designed and installed to withstand wind uplift pressures as calculated using ASCE 7, revision as adopted by the authorities having jurisdiction.</w:t>
      </w:r>
    </w:p>
    <w:p w14:paraId="539376F5" w14:textId="77777777" w:rsidR="00E122F8" w:rsidRPr="00E122F8"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oofing system shall be tested by a qualified testing agency to resist the following design pressures:</w:t>
      </w:r>
    </w:p>
    <w:p w14:paraId="5B477DD4" w14:textId="77777777" w:rsidR="00E122F8" w:rsidRPr="00E122F8" w:rsidRDefault="00E122F8" w:rsidP="001C3A34">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ield of Roof:</w:t>
      </w:r>
      <w:r w:rsidRPr="00E122F8">
        <w:rPr>
          <w:rFonts w:ascii="Arial" w:hAnsi="Arial" w:cs="Arial"/>
          <w:color w:val="000000"/>
          <w:sz w:val="20"/>
          <w:szCs w:val="20"/>
        </w:rPr>
        <w:tab/>
      </w:r>
      <w:r w:rsidRPr="00E122F8">
        <w:rPr>
          <w:rFonts w:ascii="Arial" w:hAnsi="Arial" w:cs="Arial"/>
          <w:color w:val="000000"/>
          <w:sz w:val="20"/>
          <w:szCs w:val="20"/>
        </w:rPr>
        <w:tab/>
        <w:t xml:space="preserve">_____ </w:t>
      </w:r>
      <w:proofErr w:type="spellStart"/>
      <w:r w:rsidRPr="00E122F8">
        <w:rPr>
          <w:rFonts w:ascii="Arial" w:hAnsi="Arial" w:cs="Arial"/>
          <w:color w:val="000000"/>
          <w:sz w:val="20"/>
          <w:szCs w:val="20"/>
        </w:rPr>
        <w:t>psf</w:t>
      </w:r>
      <w:proofErr w:type="spellEnd"/>
    </w:p>
    <w:p w14:paraId="60B30C46" w14:textId="77777777" w:rsidR="00E122F8" w:rsidRPr="00E122F8" w:rsidRDefault="00E122F8" w:rsidP="001C3A34">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erimeter Zone:</w:t>
      </w:r>
      <w:r w:rsidRPr="00E122F8">
        <w:rPr>
          <w:rFonts w:ascii="Arial" w:hAnsi="Arial" w:cs="Arial"/>
          <w:color w:val="000000"/>
          <w:sz w:val="20"/>
          <w:szCs w:val="20"/>
        </w:rPr>
        <w:tab/>
      </w:r>
      <w:r w:rsidRPr="00E122F8">
        <w:rPr>
          <w:rFonts w:ascii="Arial" w:hAnsi="Arial" w:cs="Arial"/>
          <w:color w:val="000000"/>
          <w:sz w:val="20"/>
          <w:szCs w:val="20"/>
        </w:rPr>
        <w:tab/>
        <w:t xml:space="preserve">_____ </w:t>
      </w:r>
      <w:proofErr w:type="spellStart"/>
      <w:r w:rsidRPr="00E122F8">
        <w:rPr>
          <w:rFonts w:ascii="Arial" w:hAnsi="Arial" w:cs="Arial"/>
          <w:color w:val="000000"/>
          <w:sz w:val="20"/>
          <w:szCs w:val="20"/>
        </w:rPr>
        <w:t>psf</w:t>
      </w:r>
      <w:proofErr w:type="spellEnd"/>
    </w:p>
    <w:p w14:paraId="4FEAC699" w14:textId="77777777" w:rsidR="00E122F8" w:rsidRPr="00E122F8" w:rsidRDefault="00E122F8" w:rsidP="001C3A34">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orner Zone:</w:t>
      </w:r>
      <w:r w:rsidRPr="00E122F8">
        <w:rPr>
          <w:rFonts w:ascii="Arial" w:hAnsi="Arial" w:cs="Arial"/>
          <w:color w:val="000000"/>
          <w:sz w:val="20"/>
          <w:szCs w:val="20"/>
        </w:rPr>
        <w:tab/>
      </w:r>
      <w:r w:rsidRPr="00E122F8">
        <w:rPr>
          <w:rFonts w:ascii="Arial" w:hAnsi="Arial" w:cs="Arial"/>
          <w:color w:val="000000"/>
          <w:sz w:val="20"/>
          <w:szCs w:val="20"/>
        </w:rPr>
        <w:tab/>
        <w:t xml:space="preserve">_____ </w:t>
      </w:r>
      <w:proofErr w:type="spellStart"/>
      <w:r w:rsidRPr="00E122F8">
        <w:rPr>
          <w:rFonts w:ascii="Arial" w:hAnsi="Arial" w:cs="Arial"/>
          <w:color w:val="000000"/>
          <w:sz w:val="20"/>
          <w:szCs w:val="20"/>
        </w:rPr>
        <w:t>psf</w:t>
      </w:r>
      <w:proofErr w:type="spellEnd"/>
    </w:p>
    <w:p w14:paraId="7CD1CE5E" w14:textId="77777777" w:rsidR="00E122F8" w:rsidRPr="00E122F8" w:rsidRDefault="00E122F8" w:rsidP="001C3A34">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Perimeter and corner areas shall receive supplemental fastening in accordance with IB specifications, project design and applicable building code requirements to meet pressures calculated under ASCE 7. </w:t>
      </w:r>
    </w:p>
    <w:p w14:paraId="17E6F6D8"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actory Mutual Approval (FM Projects Only): Roof system shall be installed in accordance with Class 1 or noncombustible construction in compliance with requirements of Factory Mutual Global FM 4450 and FM 4470.</w:t>
      </w:r>
    </w:p>
    <w:p w14:paraId="12987857"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ire Hazard Classification: Class _____ (A, B or C)</w:t>
      </w:r>
    </w:p>
    <w:p w14:paraId="7E4D5A19"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Wind Uplift Classification: FM Class _____ </w:t>
      </w:r>
    </w:p>
    <w:p w14:paraId="78866FA2"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Hail Resistance: _____ Severe Hail (SH) or Moderate Hail (MH)</w:t>
      </w:r>
    </w:p>
    <w:p w14:paraId="5875921C"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oof System Reflectivity and Thermal Performance: Provide installed roofing system that complies with the following thermal performance and reflectivity requirements:</w:t>
      </w:r>
    </w:p>
    <w:p w14:paraId="31732A8B"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rovide roof assembly to achieve a minimum total R-value of _____.</w:t>
      </w:r>
    </w:p>
    <w:p w14:paraId="2A33DF54"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oof membrane shall be tested in accordance with ANSI / CRRC-1 Standard and comply with the following minimum reflectivity and emissivity requirements:</w:t>
      </w:r>
    </w:p>
    <w:p w14:paraId="230B6246"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inimum Initial Reflectance: _____</w:t>
      </w:r>
    </w:p>
    <w:p w14:paraId="06C5D938"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inimum 3-year Aged Reflectance: _____</w:t>
      </w:r>
    </w:p>
    <w:p w14:paraId="6F2AFF40"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itial SRI (Solar Reflectance Index): _____</w:t>
      </w:r>
    </w:p>
    <w:p w14:paraId="5F8F2625"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Energy Star: Initial solar reflectance of 0.65 with 3-year aged reflectance of .50 or greater.</w:t>
      </w:r>
    </w:p>
    <w:p w14:paraId="11B748DD"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oof system shall comply with the requirements of California Title 24.</w:t>
      </w:r>
    </w:p>
    <w:p w14:paraId="3F72FD95" w14:textId="77777777" w:rsidR="00E122F8" w:rsidRPr="00E122F8" w:rsidRDefault="00E122F8" w:rsidP="007E79D7">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lastRenderedPageBreak/>
        <w:t>ENVIRONMENTAL AND GREEN CONSTRUCTION DESIGN REQUIREMENTS</w:t>
      </w:r>
    </w:p>
    <w:p w14:paraId="397718EB"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oof system shall comply with the following Environmental and Sustainable Design requirements:</w:t>
      </w:r>
    </w:p>
    <w:p w14:paraId="2903B668"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United States Green Building Council LEED Certification Program</w:t>
      </w:r>
    </w:p>
    <w:p w14:paraId="0E796EC1"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oof system shall be installed to achieve the following required LEED credits: _____</w:t>
      </w:r>
    </w:p>
    <w:p w14:paraId="639A93B7"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Green Building Initiative Green Globes Certification</w:t>
      </w:r>
    </w:p>
    <w:p w14:paraId="3C21B6C3"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textAlignment w:val="center"/>
        <w:rPr>
          <w:rFonts w:ascii="Arial" w:hAnsi="Arial" w:cs="Arial"/>
          <w:color w:val="000000"/>
          <w:sz w:val="20"/>
          <w:szCs w:val="20"/>
        </w:rPr>
      </w:pPr>
      <w:r w:rsidRPr="00E122F8">
        <w:rPr>
          <w:rFonts w:ascii="Arial" w:hAnsi="Arial" w:cs="Arial"/>
          <w:color w:val="000000"/>
          <w:sz w:val="20"/>
          <w:szCs w:val="20"/>
        </w:rPr>
        <w:t>Roof system shall be installed to achieve the following Green Globes Rating System Certification points:_____</w:t>
      </w:r>
    </w:p>
    <w:p w14:paraId="746D242A" w14:textId="77777777" w:rsidR="00E122F8" w:rsidRPr="00E122F8" w:rsidRDefault="00E122F8" w:rsidP="007E79D7">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SUBMITTALS</w:t>
      </w:r>
    </w:p>
    <w:p w14:paraId="1A114A7C"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ubmit product data, samples, shop drawings and installer certification under provisions of Division 1 General Requirements Section 01 30 00.</w:t>
      </w:r>
    </w:p>
    <w:p w14:paraId="246327D4"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roduct Data: Submit product data sheets indicating membrane materials, base flashing, insulation, separator / thermal insulation, accessories and manufacturer’s installation instructions and details including:</w:t>
      </w:r>
    </w:p>
    <w:p w14:paraId="0AFBAD03"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roduct Data Sheets</w:t>
      </w:r>
    </w:p>
    <w:p w14:paraId="7428FA05"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aterial Safety Data Sheets</w:t>
      </w:r>
    </w:p>
    <w:p w14:paraId="630C78EA"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oof assembly installation instructions and recommendations</w:t>
      </w:r>
    </w:p>
    <w:p w14:paraId="7087A6CF"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equired storage and handling recommendations</w:t>
      </w:r>
    </w:p>
    <w:p w14:paraId="1F17526E"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ample of Manufacturer’s Warranty</w:t>
      </w:r>
    </w:p>
    <w:p w14:paraId="5CC209C5"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anufacturer recommended Maintenance Program Data</w:t>
      </w:r>
    </w:p>
    <w:p w14:paraId="1AFDB32B"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ubmit certification from manufacturer of membrane roofing system certifying the installer is authorized by the manufacturer for installation of the specified roofing system and eligible to obtain the required Manufacturer’s Warranty.</w:t>
      </w:r>
    </w:p>
    <w:p w14:paraId="11CF41FB"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Detail Drawings:</w:t>
      </w:r>
    </w:p>
    <w:p w14:paraId="5722E6FD"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rovide roof system elevation, section, plan, attachment and construction detail drawings showing methods, components, flashing conditions and location of work on the project.</w:t>
      </w:r>
    </w:p>
    <w:p w14:paraId="71046993"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ubmit shop drawings of tapered insulation system for approval; show direction and amount of slope, cricket locations, lengths and details.</w:t>
      </w:r>
    </w:p>
    <w:p w14:paraId="51531B4C"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Verification Samples: Submit a quantity of _____ samples for each product specified. Submit 6” x 9” PVC membrane samples in the specified color for approval.</w:t>
      </w:r>
    </w:p>
    <w:p w14:paraId="7C4B05DA" w14:textId="77777777" w:rsidR="00E122F8" w:rsidRPr="00E122F8" w:rsidRDefault="00E122F8" w:rsidP="007E79D7">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QUALITY ASSURANCE</w:t>
      </w:r>
    </w:p>
    <w:p w14:paraId="652C74D4"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anufacturer Qualifications: Company specializing in manufacturing the products specified in this section with minimum 20 years documented experience.</w:t>
      </w:r>
    </w:p>
    <w:p w14:paraId="758AD3C9"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staller Qualifications:</w:t>
      </w:r>
    </w:p>
    <w:p w14:paraId="69EBC000"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ompany specializing in the installation of thermoplastic roofing and all products included in this section with minimum five years documented experience.</w:t>
      </w:r>
    </w:p>
    <w:p w14:paraId="1431B51E"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staller must be authorized by the manufacturer and eligible to provide the required Manufacturer’s Warranty.</w:t>
      </w:r>
    </w:p>
    <w:p w14:paraId="51FDEFB4"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nstaller must provide an adequate number of experienced workers, trained in jobsite safety practices and skilled in the use of hot air welding equipment and the installation of materials and flashings used in the construction of the roofing assembly. </w:t>
      </w:r>
    </w:p>
    <w:p w14:paraId="15E1A1E3"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staller shall provide a project supervisor on the job at all times while work is in progress.</w:t>
      </w:r>
    </w:p>
    <w:p w14:paraId="0C0C3E9C"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Application of Roofing: Work of this section shall conform to contract documents and manufacturer specifications. No deviations shall be made from this specification without the approval of the designer of record. Deviations from published manufacturer requirements require review and approval of the designer of record and written approval from the manufacturer on manufacturer’s letterhead, signed by an authorized technical manager of the company. Where discrepancies exist, the Installer shall promptly notify the design professional, project engineer or owner for resolution prior to commencing work.</w:t>
      </w:r>
    </w:p>
    <w:p w14:paraId="4CCAA28A"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lastRenderedPageBreak/>
        <w:t>Materials: Provide only top quality materials of manufacturer complying with specification requirements. All materials shall be provided by the primary roofing system manufacturer or approved for use in conjunction with installation of the roofing assembly.</w:t>
      </w:r>
    </w:p>
    <w:p w14:paraId="14CA66FF"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anufacturers Final Inspection: Manufacturer’s technical representative shall conduct a final inspection upon completion of projects requiring a Manufacturer’s Total System Warranty covering workmanship and material to determine if the assembly is in compliance with manufacturer requirements for issuance of the warranty. A punch list of defective work and conditions requiring repair shall be provided to the installer for correction.</w:t>
      </w:r>
    </w:p>
    <w:p w14:paraId="33DDF677" w14:textId="77777777" w:rsidR="00E122F8" w:rsidRPr="00E122F8" w:rsidRDefault="00E122F8" w:rsidP="007E79D7">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PRECONSTRUCTION CONFERENCE</w:t>
      </w:r>
    </w:p>
    <w:p w14:paraId="6545050D"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reconstruction Conference: A pre-roofing conference will be held in accordance with the contract documents at least one week prior to initiation of roofing work. Manufacturer representative, foreman for roofing contractor, estimator for roofing contractor, architect, owner representative, sheet metal contractor, general contractor and other required parties should be present to discuss the execution of the work.</w:t>
      </w:r>
    </w:p>
    <w:p w14:paraId="23DFAB0D" w14:textId="77777777" w:rsidR="00E122F8" w:rsidRPr="00E122F8" w:rsidRDefault="00E122F8" w:rsidP="007E79D7">
      <w:pPr>
        <w:pStyle w:val="ListParagraph"/>
        <w:numPr>
          <w:ilvl w:val="1"/>
          <w:numId w:val="24"/>
        </w:numPr>
        <w:tabs>
          <w:tab w:val="left" w:pos="360"/>
        </w:tabs>
        <w:suppressAutoHyphens/>
        <w:autoSpaceDE w:val="0"/>
        <w:autoSpaceDN w:val="0"/>
        <w:adjustRightInd w:val="0"/>
        <w:spacing w:before="180" w:after="180" w:line="288" w:lineRule="auto"/>
        <w:jc w:val="both"/>
        <w:textAlignment w:val="center"/>
        <w:rPr>
          <w:rFonts w:ascii="Arial" w:hAnsi="Arial" w:cs="Arial"/>
          <w:b/>
          <w:bCs/>
          <w:color w:val="000000"/>
          <w:sz w:val="20"/>
          <w:szCs w:val="20"/>
        </w:rPr>
      </w:pPr>
      <w:r w:rsidRPr="00E122F8">
        <w:rPr>
          <w:rFonts w:ascii="Arial" w:hAnsi="Arial" w:cs="Arial"/>
          <w:b/>
          <w:bCs/>
          <w:color w:val="000000"/>
          <w:sz w:val="20"/>
          <w:szCs w:val="20"/>
        </w:rPr>
        <w:t>DELIVERY, STORAGE AND HANDLING</w:t>
      </w:r>
    </w:p>
    <w:p w14:paraId="56B1D7B4" w14:textId="6C1EEA45"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Deliver products in manufacturer’s original containers, dry, undamaged, with seals and labels intact. Store products in weather-protected environment, clear of ground and moisture, secured against wind, moisture and damage. Prevent condensation beneath product packaging, coverings and temporary plastic shipping</w:t>
      </w:r>
      <w:r w:rsidR="007E79D7">
        <w:rPr>
          <w:rFonts w:ascii="Arial" w:hAnsi="Arial" w:cs="Arial"/>
          <w:color w:val="000000"/>
          <w:sz w:val="20"/>
          <w:szCs w:val="20"/>
        </w:rPr>
        <w:t xml:space="preserve"> </w:t>
      </w:r>
      <w:r w:rsidRPr="00E122F8">
        <w:rPr>
          <w:rFonts w:ascii="Arial" w:hAnsi="Arial" w:cs="Arial"/>
          <w:color w:val="000000"/>
          <w:sz w:val="20"/>
          <w:szCs w:val="20"/>
        </w:rPr>
        <w:t>wrappers or shrouds by removing, opening and / or covering materials with breathable tarpaulins.</w:t>
      </w:r>
    </w:p>
    <w:p w14:paraId="7FAD0741"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Materials and equipment stored on the roof must be properly staged and supported to avoid damage and/or permanent deflection of deck. Spread loads of roofing materials on roof structures to avoid damage to existing structure. Use protective plywood as required. No material storage or construction traffic shall be allowed over new roofing unless properly protected to prevent damage and contamination on the finished roofing. </w:t>
      </w:r>
    </w:p>
    <w:p w14:paraId="2BFC33EA"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Follow manufacturer’s recommendations for environmental conditions and product storage. Bonding adhesives shall be stored at temperatures above 40º F. Materials shall be stored and maintained within manufacturer’s published temperature ranges. </w:t>
      </w:r>
    </w:p>
    <w:p w14:paraId="05604FAF"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torage and disposal of hazardous materials shall comply with the requirements of local authorities having jurisdiction.</w:t>
      </w:r>
    </w:p>
    <w:p w14:paraId="5ADD9E7A" w14:textId="77777777" w:rsidR="00E122F8" w:rsidRPr="00E122F8" w:rsidRDefault="00E122F8" w:rsidP="007E79D7">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PROJECT CONDITIONS</w:t>
      </w:r>
    </w:p>
    <w:p w14:paraId="0315871D"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recautions: Install roofing only when adequate application temperatures exist to maintain a satisfactory roofing system application. Apply no insulation or membrane adhesives to the substrate or roofing membranes when deck surface temperatures are less than the recommended application temperature range stated on the products labels, or printed literature. Install no roofing material when water in any form is present on roof deck or substrate surface, or when materials are damp or wet. Proceed with roofing work only when existing and forecasted weather conditions will permit work to be performed in accordance with manufacturer’s recommendations and warranty requirements.</w:t>
      </w:r>
    </w:p>
    <w:p w14:paraId="6BED2060"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Temporary Roofing: Install watertight seals to protect work when adverse job conditions or weather conditions prevent permanent roofing and associated work from being installed in accordance with project requirements. Consult the designer of record and the primary roofing manufacturer regarding installation and removal of temporary roofing.</w:t>
      </w:r>
    </w:p>
    <w:p w14:paraId="02FFEF9A"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stall new roofing to be complete and watertight by the close of each day’s work.</w:t>
      </w:r>
    </w:p>
    <w:p w14:paraId="2F97A091"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Avoid exposure of combustible materials to ignition source and follow all safety and handling cautions, warnings and recommendations for safe handling of materials. Material Safety Data Sheets shall be maintained at the jobsite, during transport and storage at all times.</w:t>
      </w:r>
    </w:p>
    <w:p w14:paraId="66F7A84D"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oisture: Do not proceed with installation where potential exists for condensation or uncontrolled moisture migration into the roof system from construction-related moisture or installation over moisture bearing substrates or interiors without adequate ventilation and moisture control.</w:t>
      </w:r>
    </w:p>
    <w:p w14:paraId="460089B5"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lastRenderedPageBreak/>
        <w:t>All work shall be performed in accordance with applicable federal, state and local requirements, codes and safe work practices. Use of roof assembly adhesives, sealants, caulks and related accessory materials shall conform to the requirements and VOC limits of the Authority Having Jurisdiction</w:t>
      </w:r>
    </w:p>
    <w:p w14:paraId="1DAFC8A3" w14:textId="77777777" w:rsidR="00E122F8" w:rsidRPr="00E122F8" w:rsidRDefault="00E122F8" w:rsidP="007E79D7">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WARRANTY</w:t>
      </w:r>
    </w:p>
    <w:p w14:paraId="7BB0CD8F"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Contractor Warranty: Contractor shall warrant roofing assembly components, accessories and associated work of this section against leaks or defective workmanship from date of substantial completion. </w:t>
      </w:r>
    </w:p>
    <w:p w14:paraId="48CAD791"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Term of Warranty _____ years [two, five]</w:t>
      </w:r>
    </w:p>
    <w:p w14:paraId="28BCAFD1"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Manufacturer’s Limited Material Warranty: Submit executed copy of roofing manufacturer’s (Commercial Limited Material, Warranty Plus Limited, Lifetime Residential Limited Material) warranty on materials from date of substantial completion. </w:t>
      </w:r>
    </w:p>
    <w:p w14:paraId="69B1AC1B"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Term of Warranty _____ years [ten, fifteen, twenty]</w:t>
      </w:r>
    </w:p>
    <w:p w14:paraId="60247713"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Manufacturer’s Total System Warranty: Submit executed copy of roofing manufacturer’s Total System Warranty against leaks due to defective materials or workmanship according to its standard published coverage, terms and conditions from date of substantial completion. </w:t>
      </w:r>
    </w:p>
    <w:p w14:paraId="71F909FD"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Term of Warranty _____ years [ten, fifteen, twenty]</w:t>
      </w:r>
    </w:p>
    <w:p w14:paraId="7A0112F0" w14:textId="13523CD8" w:rsidR="00E122F8" w:rsidRPr="00E122F8" w:rsidRDefault="00E122F8" w:rsidP="007E79D7">
      <w:pPr>
        <w:pStyle w:val="ListParagraph"/>
        <w:numPr>
          <w:ilvl w:val="0"/>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PRODUCTS</w:t>
      </w:r>
    </w:p>
    <w:p w14:paraId="16406DE9" w14:textId="77777777" w:rsidR="00E122F8" w:rsidRPr="00E122F8" w:rsidRDefault="00E122F8" w:rsidP="007E79D7">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MANUFACTURERS</w:t>
      </w:r>
    </w:p>
    <w:p w14:paraId="40C54CB3"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cceptable Manufacturer:  IB Roof Systems, 8181 </w:t>
      </w:r>
      <w:proofErr w:type="spellStart"/>
      <w:r w:rsidRPr="00E122F8">
        <w:rPr>
          <w:rFonts w:ascii="Arial" w:hAnsi="Arial" w:cs="Arial"/>
          <w:color w:val="000000"/>
          <w:sz w:val="20"/>
          <w:szCs w:val="20"/>
        </w:rPr>
        <w:t>Jetstar</w:t>
      </w:r>
      <w:proofErr w:type="spellEnd"/>
      <w:r w:rsidRPr="00E122F8">
        <w:rPr>
          <w:rFonts w:ascii="Arial" w:hAnsi="Arial" w:cs="Arial"/>
          <w:color w:val="000000"/>
          <w:sz w:val="20"/>
          <w:szCs w:val="20"/>
        </w:rPr>
        <w:t xml:space="preserve"> Drive, Suite 150, Irving, Texas 75063 </w:t>
      </w:r>
    </w:p>
    <w:p w14:paraId="6C1C4CAF" w14:textId="0EA28F3F" w:rsidR="00E122F8" w:rsidRPr="007E79D7" w:rsidRDefault="00E122F8" w:rsidP="007E79D7">
      <w:pPr>
        <w:suppressAutoHyphens/>
        <w:autoSpaceDE w:val="0"/>
        <w:autoSpaceDN w:val="0"/>
        <w:adjustRightInd w:val="0"/>
        <w:spacing w:after="0" w:line="288" w:lineRule="auto"/>
        <w:ind w:firstLine="720"/>
        <w:jc w:val="both"/>
        <w:textAlignment w:val="center"/>
        <w:rPr>
          <w:rFonts w:ascii="Arial" w:hAnsi="Arial" w:cs="Arial"/>
          <w:color w:val="000000"/>
          <w:sz w:val="20"/>
          <w:szCs w:val="20"/>
        </w:rPr>
      </w:pPr>
      <w:r w:rsidRPr="007E79D7">
        <w:rPr>
          <w:rFonts w:ascii="Arial" w:hAnsi="Arial" w:cs="Arial"/>
          <w:color w:val="000000"/>
          <w:sz w:val="20"/>
          <w:szCs w:val="20"/>
        </w:rPr>
        <w:t>Toll-free: 800-426-1626</w:t>
      </w:r>
    </w:p>
    <w:p w14:paraId="14B6D7BA" w14:textId="77777777" w:rsidR="00E122F8" w:rsidRPr="00E122F8" w:rsidRDefault="00E122F8" w:rsidP="007E79D7">
      <w:pPr>
        <w:pStyle w:val="ListParagraph"/>
        <w:suppressAutoHyphens/>
        <w:autoSpaceDE w:val="0"/>
        <w:autoSpaceDN w:val="0"/>
        <w:adjustRightInd w:val="0"/>
        <w:spacing w:after="0" w:line="288" w:lineRule="auto"/>
        <w:ind w:left="360"/>
        <w:jc w:val="both"/>
        <w:textAlignment w:val="center"/>
        <w:rPr>
          <w:rFonts w:ascii="Arial" w:hAnsi="Arial" w:cs="Arial"/>
          <w:color w:val="000000"/>
          <w:sz w:val="20"/>
          <w:szCs w:val="20"/>
        </w:rPr>
      </w:pPr>
      <w:r w:rsidRPr="00E122F8">
        <w:rPr>
          <w:rFonts w:ascii="Arial" w:hAnsi="Arial" w:cs="Arial"/>
          <w:color w:val="000000"/>
          <w:sz w:val="20"/>
          <w:szCs w:val="20"/>
        </w:rPr>
        <w:tab/>
        <w:t>Fax: 541-610-1726</w:t>
      </w:r>
    </w:p>
    <w:p w14:paraId="457EC1AD" w14:textId="77777777" w:rsidR="00E122F8" w:rsidRPr="00E122F8" w:rsidRDefault="00E122F8" w:rsidP="007E79D7">
      <w:pPr>
        <w:pStyle w:val="ListParagraph"/>
        <w:suppressAutoHyphens/>
        <w:autoSpaceDE w:val="0"/>
        <w:autoSpaceDN w:val="0"/>
        <w:adjustRightInd w:val="0"/>
        <w:spacing w:after="0" w:line="288" w:lineRule="auto"/>
        <w:ind w:left="360"/>
        <w:jc w:val="both"/>
        <w:textAlignment w:val="center"/>
        <w:rPr>
          <w:rFonts w:ascii="Arial" w:hAnsi="Arial" w:cs="Arial"/>
          <w:color w:val="000000"/>
          <w:sz w:val="20"/>
          <w:szCs w:val="20"/>
        </w:rPr>
      </w:pPr>
      <w:r w:rsidRPr="00E122F8">
        <w:rPr>
          <w:rFonts w:ascii="Arial" w:hAnsi="Arial" w:cs="Arial"/>
          <w:color w:val="000000"/>
          <w:sz w:val="20"/>
          <w:szCs w:val="20"/>
        </w:rPr>
        <w:tab/>
        <w:t>Email: technical@ibroof.com</w:t>
      </w:r>
    </w:p>
    <w:p w14:paraId="2AD8F226" w14:textId="77777777" w:rsidR="00E122F8" w:rsidRPr="00E122F8" w:rsidRDefault="00E122F8" w:rsidP="007E79D7">
      <w:pPr>
        <w:pStyle w:val="ListParagraph"/>
        <w:suppressAutoHyphens/>
        <w:autoSpaceDE w:val="0"/>
        <w:autoSpaceDN w:val="0"/>
        <w:adjustRightInd w:val="0"/>
        <w:spacing w:after="0" w:line="288" w:lineRule="auto"/>
        <w:ind w:left="360"/>
        <w:jc w:val="both"/>
        <w:textAlignment w:val="center"/>
        <w:rPr>
          <w:rFonts w:ascii="Arial" w:hAnsi="Arial" w:cs="Arial"/>
          <w:color w:val="000000"/>
          <w:sz w:val="20"/>
          <w:szCs w:val="20"/>
        </w:rPr>
      </w:pPr>
      <w:r w:rsidRPr="00E122F8">
        <w:rPr>
          <w:rFonts w:ascii="Arial" w:hAnsi="Arial" w:cs="Arial"/>
          <w:color w:val="000000"/>
          <w:sz w:val="20"/>
          <w:szCs w:val="20"/>
        </w:rPr>
        <w:tab/>
        <w:t>Website: www.ibroof.com</w:t>
      </w:r>
    </w:p>
    <w:p w14:paraId="5FCE6FA6"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ubstitutions: Not permitted</w:t>
      </w:r>
    </w:p>
    <w:p w14:paraId="0D9E16F6"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ubstitution Requests: Submit in accordance with Section 01 60 00.</w:t>
      </w:r>
    </w:p>
    <w:p w14:paraId="04E3A52D" w14:textId="77777777" w:rsidR="00E122F8" w:rsidRPr="00E122F8" w:rsidRDefault="00E122F8" w:rsidP="007E79D7">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SCOPE / APPLICATION</w:t>
      </w:r>
    </w:p>
    <w:p w14:paraId="2C445F9A"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oof System: Provide a waterproof roof system manufactured and supplied or approved by the primary roofing materials manufacturer as specified in this section.</w:t>
      </w:r>
    </w:p>
    <w:p w14:paraId="56146FE2"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ully Adhered Membrane: IB Roof Systems Specification _____ is the basis of design for the roofing assembly.</w:t>
      </w:r>
    </w:p>
    <w:p w14:paraId="6915223E"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Base Flashing: Provide waterproof base flashing assemblies and flashings at all penetrations, vertical walls, curbs and terminations.</w:t>
      </w:r>
    </w:p>
    <w:p w14:paraId="6ACF8900"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Thermal Roof Insulation: Provide roof insulation components as specified herein, secured to the substrate in accordance with IB Specifications and the performance requirements of this section.</w:t>
      </w:r>
    </w:p>
    <w:p w14:paraId="36C7B518" w14:textId="77777777" w:rsidR="00E122F8" w:rsidRPr="00E122F8" w:rsidRDefault="00E122F8" w:rsidP="007E79D7">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POLYVINYL CHLORIDE (PVC) MEMBRANE</w:t>
      </w:r>
    </w:p>
    <w:p w14:paraId="267B295F"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oof Covering: Provide IB PVC Single Ply Roofing Membrane with fiberglass reinforcement conforming to ASTM D4434, Type II. Flashings and accessories shall be factory-manufactured or approved by IB Roof Systems coordinated with the specified membrane and finish color.</w:t>
      </w:r>
    </w:p>
    <w:p w14:paraId="5DEED835"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GR Class Smooth Back Overall Membrane Thickness: 60 mil nominal</w:t>
      </w:r>
    </w:p>
    <w:p w14:paraId="2EE95A06"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Thickness over scrim (ASTM D638): 30 mils</w:t>
      </w:r>
    </w:p>
    <w:p w14:paraId="492F59D1"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Tensile strength (ASTM D638): MD 1500 psi / XMD 1500 psi</w:t>
      </w:r>
    </w:p>
    <w:p w14:paraId="38958543"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Elongation (ASTM D638): MD 250% / XMD 220%.</w:t>
      </w:r>
    </w:p>
    <w:p w14:paraId="5B26291D"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ield sheet width: 60 inches</w:t>
      </w:r>
    </w:p>
    <w:p w14:paraId="62042C34"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Length: 70 feet</w:t>
      </w:r>
    </w:p>
    <w:p w14:paraId="5520AB98"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lastRenderedPageBreak/>
        <w:t>GR Class Fleece Back Membrane Thickness: 60 mil nominal (excludes fleece)</w:t>
      </w:r>
    </w:p>
    <w:p w14:paraId="6163C4DA"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Thickness over scrim (ASTM D638): 30 mils </w:t>
      </w:r>
    </w:p>
    <w:p w14:paraId="4B83C8D8"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Breaking strength (ASTM D638): MD 346 </w:t>
      </w:r>
      <w:proofErr w:type="spellStart"/>
      <w:r w:rsidRPr="00E122F8">
        <w:rPr>
          <w:rFonts w:ascii="Arial" w:hAnsi="Arial" w:cs="Arial"/>
          <w:color w:val="000000"/>
          <w:sz w:val="20"/>
          <w:szCs w:val="20"/>
        </w:rPr>
        <w:t>lbf</w:t>
      </w:r>
      <w:proofErr w:type="spellEnd"/>
      <w:r w:rsidRPr="00E122F8">
        <w:rPr>
          <w:rFonts w:ascii="Arial" w:hAnsi="Arial" w:cs="Arial"/>
          <w:color w:val="000000"/>
          <w:sz w:val="20"/>
          <w:szCs w:val="20"/>
        </w:rPr>
        <w:t xml:space="preserve"> / XMD 350 </w:t>
      </w:r>
      <w:proofErr w:type="spellStart"/>
      <w:r w:rsidRPr="00E122F8">
        <w:rPr>
          <w:rFonts w:ascii="Arial" w:hAnsi="Arial" w:cs="Arial"/>
          <w:color w:val="000000"/>
          <w:sz w:val="20"/>
          <w:szCs w:val="20"/>
        </w:rPr>
        <w:t>lbf</w:t>
      </w:r>
      <w:proofErr w:type="spellEnd"/>
    </w:p>
    <w:p w14:paraId="19BCE4A8"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Elongation (ASTM D638): MD 75% / XMD 94%</w:t>
      </w:r>
    </w:p>
    <w:p w14:paraId="7E9CC0DE"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ield sheet width: 60 inches</w:t>
      </w:r>
    </w:p>
    <w:p w14:paraId="5E9FFB8F"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Length: 70 feet </w:t>
      </w:r>
    </w:p>
    <w:p w14:paraId="3A8280FB"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olor: _____</w:t>
      </w:r>
    </w:p>
    <w:p w14:paraId="3B9AE378"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White</w:t>
      </w:r>
    </w:p>
    <w:p w14:paraId="4015349B"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Old World Bronze</w:t>
      </w:r>
    </w:p>
    <w:p w14:paraId="088FF920"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Aluminum</w:t>
      </w:r>
    </w:p>
    <w:p w14:paraId="1654F9CC" w14:textId="77777777" w:rsidR="00E122F8" w:rsidRPr="00E122F8" w:rsidRDefault="00E122F8" w:rsidP="007E79D7">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INSULATION</w:t>
      </w:r>
    </w:p>
    <w:p w14:paraId="54FFD14A"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E122F8">
        <w:rPr>
          <w:rFonts w:ascii="Arial" w:hAnsi="Arial" w:cs="Arial"/>
          <w:color w:val="000000"/>
          <w:sz w:val="20"/>
          <w:szCs w:val="20"/>
        </w:rPr>
        <w:t>Polyisocyanurate</w:t>
      </w:r>
      <w:proofErr w:type="spellEnd"/>
      <w:r w:rsidRPr="00E122F8">
        <w:rPr>
          <w:rFonts w:ascii="Arial" w:hAnsi="Arial" w:cs="Arial"/>
          <w:color w:val="000000"/>
          <w:sz w:val="20"/>
          <w:szCs w:val="20"/>
        </w:rPr>
        <w:t>: Rigid thermal roof insulation board with fiber reinforced facers on both sides meeting or exceeding the requirements of ASTM C1289.</w:t>
      </w:r>
    </w:p>
    <w:p w14:paraId="750CD6FA"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Energy Board II supplied by IB Roof Systems</w:t>
      </w:r>
    </w:p>
    <w:p w14:paraId="08A01F86"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Board Size: _____</w:t>
      </w:r>
    </w:p>
    <w:p w14:paraId="01E5FDF9"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4’ x 4’ </w:t>
      </w:r>
    </w:p>
    <w:p w14:paraId="6F4CE5F6"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4’ x 8’ </w:t>
      </w:r>
    </w:p>
    <w:p w14:paraId="741F0A86"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inimum Thickness: _____</w:t>
      </w:r>
    </w:p>
    <w:p w14:paraId="65E3A6B2"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inimum R-Value: _____</w:t>
      </w:r>
    </w:p>
    <w:p w14:paraId="697EE9C8"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ompressive Strength: 20 psi</w:t>
      </w:r>
    </w:p>
    <w:p w14:paraId="44DB85CE"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E122F8">
        <w:rPr>
          <w:rFonts w:ascii="Arial" w:hAnsi="Arial" w:cs="Arial"/>
          <w:color w:val="000000"/>
          <w:sz w:val="20"/>
          <w:szCs w:val="20"/>
        </w:rPr>
        <w:t>Polyisocyanurate</w:t>
      </w:r>
      <w:proofErr w:type="spellEnd"/>
      <w:r w:rsidRPr="00E122F8">
        <w:rPr>
          <w:rFonts w:ascii="Arial" w:hAnsi="Arial" w:cs="Arial"/>
          <w:color w:val="000000"/>
          <w:sz w:val="20"/>
          <w:szCs w:val="20"/>
        </w:rPr>
        <w:t xml:space="preserve">: Rigid thermal, tapered roof insulation board with fiber reinforced facers on both sides meeting or exceeding the requirements of ASTM C1289. </w:t>
      </w:r>
    </w:p>
    <w:p w14:paraId="34A91C1C"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Tapered IB Energy Board II supplied by IB Roof Systems</w:t>
      </w:r>
    </w:p>
    <w:p w14:paraId="56A823B4"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Board Size:_____ </w:t>
      </w:r>
    </w:p>
    <w:p w14:paraId="0B6E9FD0"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4’ x 4’ </w:t>
      </w:r>
    </w:p>
    <w:p w14:paraId="2DF5A5DC"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4’ x 8’</w:t>
      </w:r>
    </w:p>
    <w:p w14:paraId="43E8C4B6"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inimum Slope per Foot: _____</w:t>
      </w:r>
    </w:p>
    <w:p w14:paraId="53CF4126"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1/8”</w:t>
      </w:r>
    </w:p>
    <w:p w14:paraId="51033023"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1/4”</w:t>
      </w:r>
    </w:p>
    <w:p w14:paraId="025A86AF"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1/2”</w:t>
      </w:r>
    </w:p>
    <w:p w14:paraId="65EDA47D"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inimum Starting Thickness: _____</w:t>
      </w:r>
    </w:p>
    <w:p w14:paraId="68CC431A"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inimum Average R-Value: _____</w:t>
      </w:r>
    </w:p>
    <w:p w14:paraId="7F37184E"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Compressive Strength: 20 psi </w:t>
      </w:r>
    </w:p>
    <w:p w14:paraId="7FAC5CB2"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E122F8">
        <w:rPr>
          <w:rFonts w:ascii="Arial" w:hAnsi="Arial" w:cs="Arial"/>
          <w:color w:val="000000"/>
          <w:sz w:val="20"/>
          <w:szCs w:val="20"/>
        </w:rPr>
        <w:t>Polyisocyanurate</w:t>
      </w:r>
      <w:proofErr w:type="spellEnd"/>
      <w:r w:rsidRPr="00E122F8">
        <w:rPr>
          <w:rFonts w:ascii="Arial" w:hAnsi="Arial" w:cs="Arial"/>
          <w:color w:val="000000"/>
          <w:sz w:val="20"/>
          <w:szCs w:val="20"/>
        </w:rPr>
        <w:t>: Rigid thermal roof insulation board with fiberglass facers on both sides meeting or exceeding the requirements of ASTM C1289.</w:t>
      </w:r>
    </w:p>
    <w:p w14:paraId="126D1C51"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Energy Board III supplied by IB Roof Systems</w:t>
      </w:r>
    </w:p>
    <w:p w14:paraId="7EE40871"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Board Size: _____</w:t>
      </w:r>
    </w:p>
    <w:p w14:paraId="0D24E006"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4’ x 4’ </w:t>
      </w:r>
    </w:p>
    <w:p w14:paraId="5AB2FB27"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4’ x 8’ </w:t>
      </w:r>
    </w:p>
    <w:p w14:paraId="1F59F11E"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inimum Thickness: _____</w:t>
      </w:r>
    </w:p>
    <w:p w14:paraId="5883DF98"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inimum R-Value: _____</w:t>
      </w:r>
    </w:p>
    <w:p w14:paraId="56259FF0"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ompressive Strength: 20 psi</w:t>
      </w:r>
    </w:p>
    <w:p w14:paraId="7C758C3B"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E122F8">
        <w:rPr>
          <w:rFonts w:ascii="Arial" w:hAnsi="Arial" w:cs="Arial"/>
          <w:color w:val="000000"/>
          <w:sz w:val="20"/>
          <w:szCs w:val="20"/>
        </w:rPr>
        <w:t>Polyisocyanurate</w:t>
      </w:r>
      <w:proofErr w:type="spellEnd"/>
      <w:r w:rsidRPr="00E122F8">
        <w:rPr>
          <w:rFonts w:ascii="Arial" w:hAnsi="Arial" w:cs="Arial"/>
          <w:color w:val="000000"/>
          <w:sz w:val="20"/>
          <w:szCs w:val="20"/>
        </w:rPr>
        <w:t xml:space="preserve">: Rigid thermal, tapered roof insulation board with fiberglass facers on both sides meeting or exceeding the requirements of ASTM C 1289. </w:t>
      </w:r>
    </w:p>
    <w:p w14:paraId="4491AFAA"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Tapered IB Energy Board III supplied by IB Roof Systems</w:t>
      </w:r>
    </w:p>
    <w:p w14:paraId="240CECBE"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Board Size: _____ </w:t>
      </w:r>
    </w:p>
    <w:p w14:paraId="1EE302A7"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4’ x 4’</w:t>
      </w:r>
    </w:p>
    <w:p w14:paraId="05E97B0A"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lastRenderedPageBreak/>
        <w:t>4’ x 8’</w:t>
      </w:r>
    </w:p>
    <w:p w14:paraId="6921F537"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inimum Slope per Foot: _____</w:t>
      </w:r>
    </w:p>
    <w:p w14:paraId="56C91CDD"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1/8”</w:t>
      </w:r>
    </w:p>
    <w:p w14:paraId="7C653AF9"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1/4”</w:t>
      </w:r>
    </w:p>
    <w:p w14:paraId="529469DA"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1/2”</w:t>
      </w:r>
    </w:p>
    <w:p w14:paraId="22ADB2BA"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inimum Starting Thickness: _____</w:t>
      </w:r>
    </w:p>
    <w:p w14:paraId="7CAE5DF0"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inimum Average R-Value: _____</w:t>
      </w:r>
    </w:p>
    <w:p w14:paraId="4856AE42"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ompressive Strength: 20 psi</w:t>
      </w:r>
    </w:p>
    <w:p w14:paraId="4067ED5F"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High Density </w:t>
      </w:r>
      <w:proofErr w:type="spellStart"/>
      <w:r w:rsidRPr="00E122F8">
        <w:rPr>
          <w:rFonts w:ascii="Arial" w:hAnsi="Arial" w:cs="Arial"/>
          <w:color w:val="000000"/>
          <w:sz w:val="20"/>
          <w:szCs w:val="20"/>
        </w:rPr>
        <w:t>Polyisocyanurate</w:t>
      </w:r>
      <w:proofErr w:type="spellEnd"/>
      <w:r w:rsidRPr="00E122F8">
        <w:rPr>
          <w:rFonts w:ascii="Arial" w:hAnsi="Arial" w:cs="Arial"/>
          <w:color w:val="000000"/>
          <w:sz w:val="20"/>
          <w:szCs w:val="20"/>
        </w:rPr>
        <w:t xml:space="preserve"> Cover Board: Rigid thermal, high density roof insulation board with coated fiberglass facers on both sides meeting or exceeding the requirements of ASTM C1289, Type II, Class 4, Grade 1. </w:t>
      </w:r>
    </w:p>
    <w:p w14:paraId="6E0A35B8"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tlas </w:t>
      </w:r>
      <w:proofErr w:type="spellStart"/>
      <w:r w:rsidRPr="00E122F8">
        <w:rPr>
          <w:rFonts w:ascii="Arial" w:hAnsi="Arial" w:cs="Arial"/>
          <w:color w:val="000000"/>
          <w:sz w:val="20"/>
          <w:szCs w:val="20"/>
        </w:rPr>
        <w:t>ACFoam</w:t>
      </w:r>
      <w:proofErr w:type="spellEnd"/>
      <w:r w:rsidRPr="00E122F8">
        <w:rPr>
          <w:rFonts w:ascii="Arial" w:hAnsi="Arial" w:cs="Arial"/>
          <w:color w:val="000000"/>
          <w:sz w:val="20"/>
          <w:szCs w:val="20"/>
        </w:rPr>
        <w:t xml:space="preserve">®-HS </w:t>
      </w:r>
      <w:proofErr w:type="spellStart"/>
      <w:r w:rsidRPr="00E122F8">
        <w:rPr>
          <w:rFonts w:ascii="Arial" w:hAnsi="Arial" w:cs="Arial"/>
          <w:color w:val="000000"/>
          <w:sz w:val="20"/>
          <w:szCs w:val="20"/>
        </w:rPr>
        <w:t>CoverBoard</w:t>
      </w:r>
      <w:proofErr w:type="spellEnd"/>
      <w:r w:rsidRPr="00E122F8">
        <w:rPr>
          <w:rFonts w:ascii="Arial" w:hAnsi="Arial" w:cs="Arial"/>
          <w:color w:val="000000"/>
          <w:sz w:val="20"/>
          <w:szCs w:val="20"/>
        </w:rPr>
        <w:t xml:space="preserve"> supplied by IB Roof Systems</w:t>
      </w:r>
    </w:p>
    <w:p w14:paraId="18BBB661"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Board Size: _____</w:t>
      </w:r>
    </w:p>
    <w:p w14:paraId="74505551"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4’ x 4’</w:t>
      </w:r>
    </w:p>
    <w:p w14:paraId="48E5F977"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4’ x 8’ </w:t>
      </w:r>
    </w:p>
    <w:p w14:paraId="39A0196E"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Minimum Thickness: 1/2” </w:t>
      </w:r>
    </w:p>
    <w:p w14:paraId="4DFC6A93"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inimum Average R-Value: 2.5</w:t>
      </w:r>
    </w:p>
    <w:p w14:paraId="67916C88"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ompressive Strength: 80 – 110 psi</w:t>
      </w:r>
    </w:p>
    <w:p w14:paraId="50FD8328"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Gypsum Fiber Roof Board: Moisture resistant, fiber reinforced gypsum roof board with integral water resistant core conforming to the requirements of ASTM C1177 or ASTM C1278.</w:t>
      </w:r>
    </w:p>
    <w:p w14:paraId="289D88FF"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E122F8">
        <w:rPr>
          <w:rFonts w:ascii="Arial" w:hAnsi="Arial" w:cs="Arial"/>
          <w:color w:val="000000"/>
          <w:sz w:val="20"/>
          <w:szCs w:val="20"/>
        </w:rPr>
        <w:t>Securock</w:t>
      </w:r>
      <w:proofErr w:type="spellEnd"/>
      <w:r w:rsidRPr="00E122F8">
        <w:rPr>
          <w:rFonts w:ascii="Arial" w:hAnsi="Arial" w:cs="Arial"/>
          <w:color w:val="000000"/>
          <w:sz w:val="20"/>
          <w:szCs w:val="20"/>
        </w:rPr>
        <w:t>® Gypsum-Fiber Roof Board supplied by IB Roof Systems</w:t>
      </w:r>
    </w:p>
    <w:p w14:paraId="3E9D74F4"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Board Size: _____ </w:t>
      </w:r>
    </w:p>
    <w:p w14:paraId="399C9812"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4’ x 4’</w:t>
      </w:r>
    </w:p>
    <w:p w14:paraId="4782C5CD"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4’ x 8’</w:t>
      </w:r>
    </w:p>
    <w:p w14:paraId="7EEB2C73"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Board Thickness: _____ </w:t>
      </w:r>
    </w:p>
    <w:p w14:paraId="1F1535F5"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1/4”</w:t>
      </w:r>
    </w:p>
    <w:p w14:paraId="0BC3CD5A"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3/8”</w:t>
      </w:r>
    </w:p>
    <w:p w14:paraId="71A9A4E6"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1/2”</w:t>
      </w:r>
    </w:p>
    <w:p w14:paraId="1427F608"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5/8”</w:t>
      </w:r>
    </w:p>
    <w:p w14:paraId="5C1648BA"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inimum R-Value: _____</w:t>
      </w:r>
    </w:p>
    <w:p w14:paraId="5DF0EDC5"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Gypsum Roof Board with Glass Mat Facer: Standard or pre-primed, moisture-resistant gypsum board with silicone treated core and embedded fiberglass facer on both sides conforming to the requirements of ASTM C1177.</w:t>
      </w:r>
    </w:p>
    <w:p w14:paraId="7EDE9579"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E122F8">
        <w:rPr>
          <w:rFonts w:ascii="Arial" w:hAnsi="Arial" w:cs="Arial"/>
          <w:color w:val="000000"/>
          <w:sz w:val="20"/>
          <w:szCs w:val="20"/>
        </w:rPr>
        <w:t>DensDeck</w:t>
      </w:r>
      <w:proofErr w:type="spellEnd"/>
      <w:r w:rsidRPr="00E122F8">
        <w:rPr>
          <w:rFonts w:ascii="Arial" w:hAnsi="Arial" w:cs="Arial"/>
          <w:color w:val="000000"/>
          <w:sz w:val="20"/>
          <w:szCs w:val="20"/>
        </w:rPr>
        <w:t>® Prime Roof Board supplied by IB Roof Systems</w:t>
      </w:r>
    </w:p>
    <w:p w14:paraId="3C194D46"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Board Size: _____ </w:t>
      </w:r>
    </w:p>
    <w:p w14:paraId="31B65C1C" w14:textId="1EFF0ADB"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4’ x 8’</w:t>
      </w:r>
    </w:p>
    <w:p w14:paraId="3BF8644E"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Board Thickness: _____ </w:t>
      </w:r>
    </w:p>
    <w:p w14:paraId="432CDEC6"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1/4”</w:t>
      </w:r>
    </w:p>
    <w:p w14:paraId="2B6B34FD"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1/2”</w:t>
      </w:r>
    </w:p>
    <w:p w14:paraId="4ADC8655"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5/8”</w:t>
      </w:r>
    </w:p>
    <w:p w14:paraId="091A3C1B"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inimum R-Value: _____</w:t>
      </w:r>
    </w:p>
    <w:p w14:paraId="4E808763"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Expanded Polystyrene (EPS): Rigid, closed cell foam insulation conforming to the requirements of ASTM C 578.</w:t>
      </w:r>
    </w:p>
    <w:p w14:paraId="33D6C7EB"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E122F8">
        <w:rPr>
          <w:rFonts w:ascii="Arial" w:hAnsi="Arial" w:cs="Arial"/>
          <w:color w:val="000000"/>
          <w:sz w:val="20"/>
          <w:szCs w:val="20"/>
        </w:rPr>
        <w:t>Insulfoam</w:t>
      </w:r>
      <w:proofErr w:type="spellEnd"/>
      <w:r w:rsidRPr="00E122F8">
        <w:rPr>
          <w:rFonts w:ascii="Arial" w:hAnsi="Arial" w:cs="Arial"/>
          <w:color w:val="000000"/>
          <w:sz w:val="20"/>
          <w:szCs w:val="20"/>
        </w:rPr>
        <w:t xml:space="preserve"> EPS insulation supplied by IB Roof Systems.</w:t>
      </w:r>
    </w:p>
    <w:p w14:paraId="51C04BE0"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E122F8">
        <w:rPr>
          <w:rFonts w:ascii="Arial" w:hAnsi="Arial" w:cs="Arial"/>
          <w:color w:val="000000"/>
          <w:sz w:val="20"/>
          <w:szCs w:val="20"/>
        </w:rPr>
        <w:t>Cellofoam</w:t>
      </w:r>
      <w:proofErr w:type="spellEnd"/>
      <w:r w:rsidRPr="00E122F8">
        <w:rPr>
          <w:rFonts w:ascii="Arial" w:hAnsi="Arial" w:cs="Arial"/>
          <w:color w:val="000000"/>
          <w:sz w:val="20"/>
          <w:szCs w:val="20"/>
        </w:rPr>
        <w:t xml:space="preserve"> EPS insulation supplied by IB Roof Systems.</w:t>
      </w:r>
    </w:p>
    <w:p w14:paraId="592BB17B"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Board Size: _____ </w:t>
      </w:r>
    </w:p>
    <w:p w14:paraId="7C44A51B"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4’ x 8’</w:t>
      </w:r>
    </w:p>
    <w:p w14:paraId="707EEC73"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Board Thickness: _____</w:t>
      </w:r>
    </w:p>
    <w:p w14:paraId="5041EA58"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inimum R-Value: _____</w:t>
      </w:r>
    </w:p>
    <w:p w14:paraId="0BC80179"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lastRenderedPageBreak/>
        <w:t>Board Type: _____</w:t>
      </w:r>
    </w:p>
    <w:p w14:paraId="12ED27B9"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Type II: Density 1.35 </w:t>
      </w:r>
      <w:proofErr w:type="spellStart"/>
      <w:r w:rsidRPr="00E122F8">
        <w:rPr>
          <w:rFonts w:ascii="Arial" w:hAnsi="Arial" w:cs="Arial"/>
          <w:color w:val="000000"/>
          <w:sz w:val="20"/>
          <w:szCs w:val="20"/>
        </w:rPr>
        <w:t>pcf</w:t>
      </w:r>
      <w:proofErr w:type="spellEnd"/>
      <w:r w:rsidRPr="00E122F8">
        <w:rPr>
          <w:rFonts w:ascii="Arial" w:hAnsi="Arial" w:cs="Arial"/>
          <w:color w:val="000000"/>
          <w:sz w:val="20"/>
          <w:szCs w:val="20"/>
        </w:rPr>
        <w:t>; Compressive Strength: 15 psi min.</w:t>
      </w:r>
    </w:p>
    <w:p w14:paraId="2F19907E"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Type IX: Density 1.80 </w:t>
      </w:r>
      <w:proofErr w:type="spellStart"/>
      <w:r w:rsidRPr="00E122F8">
        <w:rPr>
          <w:rFonts w:ascii="Arial" w:hAnsi="Arial" w:cs="Arial"/>
          <w:color w:val="000000"/>
          <w:sz w:val="20"/>
          <w:szCs w:val="20"/>
        </w:rPr>
        <w:t>pcf</w:t>
      </w:r>
      <w:proofErr w:type="spellEnd"/>
      <w:r w:rsidRPr="00E122F8">
        <w:rPr>
          <w:rFonts w:ascii="Arial" w:hAnsi="Arial" w:cs="Arial"/>
          <w:color w:val="000000"/>
          <w:sz w:val="20"/>
          <w:szCs w:val="20"/>
        </w:rPr>
        <w:t>; Compressive Strength: 25 psi min.</w:t>
      </w:r>
    </w:p>
    <w:p w14:paraId="02C8F2AA" w14:textId="77777777" w:rsidR="00E122F8" w:rsidRPr="00E122F8" w:rsidRDefault="00E122F8" w:rsidP="007E79D7">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INSULATION ADHESIVE</w:t>
      </w:r>
    </w:p>
    <w:p w14:paraId="721222C5"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Two Component Insulation Adhesive: Two-component, low-rising expanding polyurethane adhesive designed for bonding layers of rigid roof insulation to various substrates using a factory supplied, dual cartridge applicator.</w:t>
      </w:r>
    </w:p>
    <w:p w14:paraId="3CCCD68E"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Rapid Set Insulation Adhesive by IB Roof Systems.</w:t>
      </w:r>
    </w:p>
    <w:p w14:paraId="194FE113"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OMG </w:t>
      </w:r>
      <w:proofErr w:type="spellStart"/>
      <w:r w:rsidRPr="00E122F8">
        <w:rPr>
          <w:rFonts w:ascii="Arial" w:hAnsi="Arial" w:cs="Arial"/>
          <w:color w:val="000000"/>
          <w:sz w:val="20"/>
          <w:szCs w:val="20"/>
        </w:rPr>
        <w:t>OlyBond</w:t>
      </w:r>
      <w:proofErr w:type="spellEnd"/>
      <w:r w:rsidRPr="00E122F8">
        <w:rPr>
          <w:rFonts w:ascii="Arial" w:hAnsi="Arial" w:cs="Arial"/>
          <w:color w:val="000000"/>
          <w:sz w:val="20"/>
          <w:szCs w:val="20"/>
        </w:rPr>
        <w:t xml:space="preserve"> Spot Shot supplied by IB Roof Systems.</w:t>
      </w:r>
    </w:p>
    <w:p w14:paraId="287A676D"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nsulation Adhesive Primer: All-purpose water-based primer designed for use with IB Rapid Set Insulation Adhesive over existing prepared asphalt Built-Up, Modified Bitumen and Metal Roofs. Red tint for identification of primed surfaces. </w:t>
      </w:r>
    </w:p>
    <w:p w14:paraId="7ADE8C0C"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b/>
          <w:bCs/>
          <w:color w:val="000000"/>
          <w:sz w:val="20"/>
          <w:szCs w:val="20"/>
        </w:rPr>
      </w:pPr>
      <w:r w:rsidRPr="00E122F8">
        <w:rPr>
          <w:rFonts w:ascii="Arial" w:hAnsi="Arial" w:cs="Arial"/>
          <w:color w:val="000000"/>
          <w:sz w:val="20"/>
          <w:szCs w:val="20"/>
        </w:rPr>
        <w:t>Millennium Universal Primer supplied by IB Roof Systems.</w:t>
      </w:r>
    </w:p>
    <w:p w14:paraId="46AFA531" w14:textId="77777777" w:rsidR="00E122F8" w:rsidRPr="00E122F8" w:rsidRDefault="00E122F8" w:rsidP="007E79D7">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MEMBRANE FLASHINGS AND ACCESSORIES</w:t>
      </w:r>
    </w:p>
    <w:p w14:paraId="5B6113CD"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lexible Metal Profile: Injection molded PVC, pyramidal rib profile for standing seam design installations.</w:t>
      </w:r>
    </w:p>
    <w:p w14:paraId="364198DB"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ize: 1-3/8” width x 1-1/8” height x 9’ 8” length:</w:t>
      </w:r>
    </w:p>
    <w:p w14:paraId="0D91ED4B"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Color: _____ </w:t>
      </w:r>
    </w:p>
    <w:p w14:paraId="324900A8"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White</w:t>
      </w:r>
    </w:p>
    <w:p w14:paraId="35AAFF87"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Old World Bronze</w:t>
      </w:r>
    </w:p>
    <w:p w14:paraId="7C19B75B"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Aluminum</w:t>
      </w:r>
    </w:p>
    <w:p w14:paraId="019C0BAF"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T-Joint Patches: Reinforced, PVC T-Joint flashing cut into 5” diameter circular targets for reinforcing lap intersections in membrane and flashings.</w:t>
      </w:r>
    </w:p>
    <w:p w14:paraId="5A78E228"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PVC GR Round T-Joint Patch.</w:t>
      </w:r>
    </w:p>
    <w:p w14:paraId="6A891177"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side Corners: Dielectrically welded, factory manufactured 60 mil PVC reinforced inside corner flashing for non-canted 90° corners.</w:t>
      </w:r>
    </w:p>
    <w:p w14:paraId="276FEDFB"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PVC GR Inside Corner</w:t>
      </w:r>
    </w:p>
    <w:p w14:paraId="0C09714E"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Outside Corners: Dielectrically welded, factory manufactured 60 mil PVC reinforced outside corner flashing for non-canted 90° corners.</w:t>
      </w:r>
    </w:p>
    <w:p w14:paraId="614C7CE0"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PVC GR Outside Corner</w:t>
      </w:r>
    </w:p>
    <w:p w14:paraId="4E5F786A"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ipe and Conduit Flashings: Dielectrically welded, factory manufactured PVC flashing with reinforced membrane base and 60 mil PVC upper flashing used for pipe penetrations.</w:t>
      </w:r>
    </w:p>
    <w:p w14:paraId="3F9B4895"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PVC GR Cone Flashing</w:t>
      </w:r>
    </w:p>
    <w:p w14:paraId="433C604F"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Type: _____ </w:t>
      </w:r>
    </w:p>
    <w:p w14:paraId="7E478AEA"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hort A: 1/4” to 1”</w:t>
      </w:r>
    </w:p>
    <w:p w14:paraId="19A93982"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 1” to 2-1/2” </w:t>
      </w:r>
    </w:p>
    <w:p w14:paraId="0C0FE581"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B: 2-1/2” to 4” </w:t>
      </w:r>
    </w:p>
    <w:p w14:paraId="58E43EF5"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C: 4” to 8” </w:t>
      </w:r>
    </w:p>
    <w:p w14:paraId="47502694"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D: 7-1/2” to 10” </w:t>
      </w:r>
    </w:p>
    <w:p w14:paraId="68E4D2FB"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E: 10” to 14”</w:t>
      </w:r>
    </w:p>
    <w:p w14:paraId="2D7ED182"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PVC GR No-Cone Flashing</w:t>
      </w:r>
    </w:p>
    <w:p w14:paraId="75383866"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ize: _____ (Custom)</w:t>
      </w:r>
    </w:p>
    <w:p w14:paraId="08D88889" w14:textId="2046D48E"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Penetration Pocket Flashings: Factory manufactured split PVC clad metal flashing with reinforced membrane base used for pitch pan penetrations. </w:t>
      </w:r>
    </w:p>
    <w:p w14:paraId="75FA9D66"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PVC GR Split Pitch Pan Flashing</w:t>
      </w:r>
    </w:p>
    <w:p w14:paraId="2A7543A6"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Size: _____ </w:t>
      </w:r>
    </w:p>
    <w:p w14:paraId="6FB0F8DD"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4” x 4” x 4” </w:t>
      </w:r>
      <w:bookmarkStart w:id="0" w:name="_GoBack"/>
      <w:bookmarkEnd w:id="0"/>
    </w:p>
    <w:p w14:paraId="73483403"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lastRenderedPageBreak/>
        <w:t xml:space="preserve">6” x 6” x 4” </w:t>
      </w:r>
    </w:p>
    <w:p w14:paraId="34004F5A" w14:textId="77777777" w:rsidR="00E122F8" w:rsidRPr="00E122F8" w:rsidRDefault="00E122F8" w:rsidP="007E79D7">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8” x 8” x 4” </w:t>
      </w:r>
    </w:p>
    <w:p w14:paraId="0AF0F7B4"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Vents: One and two way PVC molded roof vents manufactured from heavy-duty, UV-stabilized PVC with factory welded reinforced membrane target patch bases.</w:t>
      </w:r>
    </w:p>
    <w:p w14:paraId="595B7D38"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5” Two Way Recover Membrane Vent</w:t>
      </w:r>
    </w:p>
    <w:p w14:paraId="25DFBC77"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PVC GR Recover Vent</w:t>
      </w:r>
    </w:p>
    <w:p w14:paraId="134DE305"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8” Two Way Roof Vent</w:t>
      </w:r>
    </w:p>
    <w:p w14:paraId="2E0AFCBA"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PVC GR 8” Roof Vent</w:t>
      </w:r>
    </w:p>
    <w:p w14:paraId="768E311A"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8” One Way Roof Vent</w:t>
      </w:r>
    </w:p>
    <w:p w14:paraId="47FEA1DD" w14:textId="77777777" w:rsidR="00E122F8" w:rsidRPr="00E122F8" w:rsidRDefault="00E122F8" w:rsidP="007E79D7">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PVC GR 8” One Way Roof Vent</w:t>
      </w:r>
    </w:p>
    <w:p w14:paraId="0E947906"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VC Clad Metal Scuppers: Factory fabricated, custom sized through wall scupper manufactured from 24 gauge G90 galvanized, PVC clad metal with IB 0.060 reinforced membrane flashing.</w:t>
      </w:r>
    </w:p>
    <w:p w14:paraId="70F39792"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PVC GR Custom Clad Metal Through-Wall Scupper</w:t>
      </w:r>
    </w:p>
    <w:p w14:paraId="4C0AA550"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Walkway Pad: Calendared and embossed 80 mil puncture resistant, heat </w:t>
      </w:r>
      <w:proofErr w:type="spellStart"/>
      <w:r w:rsidRPr="00E122F8">
        <w:rPr>
          <w:rFonts w:ascii="Arial" w:hAnsi="Arial" w:cs="Arial"/>
          <w:color w:val="000000"/>
          <w:sz w:val="20"/>
          <w:szCs w:val="20"/>
        </w:rPr>
        <w:t>weldable</w:t>
      </w:r>
      <w:proofErr w:type="spellEnd"/>
      <w:r w:rsidRPr="00E122F8">
        <w:rPr>
          <w:rFonts w:ascii="Arial" w:hAnsi="Arial" w:cs="Arial"/>
          <w:color w:val="000000"/>
          <w:sz w:val="20"/>
          <w:szCs w:val="20"/>
        </w:rPr>
        <w:t xml:space="preserve"> gray PVC walk tread for use with IB Roof Systems in 3’ x 60’ rolls.</w:t>
      </w:r>
    </w:p>
    <w:p w14:paraId="4F74CFD8"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B </w:t>
      </w:r>
      <w:proofErr w:type="spellStart"/>
      <w:r w:rsidRPr="00E122F8">
        <w:rPr>
          <w:rFonts w:ascii="Arial" w:hAnsi="Arial" w:cs="Arial"/>
          <w:color w:val="000000"/>
          <w:sz w:val="20"/>
          <w:szCs w:val="20"/>
        </w:rPr>
        <w:t>WalkTread</w:t>
      </w:r>
      <w:proofErr w:type="spellEnd"/>
      <w:r w:rsidRPr="00E122F8">
        <w:rPr>
          <w:rFonts w:ascii="Arial" w:hAnsi="Arial" w:cs="Arial"/>
          <w:color w:val="000000"/>
          <w:sz w:val="20"/>
          <w:szCs w:val="20"/>
        </w:rPr>
        <w:t>™</w:t>
      </w:r>
    </w:p>
    <w:p w14:paraId="4F566CE1" w14:textId="2075BBCD" w:rsidR="00E122F8" w:rsidRPr="00E122F8" w:rsidRDefault="00E122F8" w:rsidP="007E79D7">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CLEANERS, PRIMERS, ADHESIVES AND SEALANTS</w:t>
      </w:r>
    </w:p>
    <w:p w14:paraId="419BE4A8"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Water Based PVC Bonding Adhesive: Water based membrane adhesive designed for one-sided, fully adhered application of IB PVC GR fleece back membranes to approved horizontal substrates. </w:t>
      </w:r>
    </w:p>
    <w:p w14:paraId="149FD09C"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Water Borne Adhesive</w:t>
      </w:r>
    </w:p>
    <w:p w14:paraId="5212A067"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olvent-Based PVC Bonding Adhesive: Solvent-based membrane adhesive designed for two-sided, fully adhered contact adhesion of IB PVC GR smooth back membrane to approved vertical and horizontal substrates.</w:t>
      </w:r>
    </w:p>
    <w:p w14:paraId="2FA05DF2"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E122F8">
        <w:rPr>
          <w:rFonts w:ascii="Arial" w:hAnsi="Arial" w:cs="Arial"/>
          <w:color w:val="000000"/>
          <w:sz w:val="20"/>
          <w:szCs w:val="20"/>
        </w:rPr>
        <w:t>Flexocol</w:t>
      </w:r>
      <w:proofErr w:type="spellEnd"/>
      <w:r w:rsidRPr="00E122F8">
        <w:rPr>
          <w:rFonts w:ascii="Arial" w:hAnsi="Arial" w:cs="Arial"/>
          <w:color w:val="000000"/>
          <w:sz w:val="20"/>
          <w:szCs w:val="20"/>
        </w:rPr>
        <w:t xml:space="preserve"> V Adhesive supplied by IB Roof Systems</w:t>
      </w:r>
    </w:p>
    <w:p w14:paraId="3640CE2D"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Water Cut-Off Mastic: Butyl-based one-component mastic used for temporary night seals and as a compression sealant between IB PVC GR membrane and flashings to applicable substrates.</w:t>
      </w:r>
    </w:p>
    <w:p w14:paraId="6F327634"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Water Stop</w:t>
      </w:r>
    </w:p>
    <w:p w14:paraId="7DED8B45"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VC Edge Sealant: Color-matched liquid PVC edge sealant for use with IB GR PVC Membranes and Flashings.</w:t>
      </w:r>
    </w:p>
    <w:p w14:paraId="1D04C2F1"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B GR Edge Sealant </w:t>
      </w:r>
    </w:p>
    <w:p w14:paraId="5AB7482E"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Polyurethane Caulk Sealant: One-part polyurethane sealant suitable for sealing upper lip of exposed termination bars and around upper edge of penetration clamping rings, meets or exceeds ASTM C920; </w:t>
      </w:r>
    </w:p>
    <w:p w14:paraId="4458E221"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Solar Seal #900 </w:t>
      </w:r>
      <w:proofErr w:type="spellStart"/>
      <w:r w:rsidRPr="00E122F8">
        <w:rPr>
          <w:rFonts w:ascii="Arial" w:hAnsi="Arial" w:cs="Arial"/>
          <w:color w:val="000000"/>
          <w:sz w:val="20"/>
          <w:szCs w:val="20"/>
        </w:rPr>
        <w:t>Terpolymer</w:t>
      </w:r>
      <w:proofErr w:type="spellEnd"/>
      <w:r w:rsidRPr="00E122F8">
        <w:rPr>
          <w:rFonts w:ascii="Arial" w:hAnsi="Arial" w:cs="Arial"/>
          <w:color w:val="000000"/>
          <w:sz w:val="20"/>
          <w:szCs w:val="20"/>
        </w:rPr>
        <w:t xml:space="preserve"> Rubber Adhesive / Sealant by NPC supplied by IB Roof Systems.</w:t>
      </w:r>
    </w:p>
    <w:p w14:paraId="20E7E887" w14:textId="77777777"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One Part Pourable Penetration Sealant: One-part pourable sealant suitable for filling pitch pans at irregularly-shaped penetrations. </w:t>
      </w:r>
    </w:p>
    <w:p w14:paraId="7BD04307"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E122F8">
        <w:rPr>
          <w:rFonts w:ascii="Arial" w:hAnsi="Arial" w:cs="Arial"/>
          <w:color w:val="000000"/>
          <w:sz w:val="20"/>
          <w:szCs w:val="20"/>
        </w:rPr>
        <w:t>Chemlink</w:t>
      </w:r>
      <w:proofErr w:type="spellEnd"/>
      <w:r w:rsidRPr="00E122F8">
        <w:rPr>
          <w:rFonts w:ascii="Arial" w:hAnsi="Arial" w:cs="Arial"/>
          <w:color w:val="000000"/>
          <w:sz w:val="20"/>
          <w:szCs w:val="20"/>
        </w:rPr>
        <w:t xml:space="preserve"> 1-Part Pourable Sealer supplied by IB Roof Systems.</w:t>
      </w:r>
    </w:p>
    <w:p w14:paraId="7FA86863" w14:textId="7CE78629" w:rsidR="00E122F8" w:rsidRPr="00E122F8" w:rsidRDefault="00E122F8" w:rsidP="007E79D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Self Adhered Vapor Retarder Primer: Solvent based primer with enhanced resins and polymers for use over prepared substrates to improve self-adhered membrane adhesion to a variety of substrates. </w:t>
      </w:r>
    </w:p>
    <w:p w14:paraId="7AB9A01D"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E122F8">
        <w:rPr>
          <w:rFonts w:ascii="Arial" w:hAnsi="Arial" w:cs="Arial"/>
          <w:color w:val="000000"/>
          <w:sz w:val="20"/>
          <w:szCs w:val="20"/>
        </w:rPr>
        <w:t>Elastocol</w:t>
      </w:r>
      <w:proofErr w:type="spellEnd"/>
      <w:r w:rsidRPr="00E122F8">
        <w:rPr>
          <w:rFonts w:ascii="Arial" w:hAnsi="Arial" w:cs="Arial"/>
          <w:color w:val="000000"/>
          <w:sz w:val="20"/>
          <w:szCs w:val="20"/>
        </w:rPr>
        <w:t xml:space="preserve"> Stick Primer supplied by IB Roof Systems</w:t>
      </w:r>
    </w:p>
    <w:p w14:paraId="3E406601" w14:textId="77777777" w:rsidR="00E122F8" w:rsidRPr="00E122F8" w:rsidRDefault="00E122F8" w:rsidP="007E79D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E122F8">
        <w:rPr>
          <w:rFonts w:ascii="Arial" w:hAnsi="Arial" w:cs="Arial"/>
          <w:color w:val="000000"/>
          <w:sz w:val="20"/>
          <w:szCs w:val="20"/>
        </w:rPr>
        <w:t>Elastocol</w:t>
      </w:r>
      <w:proofErr w:type="spellEnd"/>
      <w:r w:rsidRPr="00E122F8">
        <w:rPr>
          <w:rFonts w:ascii="Arial" w:hAnsi="Arial" w:cs="Arial"/>
          <w:color w:val="000000"/>
          <w:sz w:val="20"/>
          <w:szCs w:val="20"/>
        </w:rPr>
        <w:t xml:space="preserve"> Stick Zero Primer supplied by IB Roof Systems</w:t>
      </w:r>
    </w:p>
    <w:p w14:paraId="47961CBD" w14:textId="77777777" w:rsidR="00E122F8" w:rsidRPr="00E122F8" w:rsidRDefault="00E122F8" w:rsidP="004552A7">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SEPARATION SHEETS, FIRE SHEETS AND VAPOR RETARDERS</w:t>
      </w:r>
    </w:p>
    <w:p w14:paraId="64D95979" w14:textId="77777777" w:rsidR="00E122F8" w:rsidRPr="00E122F8" w:rsidRDefault="00E122F8" w:rsidP="004552A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olyester Separation / Protection Sheet: Non-woven polyester UV-stabilized mat, used as a separation sheet beneath membranes, or as a protection layer over membranes in ballast-applied and overburden assemblies.</w:t>
      </w:r>
    </w:p>
    <w:p w14:paraId="014A567F" w14:textId="77777777" w:rsidR="00E122F8" w:rsidRPr="00E122F8" w:rsidRDefault="00E122F8" w:rsidP="004552A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Poly Separator Sheet (7’ 6” x 360’)</w:t>
      </w:r>
    </w:p>
    <w:p w14:paraId="1BE4E9F4" w14:textId="77777777" w:rsidR="00E122F8" w:rsidRPr="00E122F8" w:rsidRDefault="00E122F8" w:rsidP="004552A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HD Poly Separator Sheet (7’ 6” x 150’)</w:t>
      </w:r>
    </w:p>
    <w:p w14:paraId="37F008BD" w14:textId="77777777" w:rsidR="00E122F8" w:rsidRPr="00E122F8" w:rsidRDefault="00E122F8" w:rsidP="004552A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lastRenderedPageBreak/>
        <w:t>Separation Sheet: High-strength, polypropylene scrim reinforced fabric with polypropylene coating both sides used as separation sheet beneath membranes to resist contaminant, residue transfer and moisture from existing substrates.</w:t>
      </w:r>
    </w:p>
    <w:p w14:paraId="0E8C0A80" w14:textId="77777777" w:rsidR="00E122F8" w:rsidRPr="00E122F8" w:rsidRDefault="00E122F8" w:rsidP="004552A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Separator Sheet (5’ 10” x 515’)</w:t>
      </w:r>
    </w:p>
    <w:p w14:paraId="2D7B857A" w14:textId="77777777" w:rsidR="00E122F8" w:rsidRPr="00E122F8" w:rsidRDefault="00E122F8" w:rsidP="004552A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Fire Sheet: Fire resistant glass fiber mat used as a separation sheet over polystyrene foam insulation or beneath insulation over wood substrates. </w:t>
      </w:r>
    </w:p>
    <w:p w14:paraId="76BC5CE7" w14:textId="77777777" w:rsidR="00E122F8" w:rsidRPr="00E122F8" w:rsidRDefault="00E122F8" w:rsidP="004552A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B Fire Sheet 10 (4’ x 250’) </w:t>
      </w:r>
    </w:p>
    <w:p w14:paraId="334503FA" w14:textId="77777777" w:rsidR="00E122F8" w:rsidRPr="00E122F8" w:rsidRDefault="00E122F8" w:rsidP="004552A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Vapor Retarder: Self-adhered SBS-modified bitumen vapor retarder for steel, concrete, plywood and approved insulated substrates with tri-laminated woven polyethylene top surface and integral release film on bottom.</w:t>
      </w:r>
    </w:p>
    <w:p w14:paraId="79B6639C" w14:textId="77777777" w:rsidR="00E122F8" w:rsidRPr="00E122F8" w:rsidRDefault="00E122F8" w:rsidP="004552A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E122F8">
        <w:rPr>
          <w:rFonts w:ascii="Arial" w:hAnsi="Arial" w:cs="Arial"/>
          <w:color w:val="000000"/>
          <w:sz w:val="20"/>
          <w:szCs w:val="20"/>
        </w:rPr>
        <w:t>Sopravap’r</w:t>
      </w:r>
      <w:proofErr w:type="spellEnd"/>
      <w:r w:rsidRPr="00E122F8">
        <w:rPr>
          <w:rFonts w:ascii="Arial" w:hAnsi="Arial" w:cs="Arial"/>
          <w:color w:val="000000"/>
          <w:sz w:val="20"/>
          <w:szCs w:val="20"/>
        </w:rPr>
        <w:t xml:space="preserve"> supplied by IB Roof Systems (3’ 7” x 133’)</w:t>
      </w:r>
    </w:p>
    <w:p w14:paraId="6518570C" w14:textId="77777777" w:rsidR="00E122F8" w:rsidRPr="00E122F8" w:rsidRDefault="00E122F8" w:rsidP="004552A7">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FASTENERS</w:t>
      </w:r>
    </w:p>
    <w:p w14:paraId="71D05F77" w14:textId="77777777" w:rsidR="00E122F8" w:rsidRPr="00E122F8" w:rsidRDefault="00E122F8" w:rsidP="004552A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HD Fasteners: Heavy duty gauge alloy steel fastener with corrosion resistant e-coating and .232 inch diameter thread: Factory Mutual Standard 4470 approved #3 Phillips truss head for use on approved decks. </w:t>
      </w:r>
    </w:p>
    <w:p w14:paraId="61EB5EF3" w14:textId="77777777" w:rsidR="00E122F8" w:rsidRPr="00E122F8" w:rsidRDefault="00E122F8" w:rsidP="004552A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HD #14 Roofing Fastener</w:t>
      </w:r>
    </w:p>
    <w:p w14:paraId="1DA680BF" w14:textId="77777777" w:rsidR="00E122F8" w:rsidRPr="00E122F8" w:rsidRDefault="00E122F8" w:rsidP="004552A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XHD Fasteners: Heavy duty gauge alloy steel fastener with corrosion resistant e-coating and .263 inch diameter thread: Factory Mutual Standard 4470 approved #3 Phillips truss head for use on approved decks. </w:t>
      </w:r>
    </w:p>
    <w:p w14:paraId="17A5EB84" w14:textId="77777777" w:rsidR="00E122F8" w:rsidRPr="00E122F8" w:rsidRDefault="00E122F8" w:rsidP="004552A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XHD #15 Roofing Fastener</w:t>
      </w:r>
    </w:p>
    <w:p w14:paraId="5348EF68" w14:textId="77777777" w:rsidR="00E122F8" w:rsidRPr="00E122F8" w:rsidRDefault="00E122F8" w:rsidP="004552A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tandard Fasteners: Standard gauge alloy steel fastener with corrosion resistant e-coating and .228 inch diameter thread: Factory Mutual Standard 4470 approved #3 Phillips truss head for use on approved decks.</w:t>
      </w:r>
    </w:p>
    <w:p w14:paraId="30155B6C" w14:textId="77777777" w:rsidR="00E122F8" w:rsidRPr="00E122F8" w:rsidRDefault="00E122F8" w:rsidP="004552A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SD #12 Insulation Fastener</w:t>
      </w:r>
    </w:p>
    <w:p w14:paraId="3E6114A1" w14:textId="77777777" w:rsidR="00E122F8" w:rsidRPr="00E122F8" w:rsidRDefault="00E122F8" w:rsidP="004552A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oncrete Fasteners: Hammer-in, non-threaded fastener designed to secure insulation and membrane to structural concrete. Alloy steel fastener with a corrosion resistant e-coating and .239 inch shank diameter.</w:t>
      </w:r>
    </w:p>
    <w:p w14:paraId="2D612886" w14:textId="77777777" w:rsidR="00E122F8" w:rsidRPr="00E122F8" w:rsidRDefault="00E122F8" w:rsidP="004552A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E122F8">
        <w:rPr>
          <w:rFonts w:ascii="Arial" w:hAnsi="Arial" w:cs="Arial"/>
          <w:color w:val="000000"/>
          <w:sz w:val="20"/>
          <w:szCs w:val="20"/>
        </w:rPr>
        <w:t>Dekspike</w:t>
      </w:r>
      <w:proofErr w:type="spellEnd"/>
      <w:r w:rsidRPr="00E122F8">
        <w:rPr>
          <w:rFonts w:ascii="Arial" w:hAnsi="Arial" w:cs="Arial"/>
          <w:color w:val="000000"/>
          <w:sz w:val="20"/>
          <w:szCs w:val="20"/>
        </w:rPr>
        <w:t xml:space="preserve"> Fastener supplied by IB Roof Systems </w:t>
      </w:r>
    </w:p>
    <w:p w14:paraId="035C73D3" w14:textId="77777777" w:rsidR="00E122F8" w:rsidRPr="00E122F8" w:rsidRDefault="00E122F8" w:rsidP="004552A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Barbed Seam Plate: Galvalume, barbed fastening plate used with IB HD #14 and IB XHD #15 Roofing Fasteners for securement and termination of IB membranes at penetrations and perimeter walls or edges.</w:t>
      </w:r>
    </w:p>
    <w:p w14:paraId="0CD422A6" w14:textId="77777777" w:rsidR="00E122F8" w:rsidRPr="00E122F8" w:rsidRDefault="00E122F8" w:rsidP="004552A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2-3/8” Barbed Seam Plate</w:t>
      </w:r>
    </w:p>
    <w:p w14:paraId="4141E83C" w14:textId="77777777" w:rsidR="00E122F8" w:rsidRPr="00E122F8" w:rsidRDefault="00E122F8" w:rsidP="004552A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2” Barbed Seam Plate</w:t>
      </w:r>
    </w:p>
    <w:p w14:paraId="18772CE7" w14:textId="77777777" w:rsidR="00E122F8" w:rsidRPr="00E122F8" w:rsidRDefault="00E122F8" w:rsidP="004552A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nsulation Plate: Galvalume-coated steel insulation plates used with IB SD #12, HD #14, XHD #15 and </w:t>
      </w:r>
      <w:proofErr w:type="spellStart"/>
      <w:r w:rsidRPr="00E122F8">
        <w:rPr>
          <w:rFonts w:ascii="Arial" w:hAnsi="Arial" w:cs="Arial"/>
          <w:color w:val="000000"/>
          <w:sz w:val="20"/>
          <w:szCs w:val="20"/>
        </w:rPr>
        <w:t>DekSpike</w:t>
      </w:r>
      <w:proofErr w:type="spellEnd"/>
      <w:r w:rsidRPr="00E122F8">
        <w:rPr>
          <w:rFonts w:ascii="Arial" w:hAnsi="Arial" w:cs="Arial"/>
          <w:color w:val="000000"/>
          <w:sz w:val="20"/>
          <w:szCs w:val="20"/>
        </w:rPr>
        <w:t xml:space="preserve"> Roofing Fasteners to attach approved separator sheets, rigid insulation and cover boards to approved substrates below IB membranes. </w:t>
      </w:r>
    </w:p>
    <w:p w14:paraId="2F024AFF" w14:textId="77777777" w:rsidR="00E122F8" w:rsidRPr="00E122F8" w:rsidRDefault="00E122F8" w:rsidP="004552A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3” Galvalume Insulation Plate</w:t>
      </w:r>
    </w:p>
    <w:p w14:paraId="0603F181" w14:textId="77777777" w:rsidR="00E122F8" w:rsidRPr="00E122F8" w:rsidRDefault="00E122F8" w:rsidP="004552A7">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Batten Bar: 1” Galvalume Steel or Polymer Batten Bar with pre-punched holes used inseam or through membrane with cover strip on IB membranes. </w:t>
      </w:r>
    </w:p>
    <w:p w14:paraId="6054A5AC" w14:textId="77777777" w:rsidR="00E122F8" w:rsidRPr="00E122F8" w:rsidRDefault="00E122F8" w:rsidP="004552A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Heavy Duty Steel Batten Bar</w:t>
      </w:r>
    </w:p>
    <w:p w14:paraId="2A64A016" w14:textId="77777777" w:rsidR="00E122F8" w:rsidRPr="00E122F8" w:rsidRDefault="00E122F8" w:rsidP="004552A7">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Polymer Batten Bar</w:t>
      </w:r>
    </w:p>
    <w:p w14:paraId="715E3558" w14:textId="77777777" w:rsidR="00E122F8" w:rsidRPr="00E122F8" w:rsidRDefault="00E122F8" w:rsidP="004528D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EDGINGS AND TERMINATIONS</w:t>
      </w:r>
    </w:p>
    <w:p w14:paraId="46316A81" w14:textId="77777777" w:rsidR="00E122F8" w:rsidRPr="00E122F8" w:rsidRDefault="00E122F8" w:rsidP="004528D9">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VC Clad Metal Edge: 24 gauge G90 corrosion resistant galvanized steel laminated to 0.045 PVC non-reinforced cladding, formed into Drip Edge or Gravel Stop Metal termination and supplied by IB Roof Systems.</w:t>
      </w:r>
    </w:p>
    <w:p w14:paraId="70CFA22A" w14:textId="77777777" w:rsidR="00E122F8" w:rsidRPr="00E122F8" w:rsidRDefault="00E122F8" w:rsidP="004528D9">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GR PVC Drip Edge (3” deck flange, 10’ lengths)</w:t>
      </w:r>
    </w:p>
    <w:p w14:paraId="688D1426" w14:textId="77777777" w:rsidR="00E122F8" w:rsidRPr="00E122F8" w:rsidRDefault="00E122F8" w:rsidP="004528D9">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ace Size: _____</w:t>
      </w:r>
    </w:p>
    <w:p w14:paraId="074AEF6B"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2”</w:t>
      </w:r>
    </w:p>
    <w:p w14:paraId="60CF87C7"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3”</w:t>
      </w:r>
    </w:p>
    <w:p w14:paraId="1498C812"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4”</w:t>
      </w:r>
    </w:p>
    <w:p w14:paraId="444007CC"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5”</w:t>
      </w:r>
    </w:p>
    <w:p w14:paraId="6777EBDB" w14:textId="77777777" w:rsidR="00E122F8" w:rsidRPr="00E122F8" w:rsidRDefault="00E122F8" w:rsidP="004528D9">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lastRenderedPageBreak/>
        <w:t xml:space="preserve">Color: _____ </w:t>
      </w:r>
    </w:p>
    <w:p w14:paraId="7EA02D16"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White</w:t>
      </w:r>
    </w:p>
    <w:p w14:paraId="61EEA0D9"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Old World Bronze</w:t>
      </w:r>
    </w:p>
    <w:p w14:paraId="1A9D886A"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Aluminum</w:t>
      </w:r>
    </w:p>
    <w:p w14:paraId="28870D58" w14:textId="77777777" w:rsidR="00E122F8" w:rsidRPr="00E122F8" w:rsidRDefault="00E122F8" w:rsidP="004528D9">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GR PVC Gravel Stop with 3/4” Raised Edge (3” deck flange, 10’ lengths)</w:t>
      </w:r>
    </w:p>
    <w:p w14:paraId="6017C3B5" w14:textId="77777777" w:rsidR="00E122F8" w:rsidRPr="00E122F8" w:rsidRDefault="00E122F8" w:rsidP="004528D9">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ace Size: _____</w:t>
      </w:r>
    </w:p>
    <w:p w14:paraId="0ABBCF53"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2”</w:t>
      </w:r>
    </w:p>
    <w:p w14:paraId="620D4B16"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3”</w:t>
      </w:r>
    </w:p>
    <w:p w14:paraId="33068414"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4”</w:t>
      </w:r>
    </w:p>
    <w:p w14:paraId="1C05BB20"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5”</w:t>
      </w:r>
    </w:p>
    <w:p w14:paraId="22E87585" w14:textId="77777777" w:rsidR="00E122F8" w:rsidRPr="00E122F8" w:rsidRDefault="00E122F8" w:rsidP="004528D9">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Color: _____ </w:t>
      </w:r>
    </w:p>
    <w:p w14:paraId="4AF14050"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White</w:t>
      </w:r>
    </w:p>
    <w:p w14:paraId="243D2477"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Old World Bronze</w:t>
      </w:r>
    </w:p>
    <w:p w14:paraId="58ACB62E"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Aluminum</w:t>
      </w:r>
    </w:p>
    <w:p w14:paraId="74D5F174" w14:textId="77777777" w:rsidR="00E122F8" w:rsidRPr="00E122F8" w:rsidRDefault="00E122F8" w:rsidP="004528D9">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VC Termination Bar: 24 gauge G90 corrosion resistant galvanized steel laminated to 0.045 PVC non-reinforced cladding formed into termination bar with angled lip caulk receiver and lower him stiffener.</w:t>
      </w:r>
    </w:p>
    <w:p w14:paraId="4E9CDAD0" w14:textId="77777777" w:rsidR="00E122F8" w:rsidRPr="00E122F8" w:rsidRDefault="00E122F8" w:rsidP="004528D9">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GR PVC Clad Termination Bar (2” x 10’ lengths)</w:t>
      </w:r>
    </w:p>
    <w:p w14:paraId="72833826" w14:textId="77777777" w:rsidR="00E122F8" w:rsidRPr="00E122F8" w:rsidRDefault="00E122F8" w:rsidP="004528D9">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Color: _____ </w:t>
      </w:r>
    </w:p>
    <w:p w14:paraId="2F0DFACC"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White</w:t>
      </w:r>
    </w:p>
    <w:p w14:paraId="465B3AA7"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Old World Bronze</w:t>
      </w:r>
    </w:p>
    <w:p w14:paraId="34E5EAA4"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Aluminum</w:t>
      </w:r>
    </w:p>
    <w:p w14:paraId="7367647A" w14:textId="77777777" w:rsidR="00E122F8" w:rsidRPr="00E122F8" w:rsidRDefault="00E122F8" w:rsidP="004528D9">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PVC Coated Metal: 24 gauge G90 corrosion resistant galvanized steel sheets laminated to 0.045 PVC non-reinforced cladding used in the fabrication of PVC flashings. </w:t>
      </w:r>
    </w:p>
    <w:p w14:paraId="6086806C" w14:textId="77777777" w:rsidR="00E122F8" w:rsidRPr="00E122F8" w:rsidRDefault="00E122F8" w:rsidP="004528D9">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GR PVC Clad Metal (4’ x 10’ sheets)</w:t>
      </w:r>
    </w:p>
    <w:p w14:paraId="22F9A2DA" w14:textId="77777777" w:rsidR="00E122F8" w:rsidRPr="00E122F8" w:rsidRDefault="00E122F8" w:rsidP="004528D9">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Color: _____ </w:t>
      </w:r>
    </w:p>
    <w:p w14:paraId="5DE94316"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White</w:t>
      </w:r>
    </w:p>
    <w:p w14:paraId="58BF7E2E"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Old World Bronze</w:t>
      </w:r>
    </w:p>
    <w:p w14:paraId="455886B9" w14:textId="77777777" w:rsidR="00E122F8" w:rsidRPr="00E122F8" w:rsidRDefault="00E122F8" w:rsidP="004528D9">
      <w:pPr>
        <w:pStyle w:val="ListParagraph"/>
        <w:numPr>
          <w:ilvl w:val="5"/>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Aluminum</w:t>
      </w:r>
    </w:p>
    <w:p w14:paraId="70354324" w14:textId="77777777" w:rsidR="00E122F8" w:rsidRPr="00E122F8" w:rsidRDefault="00E122F8" w:rsidP="004528D9">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luminum Termination Bar: Extruded aluminum bar with angled lip caulk receiver and lower leg bulb stiffener. Pre-punched holes at 6” </w:t>
      </w:r>
      <w:proofErr w:type="spellStart"/>
      <w:r w:rsidRPr="00E122F8">
        <w:rPr>
          <w:rFonts w:ascii="Arial" w:hAnsi="Arial" w:cs="Arial"/>
          <w:color w:val="000000"/>
          <w:sz w:val="20"/>
          <w:szCs w:val="20"/>
        </w:rPr>
        <w:t>o.c</w:t>
      </w:r>
      <w:proofErr w:type="spellEnd"/>
      <w:r w:rsidRPr="00E122F8">
        <w:rPr>
          <w:rFonts w:ascii="Arial" w:hAnsi="Arial" w:cs="Arial"/>
          <w:color w:val="000000"/>
          <w:sz w:val="20"/>
          <w:szCs w:val="20"/>
        </w:rPr>
        <w:t>.</w:t>
      </w:r>
    </w:p>
    <w:p w14:paraId="465DB769" w14:textId="77777777" w:rsidR="00E122F8" w:rsidRPr="00E122F8" w:rsidRDefault="00E122F8" w:rsidP="004528D9">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Aluminum Termination Bar (1” x 10’ lengths)</w:t>
      </w:r>
    </w:p>
    <w:p w14:paraId="1452103D" w14:textId="77777777" w:rsidR="00E122F8" w:rsidRPr="00E122F8" w:rsidRDefault="00E122F8" w:rsidP="004528D9">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Pre-Manufactured Two Piece Edge Metal System: Two-part edge metal assembly with a rigid 20 gauge galvanized steel retainer/clip base plate with 9/32” pre-punched holes, 12” </w:t>
      </w:r>
      <w:proofErr w:type="spellStart"/>
      <w:r w:rsidRPr="00E122F8">
        <w:rPr>
          <w:rFonts w:ascii="Arial" w:hAnsi="Arial" w:cs="Arial"/>
          <w:color w:val="000000"/>
          <w:sz w:val="20"/>
          <w:szCs w:val="20"/>
        </w:rPr>
        <w:t>o.c</w:t>
      </w:r>
      <w:proofErr w:type="spellEnd"/>
      <w:r w:rsidRPr="00E122F8">
        <w:rPr>
          <w:rFonts w:ascii="Arial" w:hAnsi="Arial" w:cs="Arial"/>
          <w:color w:val="000000"/>
          <w:sz w:val="20"/>
          <w:szCs w:val="20"/>
        </w:rPr>
        <w:t xml:space="preserve">. and decorative 24 gauge </w:t>
      </w:r>
      <w:proofErr w:type="spellStart"/>
      <w:r w:rsidRPr="00E122F8">
        <w:rPr>
          <w:rFonts w:ascii="Arial" w:hAnsi="Arial" w:cs="Arial"/>
          <w:color w:val="000000"/>
          <w:sz w:val="20"/>
          <w:szCs w:val="20"/>
        </w:rPr>
        <w:t>Kynar</w:t>
      </w:r>
      <w:proofErr w:type="spellEnd"/>
      <w:r w:rsidRPr="00E122F8">
        <w:rPr>
          <w:rFonts w:ascii="Arial" w:hAnsi="Arial" w:cs="Arial"/>
          <w:color w:val="000000"/>
          <w:sz w:val="20"/>
          <w:szCs w:val="20"/>
        </w:rPr>
        <w:t xml:space="preserve"> 500 coated snap on fascia cover in 10’ lengths. Optional availability in formed / extruded aluminum.</w:t>
      </w:r>
    </w:p>
    <w:p w14:paraId="2B45A683" w14:textId="77777777" w:rsidR="00E122F8" w:rsidRPr="00E122F8" w:rsidRDefault="00E122F8" w:rsidP="004528D9">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155 Fascia</w:t>
      </w:r>
    </w:p>
    <w:p w14:paraId="2A11CBD4" w14:textId="77777777" w:rsidR="00E122F8" w:rsidRPr="00E122F8" w:rsidRDefault="00E122F8" w:rsidP="004528D9">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110 Fascia</w:t>
      </w:r>
    </w:p>
    <w:p w14:paraId="07C54E80" w14:textId="77777777" w:rsidR="00E122F8" w:rsidRPr="00E122F8" w:rsidRDefault="00E122F8" w:rsidP="004528D9">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Snap Fascia</w:t>
      </w:r>
    </w:p>
    <w:p w14:paraId="376126BE" w14:textId="77777777" w:rsidR="00E122F8" w:rsidRPr="00E122F8" w:rsidRDefault="00E122F8" w:rsidP="004528D9">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Pre-Manufactured Snap Coping: Three piece coping assembly with mill finish Aluminum or pre-coated 24 gauge galvanized metal with </w:t>
      </w:r>
      <w:proofErr w:type="spellStart"/>
      <w:r w:rsidRPr="00E122F8">
        <w:rPr>
          <w:rFonts w:ascii="Arial" w:hAnsi="Arial" w:cs="Arial"/>
          <w:color w:val="000000"/>
          <w:sz w:val="20"/>
          <w:szCs w:val="20"/>
        </w:rPr>
        <w:t>Kynar</w:t>
      </w:r>
      <w:proofErr w:type="spellEnd"/>
      <w:r w:rsidRPr="00E122F8">
        <w:rPr>
          <w:rFonts w:ascii="Arial" w:hAnsi="Arial" w:cs="Arial"/>
          <w:color w:val="000000"/>
          <w:sz w:val="20"/>
          <w:szCs w:val="20"/>
        </w:rPr>
        <w:t xml:space="preserve"> 500 finish snap coping cap, concealed splice plate and rigid 16 or 20 gauge galvanized steel hold down cleat / chair.</w:t>
      </w:r>
    </w:p>
    <w:p w14:paraId="2518213D" w14:textId="77777777" w:rsidR="00E122F8" w:rsidRPr="00E122F8" w:rsidRDefault="00E122F8" w:rsidP="004528D9">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Snap-On Coping</w:t>
      </w:r>
    </w:p>
    <w:p w14:paraId="29BFEF50" w14:textId="77777777" w:rsidR="00E122F8" w:rsidRPr="00E122F8" w:rsidRDefault="00E122F8" w:rsidP="004528D9">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155 Snap-On Coping</w:t>
      </w:r>
    </w:p>
    <w:p w14:paraId="434C94D9" w14:textId="7D2C0385" w:rsidR="00E122F8" w:rsidRPr="00E122F8" w:rsidRDefault="00E122F8" w:rsidP="004528D9">
      <w:pPr>
        <w:pStyle w:val="ListParagraph"/>
        <w:numPr>
          <w:ilvl w:val="0"/>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EXECUTION</w:t>
      </w:r>
    </w:p>
    <w:p w14:paraId="6BF718EE" w14:textId="77777777" w:rsidR="00E122F8" w:rsidRPr="00E122F8" w:rsidRDefault="00E122F8" w:rsidP="004528D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EXAMINATION</w:t>
      </w:r>
    </w:p>
    <w:p w14:paraId="018442F9" w14:textId="77777777" w:rsidR="00E122F8" w:rsidRPr="00E122F8" w:rsidRDefault="00E122F8" w:rsidP="004528D9">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Prior to roof installation, inspect substrates to ensure all penetrations, drainage outlets and flashings are in place and ready to receive roofing. </w:t>
      </w:r>
    </w:p>
    <w:p w14:paraId="4A09FC22" w14:textId="77777777" w:rsidR="00E122F8" w:rsidRPr="00E122F8" w:rsidRDefault="00E122F8" w:rsidP="004528D9">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lastRenderedPageBreak/>
        <w:t xml:space="preserve">Roof deck and flashing substrates must be clean, dry and properly secured. Existing substrates, flashings or materials scheduled for re-use must be carefully inspected and properly prepared to ensure they are suitable for incorporation into the new roof system, free of defects, contaminants or moisture. </w:t>
      </w:r>
    </w:p>
    <w:p w14:paraId="7C1A8E99" w14:textId="77777777" w:rsidR="00E122F8" w:rsidRPr="00E122F8" w:rsidRDefault="00E122F8" w:rsidP="004528D9">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Examine substrates for deterioration, defects and entrapped or excess moisture. Wet or deteriorated decking shall be replaced or repaired prior to start of work. Fastener and / or adhesive pull tests should be conducted to confirm adequate condition and acceptable performance of decking.</w:t>
      </w:r>
    </w:p>
    <w:p w14:paraId="21DD7E9E" w14:textId="77777777" w:rsidR="00E122F8" w:rsidRPr="00E122F8" w:rsidRDefault="00E122F8" w:rsidP="004528D9">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Review work plan to avoid excess loading of roof areas during material transport, temporary storage, or during installation. Protect building components and fixtures from damage during work. </w:t>
      </w:r>
    </w:p>
    <w:p w14:paraId="494F309D" w14:textId="77777777" w:rsidR="00E122F8" w:rsidRPr="00E122F8" w:rsidRDefault="00E122F8" w:rsidP="004528D9">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PREPARATION</w:t>
      </w:r>
    </w:p>
    <w:p w14:paraId="7E08E03B" w14:textId="77777777" w:rsidR="00E122F8" w:rsidRPr="00E122F8" w:rsidRDefault="00E122F8" w:rsidP="000400A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All surfaces shall be cleaned and primed where required prior to installation.</w:t>
      </w:r>
    </w:p>
    <w:p w14:paraId="358F3889" w14:textId="77777777" w:rsidR="00E122F8" w:rsidRPr="00E122F8" w:rsidRDefault="00E122F8" w:rsidP="000400A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Avoid construction traffic or work by other trades over completed roof sections. Where unavoidable, install adequate and properly secured temporary protection with tarps, plywood and / or layers of protective sheathing or insulation to avoid contamination and physical damage.</w:t>
      </w:r>
    </w:p>
    <w:p w14:paraId="5278B869" w14:textId="77777777" w:rsidR="00E122F8" w:rsidRPr="00E122F8" w:rsidRDefault="00E122F8" w:rsidP="000400A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roper deck and substrate preparation are the responsibility of the contractor or building owner. Review manufacturer recommended preparation requirements and methods for specific project conditions and materials.</w:t>
      </w:r>
    </w:p>
    <w:p w14:paraId="7C476969" w14:textId="77777777" w:rsidR="00E122F8" w:rsidRPr="00E122F8" w:rsidRDefault="00E122F8" w:rsidP="000400A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Equipment, penetrations and supports scheduled for demolition or renovation should be completed prior to the start of work. </w:t>
      </w:r>
    </w:p>
    <w:p w14:paraId="5AA3D61B" w14:textId="77777777" w:rsidR="00E122F8" w:rsidRPr="00E122F8" w:rsidRDefault="00E122F8" w:rsidP="000400A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Confirm flashing details, terminations and penetrations have adequate height or clearance to receive roofing materials and comply with manufacturer requirements. </w:t>
      </w:r>
    </w:p>
    <w:p w14:paraId="5A59B87A" w14:textId="77777777" w:rsidR="00E122F8" w:rsidRPr="00E122F8" w:rsidRDefault="00E122F8" w:rsidP="000400A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Review decking and substrates for the presence of above or below deck conduit, equipment, fixtures or structural elements that may interfere with roof installation. </w:t>
      </w:r>
    </w:p>
    <w:p w14:paraId="3F070506" w14:textId="77777777" w:rsidR="00E122F8" w:rsidRPr="00E122F8" w:rsidRDefault="00E122F8" w:rsidP="000400A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ecover and re-roofing installations require careful preparation and examination of existing decking, substrates, terminations, flashings, rooftop equipment and supports. Qualified review by a Design Professional is recommended where air or vapor retarders are present or required, where high interior humidity or cold storage conditions are present, or where potential exists for condensation to occur below or within the roof assembly.</w:t>
      </w:r>
    </w:p>
    <w:p w14:paraId="0B5895D1"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spect and clean all substrate surfaces to remove contaminants, bituminous materials, mastics, sealants, coatings, existing roofing and incompatible materials. Make ready to receive new roofing materials.</w:t>
      </w:r>
    </w:p>
    <w:p w14:paraId="60783636"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repared roof deck surfaces retaining excess contaminant or incompatible materials require review and approval of IB Technical Services, and shall receive a separation layer of approved IB thermal insulation or cover board.</w:t>
      </w:r>
    </w:p>
    <w:p w14:paraId="7EC493CC"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emove and replace areas of deteriorated decking. Steel decking exhibiting rust shall be inspected for condition and suitability to receive new materials. Repair areas of minor rusting with a rust inhibitor coating.</w:t>
      </w:r>
    </w:p>
    <w:p w14:paraId="566705AC"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Existing vertical surfaces at walls and curbs retaining excess contaminant or incompatible materials require separation from new materials with a layer of plywood / OSB sheathing or approved cover board. IB separation sheets may be used for separation of existing substrates at mechanically attached base and wall flashings.</w:t>
      </w:r>
    </w:p>
    <w:p w14:paraId="49518E65"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Replace all deteriorated or damaged decking, supports, drains, sheet metal and wood blocking or </w:t>
      </w:r>
      <w:proofErr w:type="spellStart"/>
      <w:r w:rsidRPr="00E122F8">
        <w:rPr>
          <w:rFonts w:ascii="Arial" w:hAnsi="Arial" w:cs="Arial"/>
          <w:color w:val="000000"/>
          <w:sz w:val="20"/>
          <w:szCs w:val="20"/>
        </w:rPr>
        <w:t>nailers</w:t>
      </w:r>
      <w:proofErr w:type="spellEnd"/>
      <w:r w:rsidRPr="00E122F8">
        <w:rPr>
          <w:rFonts w:ascii="Arial" w:hAnsi="Arial" w:cs="Arial"/>
          <w:color w:val="000000"/>
          <w:sz w:val="20"/>
          <w:szCs w:val="20"/>
        </w:rPr>
        <w:t>. Inspect drainage outlets for proper operation; replace broken or stripped drain bolts.</w:t>
      </w:r>
    </w:p>
    <w:p w14:paraId="58D09CA5"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Existing flashings, membranes, integrated sheet metal, drain leads and related accessories must be removed at perimeter edges, terminations and penetrations. Confirm flashing substrates and conditions conform with IB Construction Details and requirements.</w:t>
      </w:r>
    </w:p>
    <w:p w14:paraId="56164B9E" w14:textId="77777777" w:rsidR="00E122F8" w:rsidRPr="00E122F8" w:rsidRDefault="00E122F8" w:rsidP="000400A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lastRenderedPageBreak/>
        <w:t xml:space="preserve">Re-roofing Installation: Remove all existing roof system components including ballast, surfacing/overburden materials, membranes, insulations, fasteners / anchors, flashings, sheet metal, copings, </w:t>
      </w:r>
      <w:proofErr w:type="spellStart"/>
      <w:r w:rsidRPr="00E122F8">
        <w:rPr>
          <w:rFonts w:ascii="Arial" w:hAnsi="Arial" w:cs="Arial"/>
          <w:color w:val="000000"/>
          <w:sz w:val="20"/>
          <w:szCs w:val="20"/>
        </w:rPr>
        <w:t>counterflashings</w:t>
      </w:r>
      <w:proofErr w:type="spellEnd"/>
      <w:r w:rsidRPr="00E122F8">
        <w:rPr>
          <w:rFonts w:ascii="Arial" w:hAnsi="Arial" w:cs="Arial"/>
          <w:color w:val="000000"/>
          <w:sz w:val="20"/>
          <w:szCs w:val="20"/>
        </w:rPr>
        <w:t xml:space="preserve"> and penetration flashings.</w:t>
      </w:r>
    </w:p>
    <w:p w14:paraId="305FD8E5"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Visual observation and fastener pull tests should be performed to confirm performance of the deck to meet IB Roof Systems and project requirements and may be required for issuance of IB Total System Warranties. </w:t>
      </w:r>
    </w:p>
    <w:p w14:paraId="6810A3A1"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Direct adhesion of thermal insulation to existing substrates with bituminous or other material residue requires field uplift testing to confirm adequate adhesive and insulation securement.</w:t>
      </w:r>
    </w:p>
    <w:p w14:paraId="61623A8B" w14:textId="77777777" w:rsidR="00E122F8" w:rsidRPr="00E122F8" w:rsidRDefault="00E122F8" w:rsidP="000400A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Recover Installation: Do not install roofing over existing roof assemblies or substrates containing moisture. Moisture surveys are recommended prior to installation of recover materials to avoid infiltration of moisture into or beneath the new roof assembly. </w:t>
      </w:r>
    </w:p>
    <w:p w14:paraId="106CC549"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Review existing roof system type and materials for compatibility and manufacturer’s required separation or preparation prior to installation of new materials. </w:t>
      </w:r>
    </w:p>
    <w:p w14:paraId="37D92C61"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Visual observation, uplift testing and fastener pull tests should be performed to confirm adequacy of attachment of existing roof assembly and performance of the deck to meet project requirements and may be required for issuance of IB Total System Warranties. </w:t>
      </w:r>
    </w:p>
    <w:p w14:paraId="21885B2F"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Direct adhesion of thermal insulation to prepared existing approved roof systems and substrate requires field uplift testing to confirm adequate adhesive and insulation securement.</w:t>
      </w:r>
    </w:p>
    <w:p w14:paraId="071EDAAB"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stall IB One-Way Roof Vents at the rate of 1 per 1000 square feet over existing insulated or lightweight insulating concrete roof assemblies.</w:t>
      </w:r>
    </w:p>
    <w:p w14:paraId="45B77543" w14:textId="77777777" w:rsidR="00E122F8" w:rsidRPr="00E122F8" w:rsidRDefault="00E122F8" w:rsidP="000400AF">
      <w:pPr>
        <w:pStyle w:val="ListParagraph"/>
        <w:numPr>
          <w:ilvl w:val="1"/>
          <w:numId w:val="24"/>
        </w:numPr>
        <w:tabs>
          <w:tab w:val="left" w:pos="45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SUBSTRATE PREPARATION</w:t>
      </w:r>
    </w:p>
    <w:p w14:paraId="2A1A6C73" w14:textId="77777777" w:rsidR="00E122F8" w:rsidRPr="00E122F8" w:rsidRDefault="00E122F8" w:rsidP="000400A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tructural Concrete Deck:</w:t>
      </w:r>
    </w:p>
    <w:p w14:paraId="52BF3AD6"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Deck shall be finished to a smooth uniform surface free of sharp edges, ridges and irregular surfaces with minimum thickness of 4 inches.</w:t>
      </w:r>
    </w:p>
    <w:p w14:paraId="0D411364"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umps, where provided for roof drains, shall be cast into the deck..</w:t>
      </w:r>
    </w:p>
    <w:p w14:paraId="1491892B"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racks in excess of 1/8 inch in width must be repaired in accordance with the deck manufacturer’s recommendations.</w:t>
      </w:r>
    </w:p>
    <w:p w14:paraId="2E48060C"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oof deck shall be dry, free of frost or surface moisture and permitted to cure 28 days before start of roof system application. Underside shall be open and designed to allow adequate ventilation for drying with form materials removed.</w:t>
      </w:r>
    </w:p>
    <w:p w14:paraId="1C1CC285"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omposite form concrete decks, decks with painted, insulated or other condition restricting underside drying require review by IB Technical Services.</w:t>
      </w:r>
    </w:p>
    <w:p w14:paraId="165F18B9"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rimers when used must be allowed to dry prior to the application of insulation adhesive and balance of the roofing system.</w:t>
      </w:r>
    </w:p>
    <w:p w14:paraId="594431B8"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ield uplift resistance testing of insulation adhesives is recommended to confirm acceptable roof system attachment and adhesive performance.</w:t>
      </w:r>
    </w:p>
    <w:p w14:paraId="283448BF" w14:textId="77777777" w:rsidR="00E122F8" w:rsidRPr="00E122F8" w:rsidRDefault="00E122F8" w:rsidP="000400A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teel Deck:</w:t>
      </w:r>
    </w:p>
    <w:p w14:paraId="78D78640"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Minimum 22 gauge cold-formed steel decking with G-90 galvanized or minimum finish coat of primer paint on both sides. Galvanized steel decking where appropriate to project design criteria is recommended. </w:t>
      </w:r>
    </w:p>
    <w:p w14:paraId="7F462E4C"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nspect and repair areas of surface corrosion in accordance with deck manufacturer’s recommendations. Replace damaged or deflected panels and deteriorated areas, securing loose or inadequately attached decking. </w:t>
      </w:r>
    </w:p>
    <w:p w14:paraId="426B0CC6"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stall adequate support and framing at new and existing openings in deck.</w:t>
      </w:r>
    </w:p>
    <w:p w14:paraId="1FD5E8D0" w14:textId="5557C5DA"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omply with applicable building code, deck manufacturer and/or project required Factory Mutual gauge and span requirements in the current FM Approval Guide and Loss Prevention Data Sheets 1-28 and 1-29</w:t>
      </w:r>
      <w:r w:rsidR="000400AF">
        <w:rPr>
          <w:rFonts w:ascii="Arial" w:hAnsi="Arial" w:cs="Arial"/>
          <w:color w:val="000000"/>
          <w:sz w:val="20"/>
          <w:szCs w:val="20"/>
        </w:rPr>
        <w:t>.</w:t>
      </w:r>
    </w:p>
    <w:p w14:paraId="6C514814" w14:textId="77777777" w:rsidR="00E122F8" w:rsidRPr="00E122F8" w:rsidRDefault="00E122F8" w:rsidP="000400A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lastRenderedPageBreak/>
        <w:t>Wood Plank:</w:t>
      </w:r>
    </w:p>
    <w:p w14:paraId="05472347"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Wood boards shall kiln-dried with tongue and groove or shiplap long dimension edges, minimum 1-inch nominal thickness with nominal 4” to 6” minimum width.</w:t>
      </w:r>
    </w:p>
    <w:p w14:paraId="1520FF96"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Lumber shall be dry, properly stored against weather and covered with the roofing assembly in a timely manner after installation.</w:t>
      </w:r>
    </w:p>
    <w:p w14:paraId="2DF9D816"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Boards shall be securely fastened with ends bearing on rafters or joists.</w:t>
      </w:r>
    </w:p>
    <w:p w14:paraId="64E39F7A" w14:textId="77777777" w:rsidR="00E122F8" w:rsidRPr="00E122F8" w:rsidRDefault="00E122F8" w:rsidP="000400A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over knotholes, and cracks greater than 1/4” with sheet metal securely fastened into position.</w:t>
      </w:r>
    </w:p>
    <w:p w14:paraId="0B6A0336" w14:textId="77777777" w:rsidR="00E122F8" w:rsidRPr="00E122F8" w:rsidRDefault="00E122F8" w:rsidP="000400A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Plywood Deck: </w:t>
      </w:r>
    </w:p>
    <w:p w14:paraId="7D09D3B4"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lywood sheathing shall not be less than 15/32” thick, minimum 4 ply construction conforming with C-D, Exposure 1 grade.</w:t>
      </w:r>
    </w:p>
    <w:p w14:paraId="7D0B9D38"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nstall deck over joists spaced 24 inches </w:t>
      </w:r>
      <w:proofErr w:type="spellStart"/>
      <w:r w:rsidRPr="00E122F8">
        <w:rPr>
          <w:rFonts w:ascii="Arial" w:hAnsi="Arial" w:cs="Arial"/>
          <w:color w:val="000000"/>
          <w:sz w:val="20"/>
          <w:szCs w:val="20"/>
        </w:rPr>
        <w:t>o.c</w:t>
      </w:r>
      <w:proofErr w:type="spellEnd"/>
      <w:r w:rsidRPr="00E122F8">
        <w:rPr>
          <w:rFonts w:ascii="Arial" w:hAnsi="Arial" w:cs="Arial"/>
          <w:color w:val="000000"/>
          <w:sz w:val="20"/>
          <w:szCs w:val="20"/>
        </w:rPr>
        <w:t>. or less. Install deck with all sides bearing on and secured to joist and cross blocking.</w:t>
      </w:r>
    </w:p>
    <w:p w14:paraId="419B5EB6"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Oriented Strand Board:</w:t>
      </w:r>
    </w:p>
    <w:p w14:paraId="008D3F38"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OSB Sheathing shall not be less than 7/16” thick, conforming with PS 2-10, Exposure 1, Structural 1 grade material.</w:t>
      </w:r>
    </w:p>
    <w:p w14:paraId="45BEE551"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nstall deck over joists spaced 24” </w:t>
      </w:r>
      <w:proofErr w:type="spellStart"/>
      <w:r w:rsidRPr="00E122F8">
        <w:rPr>
          <w:rFonts w:ascii="Arial" w:hAnsi="Arial" w:cs="Arial"/>
          <w:color w:val="000000"/>
          <w:sz w:val="20"/>
          <w:szCs w:val="20"/>
        </w:rPr>
        <w:t>o.c</w:t>
      </w:r>
      <w:proofErr w:type="spellEnd"/>
      <w:r w:rsidRPr="00E122F8">
        <w:rPr>
          <w:rFonts w:ascii="Arial" w:hAnsi="Arial" w:cs="Arial"/>
          <w:color w:val="000000"/>
          <w:sz w:val="20"/>
          <w:szCs w:val="20"/>
        </w:rPr>
        <w:t>. or less. Install deck with all sides bearing on and secured to joist and cross blocking.</w:t>
      </w:r>
    </w:p>
    <w:p w14:paraId="47702114"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Lightweight Insulating Concrete Decks (LWIC):</w:t>
      </w:r>
    </w:p>
    <w:p w14:paraId="33B1DA9A"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Lightweight Insulating Cellular Concrete decks shall be minimum 2” thick over approved steel or concrete form deck with minimum compressive strength of 200 psi and density of 22 </w:t>
      </w:r>
      <w:proofErr w:type="spellStart"/>
      <w:r w:rsidRPr="00E122F8">
        <w:rPr>
          <w:rFonts w:ascii="Arial" w:hAnsi="Arial" w:cs="Arial"/>
          <w:color w:val="000000"/>
          <w:sz w:val="20"/>
          <w:szCs w:val="20"/>
        </w:rPr>
        <w:t>pcf</w:t>
      </w:r>
      <w:proofErr w:type="spellEnd"/>
      <w:r w:rsidRPr="00E122F8">
        <w:rPr>
          <w:rFonts w:ascii="Arial" w:hAnsi="Arial" w:cs="Arial"/>
          <w:color w:val="000000"/>
          <w:sz w:val="20"/>
          <w:szCs w:val="20"/>
        </w:rPr>
        <w:t xml:space="preserve"> or greater.</w:t>
      </w:r>
    </w:p>
    <w:p w14:paraId="491C13B8"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Lightweight fill shall be tested and confirmed dry, certified by the deck manufacturer and installer, and ready to receive roofing material. </w:t>
      </w:r>
    </w:p>
    <w:p w14:paraId="552D6883"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astener withdrawal testing (pull tests) are required prior to project acceptance by IB Roof Systems. Retrofit LWIC applications and roof applications over existing LWIC decks require the written prior approval of IB Technical Services.</w:t>
      </w:r>
    </w:p>
    <w:p w14:paraId="4A0F4E4B"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rozen decks are not acceptable and must be replaced. Remove and replace any wet areas of existing or new decks that exhibit entrapped or excess moisture and allow to dry prior to start of roofing.</w:t>
      </w:r>
    </w:p>
    <w:p w14:paraId="483B71E1"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ementitious Wood Fiber:</w:t>
      </w:r>
    </w:p>
    <w:p w14:paraId="2B8CAE64"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inimum panel thickness of 2” secured to supports in accordance with deck manufacturers requirements to resist uplift and lateral movement</w:t>
      </w:r>
    </w:p>
    <w:p w14:paraId="4F0AEA26"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Grout and level deflections and irregularities between panels to provide a level, smooth deck. Offsets, deflection or deteriorated panels shall be repaired or replaced prior to start of work.</w:t>
      </w:r>
    </w:p>
    <w:p w14:paraId="70C59A01"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Protect panels from weather during storage and application.</w:t>
      </w:r>
    </w:p>
    <w:p w14:paraId="67B20F46"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omposite deck panels containing EPS / XPS polystyrene insulation are not suitable for use with solvent-based roof system adhesives.</w:t>
      </w:r>
    </w:p>
    <w:p w14:paraId="3500D476" w14:textId="77777777" w:rsidR="00E122F8" w:rsidRPr="00E122F8" w:rsidRDefault="00E122F8" w:rsidP="0085428F">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WOOD NAILERS</w:t>
      </w:r>
    </w:p>
    <w:p w14:paraId="7BE37926"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Wood </w:t>
      </w:r>
      <w:proofErr w:type="spellStart"/>
      <w:r w:rsidRPr="00E122F8">
        <w:rPr>
          <w:rFonts w:ascii="Arial" w:hAnsi="Arial" w:cs="Arial"/>
          <w:color w:val="000000"/>
          <w:sz w:val="20"/>
          <w:szCs w:val="20"/>
        </w:rPr>
        <w:t>Nailers</w:t>
      </w:r>
      <w:proofErr w:type="spellEnd"/>
      <w:r w:rsidRPr="00E122F8">
        <w:rPr>
          <w:rFonts w:ascii="Arial" w:hAnsi="Arial" w:cs="Arial"/>
          <w:color w:val="000000"/>
          <w:sz w:val="20"/>
          <w:szCs w:val="20"/>
        </w:rPr>
        <w:t xml:space="preserve">: Install #2 or better solid wood </w:t>
      </w:r>
      <w:proofErr w:type="spellStart"/>
      <w:r w:rsidRPr="00E122F8">
        <w:rPr>
          <w:rFonts w:ascii="Arial" w:hAnsi="Arial" w:cs="Arial"/>
          <w:color w:val="000000"/>
          <w:sz w:val="20"/>
          <w:szCs w:val="20"/>
        </w:rPr>
        <w:t>nailers</w:t>
      </w:r>
      <w:proofErr w:type="spellEnd"/>
      <w:r w:rsidRPr="00E122F8">
        <w:rPr>
          <w:rFonts w:ascii="Arial" w:hAnsi="Arial" w:cs="Arial"/>
          <w:color w:val="000000"/>
          <w:sz w:val="20"/>
          <w:szCs w:val="20"/>
        </w:rPr>
        <w:t xml:space="preserve"> where required by project and manufacturer details. Minimum 1/2” plywood may be used in conjunction with solid wood </w:t>
      </w:r>
      <w:proofErr w:type="spellStart"/>
      <w:r w:rsidRPr="00E122F8">
        <w:rPr>
          <w:rFonts w:ascii="Arial" w:hAnsi="Arial" w:cs="Arial"/>
          <w:color w:val="000000"/>
          <w:sz w:val="20"/>
          <w:szCs w:val="20"/>
        </w:rPr>
        <w:t>nailers</w:t>
      </w:r>
      <w:proofErr w:type="spellEnd"/>
      <w:r w:rsidRPr="00E122F8">
        <w:rPr>
          <w:rFonts w:ascii="Arial" w:hAnsi="Arial" w:cs="Arial"/>
          <w:color w:val="000000"/>
          <w:sz w:val="20"/>
          <w:szCs w:val="20"/>
        </w:rPr>
        <w:t xml:space="preserve"> to fully shim or match insulation height. </w:t>
      </w:r>
    </w:p>
    <w:p w14:paraId="60AB8F2E"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E122F8">
        <w:rPr>
          <w:rFonts w:ascii="Arial" w:hAnsi="Arial" w:cs="Arial"/>
          <w:color w:val="000000"/>
          <w:sz w:val="20"/>
          <w:szCs w:val="20"/>
        </w:rPr>
        <w:t>Nailers</w:t>
      </w:r>
      <w:proofErr w:type="spellEnd"/>
      <w:r w:rsidRPr="00E122F8">
        <w:rPr>
          <w:rFonts w:ascii="Arial" w:hAnsi="Arial" w:cs="Arial"/>
          <w:color w:val="000000"/>
          <w:sz w:val="20"/>
          <w:szCs w:val="20"/>
        </w:rPr>
        <w:t xml:space="preserve"> should be nominal 4” to 6” in width extending approximately 1/2” beyond perimeter metal edge flanges; mechanically secured to resist expected wind and other loads at perimeter edges and corners. Secure </w:t>
      </w:r>
      <w:proofErr w:type="spellStart"/>
      <w:r w:rsidRPr="00E122F8">
        <w:rPr>
          <w:rFonts w:ascii="Arial" w:hAnsi="Arial" w:cs="Arial"/>
          <w:color w:val="000000"/>
          <w:sz w:val="20"/>
          <w:szCs w:val="20"/>
        </w:rPr>
        <w:t>nailers</w:t>
      </w:r>
      <w:proofErr w:type="spellEnd"/>
      <w:r w:rsidRPr="00E122F8">
        <w:rPr>
          <w:rFonts w:ascii="Arial" w:hAnsi="Arial" w:cs="Arial"/>
          <w:color w:val="000000"/>
          <w:sz w:val="20"/>
          <w:szCs w:val="20"/>
        </w:rPr>
        <w:t xml:space="preserve"> with fasteners approved for the substrate using a minimum of two fasteners per </w:t>
      </w:r>
      <w:proofErr w:type="spellStart"/>
      <w:r w:rsidRPr="00E122F8">
        <w:rPr>
          <w:rFonts w:ascii="Arial" w:hAnsi="Arial" w:cs="Arial"/>
          <w:color w:val="000000"/>
          <w:sz w:val="20"/>
          <w:szCs w:val="20"/>
        </w:rPr>
        <w:t>nailer</w:t>
      </w:r>
      <w:proofErr w:type="spellEnd"/>
      <w:r w:rsidRPr="00E122F8">
        <w:rPr>
          <w:rFonts w:ascii="Arial" w:hAnsi="Arial" w:cs="Arial"/>
          <w:color w:val="000000"/>
          <w:sz w:val="20"/>
          <w:szCs w:val="20"/>
        </w:rPr>
        <w:t xml:space="preserve">. Fastener spacing should not exceed 48” </w:t>
      </w:r>
      <w:proofErr w:type="spellStart"/>
      <w:r w:rsidRPr="00E122F8">
        <w:rPr>
          <w:rFonts w:ascii="Arial" w:hAnsi="Arial" w:cs="Arial"/>
          <w:color w:val="000000"/>
          <w:sz w:val="20"/>
          <w:szCs w:val="20"/>
        </w:rPr>
        <w:t>o.c</w:t>
      </w:r>
      <w:proofErr w:type="spellEnd"/>
      <w:r w:rsidRPr="00E122F8">
        <w:rPr>
          <w:rFonts w:ascii="Arial" w:hAnsi="Arial" w:cs="Arial"/>
          <w:color w:val="000000"/>
          <w:sz w:val="20"/>
          <w:szCs w:val="20"/>
        </w:rPr>
        <w:t xml:space="preserve">. into structural concrete, cement filled masonry or structural steel / wood framing; and 12” </w:t>
      </w:r>
      <w:proofErr w:type="spellStart"/>
      <w:r w:rsidRPr="00E122F8">
        <w:rPr>
          <w:rFonts w:ascii="Arial" w:hAnsi="Arial" w:cs="Arial"/>
          <w:color w:val="000000"/>
          <w:sz w:val="20"/>
          <w:szCs w:val="20"/>
        </w:rPr>
        <w:t>o.c</w:t>
      </w:r>
      <w:proofErr w:type="spellEnd"/>
      <w:r w:rsidRPr="00E122F8">
        <w:rPr>
          <w:rFonts w:ascii="Arial" w:hAnsi="Arial" w:cs="Arial"/>
          <w:color w:val="000000"/>
          <w:sz w:val="20"/>
          <w:szCs w:val="20"/>
        </w:rPr>
        <w:t xml:space="preserve">. into steel or wood decking determined adequate for expected loads, beginning approximately 4” in from each end. Reduce fastener spacing at corner areas by one-half. </w:t>
      </w:r>
    </w:p>
    <w:p w14:paraId="30A0B29A"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lastRenderedPageBreak/>
        <w:t xml:space="preserve">Where two or more </w:t>
      </w:r>
      <w:proofErr w:type="spellStart"/>
      <w:r w:rsidRPr="00E122F8">
        <w:rPr>
          <w:rFonts w:ascii="Arial" w:hAnsi="Arial" w:cs="Arial"/>
          <w:color w:val="000000"/>
          <w:sz w:val="20"/>
          <w:szCs w:val="20"/>
        </w:rPr>
        <w:t>nailers</w:t>
      </w:r>
      <w:proofErr w:type="spellEnd"/>
      <w:r w:rsidRPr="00E122F8">
        <w:rPr>
          <w:rFonts w:ascii="Arial" w:hAnsi="Arial" w:cs="Arial"/>
          <w:color w:val="000000"/>
          <w:sz w:val="20"/>
          <w:szCs w:val="20"/>
        </w:rPr>
        <w:t xml:space="preserve"> are required, attach second </w:t>
      </w:r>
      <w:proofErr w:type="spellStart"/>
      <w:r w:rsidRPr="00E122F8">
        <w:rPr>
          <w:rFonts w:ascii="Arial" w:hAnsi="Arial" w:cs="Arial"/>
          <w:color w:val="000000"/>
          <w:sz w:val="20"/>
          <w:szCs w:val="20"/>
        </w:rPr>
        <w:t>nailer</w:t>
      </w:r>
      <w:proofErr w:type="spellEnd"/>
      <w:r w:rsidRPr="00E122F8">
        <w:rPr>
          <w:rFonts w:ascii="Arial" w:hAnsi="Arial" w:cs="Arial"/>
          <w:color w:val="000000"/>
          <w:sz w:val="20"/>
          <w:szCs w:val="20"/>
        </w:rPr>
        <w:t xml:space="preserve"> to first sufficient to resist design loads with corrosion resistant fasteners installed a minimum of 12” </w:t>
      </w:r>
      <w:proofErr w:type="spellStart"/>
      <w:r w:rsidRPr="00E122F8">
        <w:rPr>
          <w:rFonts w:ascii="Arial" w:hAnsi="Arial" w:cs="Arial"/>
          <w:color w:val="000000"/>
          <w:sz w:val="20"/>
          <w:szCs w:val="20"/>
        </w:rPr>
        <w:t>o.c</w:t>
      </w:r>
      <w:proofErr w:type="spellEnd"/>
      <w:r w:rsidRPr="00E122F8">
        <w:rPr>
          <w:rFonts w:ascii="Arial" w:hAnsi="Arial" w:cs="Arial"/>
          <w:color w:val="000000"/>
          <w:sz w:val="20"/>
          <w:szCs w:val="20"/>
        </w:rPr>
        <w:t xml:space="preserve">. staggered and 6” </w:t>
      </w:r>
      <w:proofErr w:type="spellStart"/>
      <w:r w:rsidRPr="00E122F8">
        <w:rPr>
          <w:rFonts w:ascii="Arial" w:hAnsi="Arial" w:cs="Arial"/>
          <w:color w:val="000000"/>
          <w:sz w:val="20"/>
          <w:szCs w:val="20"/>
        </w:rPr>
        <w:t>o.c</w:t>
      </w:r>
      <w:proofErr w:type="spellEnd"/>
      <w:r w:rsidRPr="00E122F8">
        <w:rPr>
          <w:rFonts w:ascii="Arial" w:hAnsi="Arial" w:cs="Arial"/>
          <w:color w:val="000000"/>
          <w:sz w:val="20"/>
          <w:szCs w:val="20"/>
        </w:rPr>
        <w:t>. staggered within corner areas.</w:t>
      </w:r>
    </w:p>
    <w:p w14:paraId="1FF07E16" w14:textId="77777777" w:rsidR="00E122F8" w:rsidRPr="00E122F8" w:rsidRDefault="00E122F8" w:rsidP="0085428F">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VAPOR RETARDER</w:t>
      </w:r>
    </w:p>
    <w:p w14:paraId="6821D80C"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Where required by project details and conditions, install an IB approved vapor retarder assembly over the prepared substrate, thermal barrier or minimal thickness of approved insulation board. Installation shall conform to the vapor retarder manufacturer, IB Roof System and applicable assembly approval and regulatory requirements. Surfaces to receive a vapor retarder shall be smooth, clean and dry; primed where required with a primer approved by the vapor retarder manufacturer and IB Roof Systems. Allow primer to dry prior to membrane application.</w:t>
      </w:r>
    </w:p>
    <w:p w14:paraId="756A3E31"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eal all side and end laps, terminations and penetrations to form a weather-tight, permanent seal. Coordinate vapor retarder installation, detailing and integration into other building envelope components and / or existing vapor / air barrier assemblies. Prior to roof system installation, IB recommends the building owner, design professional and installer confirm project design, roof assembly and associated detail requirements including wind resistance, adequate thermal resistance and insulation, and the provision of adequate ventilation where project conditions require use of a vapor retarder.</w:t>
      </w:r>
    </w:p>
    <w:p w14:paraId="07E0C4FB" w14:textId="77777777" w:rsidR="00E122F8" w:rsidRPr="00E122F8" w:rsidRDefault="00E122F8" w:rsidP="0085428F">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SEPARATION AND FIRE SHEETS</w:t>
      </w:r>
    </w:p>
    <w:p w14:paraId="54F1894E"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Where required by project details install one or more layers of IB Fire Sheet 10, IB Separator Sheet, IB Poly or Heavy Duty Poly Separator Sheets over the prepared substrate. Install separation and fire sheets in conformance with project design, regulatory and IB specification requirements. </w:t>
      </w:r>
    </w:p>
    <w:p w14:paraId="512D510C"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Lap sheets a minimum of 2” on sides and ends. Where two layers are required, install the second layer with all side and end laps offset a minimum of 12” from the first course. Fasten installed fire sheets with approved IB fastener and 3” insulation plates as required to hold in position.</w:t>
      </w:r>
    </w:p>
    <w:p w14:paraId="528B1FC9"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Fully adhered roof membrane and flashing applications require IB separation and fire sheets to be set below a minimum layer of approved IB thermal insulation or cover board.  </w:t>
      </w:r>
    </w:p>
    <w:p w14:paraId="3E4F4779" w14:textId="77777777" w:rsidR="00E122F8" w:rsidRPr="00E122F8" w:rsidRDefault="00E122F8" w:rsidP="0085428F">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THERMAL BARRIERS</w:t>
      </w:r>
    </w:p>
    <w:p w14:paraId="0275C48D"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nstall one layer of approved thermal barrier board over the prepared deck where required by local code, UL fire rated assembly or applicable roof system approval listing. For combustible decks, install one layer of UL classified minimum 1/2” gypsum board, 1/4” </w:t>
      </w:r>
      <w:proofErr w:type="spellStart"/>
      <w:r w:rsidRPr="00E122F8">
        <w:rPr>
          <w:rFonts w:ascii="Arial" w:hAnsi="Arial" w:cs="Arial"/>
          <w:color w:val="000000"/>
          <w:sz w:val="20"/>
          <w:szCs w:val="20"/>
        </w:rPr>
        <w:t>DensDeck</w:t>
      </w:r>
      <w:proofErr w:type="spellEnd"/>
      <w:r w:rsidRPr="00E122F8">
        <w:rPr>
          <w:rFonts w:ascii="Arial" w:hAnsi="Arial" w:cs="Arial"/>
          <w:color w:val="000000"/>
          <w:sz w:val="20"/>
          <w:szCs w:val="20"/>
        </w:rPr>
        <w:t xml:space="preserve"> or 1/4” </w:t>
      </w:r>
      <w:proofErr w:type="spellStart"/>
      <w:r w:rsidRPr="00E122F8">
        <w:rPr>
          <w:rFonts w:ascii="Arial" w:hAnsi="Arial" w:cs="Arial"/>
          <w:color w:val="000000"/>
          <w:sz w:val="20"/>
          <w:szCs w:val="20"/>
        </w:rPr>
        <w:t>Securock</w:t>
      </w:r>
      <w:proofErr w:type="spellEnd"/>
      <w:r w:rsidRPr="00E122F8">
        <w:rPr>
          <w:rFonts w:ascii="Arial" w:hAnsi="Arial" w:cs="Arial"/>
          <w:color w:val="000000"/>
          <w:sz w:val="20"/>
          <w:szCs w:val="20"/>
        </w:rPr>
        <w:t xml:space="preserve"> gypsum board over the substrate. </w:t>
      </w:r>
    </w:p>
    <w:p w14:paraId="7B0215A8"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Thermal barrier board joints shall be staggered in one direction and offset a minimum of 6” from all joints in underlying plywood decks. Secure thermal barrier boards with approved fasteners in accordance with the requirements of the approved IB Roof System assembly.</w:t>
      </w:r>
    </w:p>
    <w:p w14:paraId="1A05D655" w14:textId="77777777" w:rsidR="00E122F8" w:rsidRPr="00E122F8" w:rsidRDefault="00E122F8" w:rsidP="0085428F">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INSULATION PLACEMENT</w:t>
      </w:r>
    </w:p>
    <w:p w14:paraId="6CFC2E81"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et insulation over the substrate with board edges fitted uniformly and closely together. Install insulation boards over steel decks with long dimension edges parallel to and bearing on ribs. Avoid joints or gaps greater than 1/4” and fill gaps in excess of 1/4” with matching insulation material. Offset board joints a minimum of 12” in one direction from preceding course. For multiple layer installations, all joints must be staggered and offset both horizontally and vertically from preceding courses and layers.</w:t>
      </w:r>
    </w:p>
    <w:p w14:paraId="2190EA79"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Do not install wet, damaged or warped insulation boards.</w:t>
      </w:r>
    </w:p>
    <w:p w14:paraId="4F7FF51B"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Where insulation board thickness is greater than 3” insulation should be installed in two layers.</w:t>
      </w:r>
    </w:p>
    <w:p w14:paraId="7AEADBC8"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Fit and miter cut board edges at crickets, valleys, hips, ridges and other changes in plane to provide a smooth transition and surface without voids. Install boards flush to the substrate, edges fully supported or bearing on deck ribs to avoid puncture or breakage. </w:t>
      </w:r>
    </w:p>
    <w:p w14:paraId="1EFE72BB"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lastRenderedPageBreak/>
        <w:t>Install sumps with minimum 1/2” per foot factory tapered insulation panels at drains to provide a minimum 36” x 36” or larger sump area.</w:t>
      </w:r>
    </w:p>
    <w:p w14:paraId="22843924"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Fasten or adhere roof insulation with IB Roof System approved insulation fasteners and stress plates, or IB insulation adhesive in accordance with IB specifications and project requirements. </w:t>
      </w:r>
    </w:p>
    <w:p w14:paraId="4590DF50"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Do not install any more insulation than will be completely waterproofed each day.</w:t>
      </w:r>
    </w:p>
    <w:p w14:paraId="61D3D39B"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Enhance the perimeter and corner areas with additional fasteners or rows of adhesive in accordance with manufacturer requirements and the International Building Code (ASCE 7) or ANSI / SPRI WD-1.</w:t>
      </w:r>
    </w:p>
    <w:p w14:paraId="1669CF75" w14:textId="77777777" w:rsidR="00E122F8" w:rsidRPr="00E122F8" w:rsidRDefault="00E122F8" w:rsidP="0085428F">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INSULATION ATTACHMENT</w:t>
      </w:r>
    </w:p>
    <w:p w14:paraId="74486F6D"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dhered Insulation Attachment to Structural Concrete and Approved Existing Roofs: Install IB insulation in approved IB insulation adhesive to the roof deck, approved existing asphaltic smooth or granule surfaced roof; or over mechanically attached base layers of insulation in accordance with IB specifications. Insulation attachment shall meet or exceed IB Roof Systems requirements. Comply with design uplift pressures calculated under ASCE 7 and as required by local building codes or Authority Having Jurisdiction. </w:t>
      </w:r>
    </w:p>
    <w:p w14:paraId="19E7A415"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nsulation layers installed in approved IB insulation adhesive shall be limited to maximum 4’ by 4’ board sizes. Install adhesive in 3/4” to 1” ribbons set a minimum of 12” </w:t>
      </w:r>
      <w:proofErr w:type="spellStart"/>
      <w:r w:rsidRPr="00E122F8">
        <w:rPr>
          <w:rFonts w:ascii="Arial" w:hAnsi="Arial" w:cs="Arial"/>
          <w:color w:val="000000"/>
          <w:sz w:val="20"/>
          <w:szCs w:val="20"/>
        </w:rPr>
        <w:t>o.c</w:t>
      </w:r>
      <w:proofErr w:type="spellEnd"/>
      <w:r w:rsidRPr="00E122F8">
        <w:rPr>
          <w:rFonts w:ascii="Arial" w:hAnsi="Arial" w:cs="Arial"/>
          <w:color w:val="000000"/>
          <w:sz w:val="20"/>
          <w:szCs w:val="20"/>
        </w:rPr>
        <w:t>. or as required to meet project wind uplift resistance. Stagger the joints of additional layers in relation to the insulation joints in the layer(s) below by a minimum of 12”.</w:t>
      </w:r>
    </w:p>
    <w:p w14:paraId="668E7A4A"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Secure all insulation layers at perimeter and corner areas with additional rows of adhesive (reduce spacing between ribbons) as required to meet higher uplift pressures, specific wind uplift assembly design, the Authority Having Jurisdiction, and IB Specification and Construction Detail guidelines.</w:t>
      </w:r>
    </w:p>
    <w:p w14:paraId="02F65FB9"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or reroofing and recover applications, confirm adhesive uplift resistance and insulation securement with field pull tests. Prime existing asphaltic surfaces with required insulation adhesive primer and allow to dry.</w:t>
      </w:r>
    </w:p>
    <w:p w14:paraId="40C2F2D4"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stall insulation layers applied with adhesive applied at coverage rate necessary to achieve the specified attachment and uplift rating. Press each board firmly into place after adhesive has risen and activated, beginning to string when touched, but prior to skinning over or losing tack. Allow adequate open time prior to board installation for full activation and adhesive rise, typically one to two minutes after bead application, adjusted for weather conditions at time of installation. Roll boards with a weighted roller and apply temporary weight to ensure boards are in full, uniform contact with the applied adhesive until set.</w:t>
      </w:r>
    </w:p>
    <w:p w14:paraId="11EA98D2"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Mechanically Attached Insulation: Mechanically attach insulation to the deck with IB approved fasteners and insulation plates to meet or exceed IB Roof Systems requirements. Install roof assembly to comply with design uplift pressures calculated under ASCE 7 and as required by local building codes or Authority Having Jurisdiction. </w:t>
      </w:r>
    </w:p>
    <w:p w14:paraId="6FF566AF"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nstall insulation with cross or short dimension joints staggered. Multi-layer insulation assemblies may be simultaneously mechanically attached to the deck using the approved fastening rate and spacing requirements for the top insulation layer with all joints staggered and offset between layers. </w:t>
      </w:r>
    </w:p>
    <w:p w14:paraId="347142D5"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ncrease insulation securement with supplemental fasteners or rows of fasteners within Perimeter and Corner areas, as required, to meet higher uplift pressures, specific wind uplift assembly design, the Authority Having Jurisdiction, and IB Specification and Construction Detail guidelines. </w:t>
      </w:r>
    </w:p>
    <w:p w14:paraId="781DB792"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lexible Metal Profile System Installations: Approved IB cover board insulation is required directly below the IB GR Class PVC Fleece Back membrane. Cover boards shall be installed with approved IB insulation adhesive. Install with board edges flush and level. Base layers of primary insulation may be either mechanically attached or installed with IB insulation adhesive in accordance with IB specifications.</w:t>
      </w:r>
    </w:p>
    <w:p w14:paraId="27186635" w14:textId="77777777" w:rsidR="00E122F8" w:rsidRPr="00E122F8" w:rsidRDefault="00E122F8" w:rsidP="0085428F">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FULLY ADHERED MEMBRANE INSTALLATION</w:t>
      </w:r>
    </w:p>
    <w:p w14:paraId="6E15D6FE"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Position IB PVC GR Smooth or Fleece Back membrane over the installed roof insulation. For steep slope and Flexible Metal Profile installations, install membrane courses parallel to slope. Low slope installations can be </w:t>
      </w:r>
      <w:r w:rsidRPr="00E122F8">
        <w:rPr>
          <w:rFonts w:ascii="Arial" w:hAnsi="Arial" w:cs="Arial"/>
          <w:color w:val="000000"/>
          <w:sz w:val="20"/>
          <w:szCs w:val="20"/>
        </w:rPr>
        <w:lastRenderedPageBreak/>
        <w:t>installed with membrane courses either perpendicular or parallel to slope so that water runs over or with but not against membrane laps.</w:t>
      </w:r>
    </w:p>
    <w:p w14:paraId="56E5C303"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Flexible Metal Profile Systems require use of IB PVC GR Fleece Back membrane installed with rolls laid parallel to slope. Membrane course positioning and Flexible Metal Profile installation require care in planning and alignment to maintain an acceptable finished appearance. Consistent measurement and inspection during installation is recommended to maintain proper alignment and spacing of membrane courses and profiles.   </w:t>
      </w:r>
    </w:p>
    <w:p w14:paraId="477723C7" w14:textId="77777777" w:rsidR="00E122F8" w:rsidRPr="00E122F8" w:rsidRDefault="00E122F8" w:rsidP="0085428F">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embrane Application: Ensure insulation substrates are clean, dry and properly secured in accordance with project requirements and IB specifications. Remove all debris, dirt, trash or contaminants from insulation surfaces prior to installation. Measure and mark courses as needed to maintain alignment and keep roll courses square to the overall roof deck and structure. Avoid contamination of membrane surfaces within the seam areas (side, end and flashing laps) during application of bonding adhesives. Ensure all seam areas are clean and free of debris or other contamination prior to welding. Use only IB Roof Systems recommended cleaning procedures and products where necessary to clean membrane prior to seaming or after completed installation.</w:t>
      </w:r>
    </w:p>
    <w:p w14:paraId="40A47364" w14:textId="77777777" w:rsidR="00E122F8" w:rsidRPr="00E122F8" w:rsidRDefault="00E122F8" w:rsidP="0085428F">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Full Sheet Method: </w:t>
      </w:r>
    </w:p>
    <w:p w14:paraId="7FEBA4F5" w14:textId="77777777" w:rsidR="00E122F8" w:rsidRPr="00E122F8" w:rsidRDefault="00E122F8" w:rsidP="0085428F">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Align membrane to provide a minimum 2-1/2” side lap. Fold membrane sheet back lengthwise so the underside of the membrane is exposed and apply IB membrane bonding adhesive at the specified coverage rate to required surfaces.</w:t>
      </w:r>
    </w:p>
    <w:p w14:paraId="0E243ED9" w14:textId="77777777" w:rsidR="00E122F8" w:rsidRPr="00E122F8" w:rsidRDefault="00E122F8" w:rsidP="0085428F">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einstall membrane into the applied adhesive when ready avoiding wrinkles or air pockets.</w:t>
      </w:r>
    </w:p>
    <w:p w14:paraId="1F8BB744" w14:textId="77777777" w:rsidR="00E122F8" w:rsidRPr="00E122F8" w:rsidRDefault="00E122F8" w:rsidP="0085428F">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ontinue with remaining courses lapping 2-1/2” on sides.</w:t>
      </w:r>
    </w:p>
    <w:p w14:paraId="4E027A87" w14:textId="77777777" w:rsidR="00E122F8" w:rsidRPr="00E122F8" w:rsidRDefault="00E122F8" w:rsidP="00F531A0">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Half Sheet Method: </w:t>
      </w:r>
    </w:p>
    <w:p w14:paraId="50236A2E" w14:textId="77777777" w:rsidR="00E122F8" w:rsidRPr="00E122F8" w:rsidRDefault="00E122F8" w:rsidP="00F531A0">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stall two adjacent courses of membrane dry and align to provide a minimum 2-1/2” side lap. Fold both courses of membrane back lengthwise so half the underside of the membrane is exposed and apply IB membrane bonding adhesive at the specified coverage rate to required surfaces.</w:t>
      </w:r>
    </w:p>
    <w:p w14:paraId="79AD3814" w14:textId="77777777" w:rsidR="00E122F8" w:rsidRPr="00E122F8" w:rsidRDefault="00E122F8" w:rsidP="00F531A0">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einstall membrane into the applied adhesive when ready beginning with the underlapping course and followed by the overlapping course taking care to avoid wrinkles or air pockets.</w:t>
      </w:r>
    </w:p>
    <w:p w14:paraId="054D6183" w14:textId="77777777" w:rsidR="00E122F8" w:rsidRPr="00E122F8" w:rsidRDefault="00E122F8" w:rsidP="00F531A0">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old back the un-bonded half of the sheet lengthwise along with the adjoining membrane course and repeat the bonding procedure.</w:t>
      </w:r>
    </w:p>
    <w:p w14:paraId="04A29704"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Membrane Adhesive Application:</w:t>
      </w:r>
    </w:p>
    <w:p w14:paraId="6C881F4F" w14:textId="77777777" w:rsidR="00E122F8" w:rsidRPr="00E122F8" w:rsidRDefault="00E122F8" w:rsidP="00F531A0">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PVC GR Fleece Back Membranes: Apply IB bonding adhesive in accordance with project specifications and requirements at the following application rates:</w:t>
      </w:r>
    </w:p>
    <w:p w14:paraId="3D261601" w14:textId="77777777" w:rsidR="00E122F8" w:rsidRPr="00E122F8" w:rsidRDefault="00E122F8" w:rsidP="00F531A0">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B Water Borne Adhesive: apply adhesive to installed insulation or horizontal field of roof substrate only at the approximate rate of one gallon per 160 square feet. Install adhesive in a uniform, thin coating and set membrane into the adhesive while wet. </w:t>
      </w:r>
    </w:p>
    <w:p w14:paraId="79270B63" w14:textId="77777777" w:rsidR="00E122F8" w:rsidRPr="00E122F8" w:rsidRDefault="00E122F8" w:rsidP="00F531A0">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Broom the membrane surface with a soft bristle push broom to ensure full contact into the wet adhesive, eliminating air pockets and wrinkles. Follow with a weighted roller and roll the membrane in both directions to achieve maximum contact. Follow all cold weather and applicable handling procedures and do not apply when temperatures are less than 40 degrees F., or where temperatures may fall below 40 degrees before the adhesive can completely dry.  </w:t>
      </w:r>
    </w:p>
    <w:p w14:paraId="69ECCBCD" w14:textId="77777777" w:rsidR="00E122F8" w:rsidRPr="00E122F8" w:rsidRDefault="00E122F8" w:rsidP="00F531A0">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PVC GR Smooth Membranes: Apply IB bonding adhesive in accordance with project specifications and requirements at the following application rates:</w:t>
      </w:r>
    </w:p>
    <w:p w14:paraId="3C535476" w14:textId="77777777" w:rsidR="00E122F8" w:rsidRPr="00E122F8" w:rsidRDefault="00E122F8" w:rsidP="00F531A0">
      <w:pPr>
        <w:pStyle w:val="ListParagraph"/>
        <w:numPr>
          <w:ilvl w:val="4"/>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B supplied </w:t>
      </w:r>
      <w:proofErr w:type="spellStart"/>
      <w:r w:rsidRPr="00E122F8">
        <w:rPr>
          <w:rFonts w:ascii="Arial" w:hAnsi="Arial" w:cs="Arial"/>
          <w:color w:val="000000"/>
          <w:sz w:val="20"/>
          <w:szCs w:val="20"/>
        </w:rPr>
        <w:t>Flexocol</w:t>
      </w:r>
      <w:proofErr w:type="spellEnd"/>
      <w:r w:rsidRPr="00E122F8">
        <w:rPr>
          <w:rFonts w:ascii="Arial" w:hAnsi="Arial" w:cs="Arial"/>
          <w:color w:val="000000"/>
          <w:sz w:val="20"/>
          <w:szCs w:val="20"/>
        </w:rPr>
        <w:t xml:space="preserve"> V contact adhesive to both membrane underside and the prepared substrate at the approximate rate of one gallon per 100 square feet. </w:t>
      </w:r>
      <w:proofErr w:type="spellStart"/>
      <w:r w:rsidRPr="00E122F8">
        <w:rPr>
          <w:rFonts w:ascii="Arial" w:hAnsi="Arial" w:cs="Arial"/>
          <w:color w:val="000000"/>
          <w:sz w:val="20"/>
          <w:szCs w:val="20"/>
        </w:rPr>
        <w:t>Flexocol</w:t>
      </w:r>
      <w:proofErr w:type="spellEnd"/>
      <w:r w:rsidRPr="00E122F8">
        <w:rPr>
          <w:rFonts w:ascii="Arial" w:hAnsi="Arial" w:cs="Arial"/>
          <w:color w:val="000000"/>
          <w:sz w:val="20"/>
          <w:szCs w:val="20"/>
        </w:rPr>
        <w:t xml:space="preserve"> V Adhesive shall be used on all adhered vertical substrates with smooth back IB PVC GR membranes for base and wall flashing application. Allow the adhesive to dry until it is tacky but will not string or stick to a dry finger touch. Carefully roll the membrane when ready back into position avoiding wrinkles or air pockets and broom the membrane immediately with a soft bristle push broom to achieve maximum contact.</w:t>
      </w:r>
    </w:p>
    <w:p w14:paraId="63DBF64D" w14:textId="77777777" w:rsidR="00E122F8" w:rsidRPr="00E122F8" w:rsidRDefault="00E122F8" w:rsidP="00F531A0">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lastRenderedPageBreak/>
        <w:t>Avoid application or contamination of seam areas and laps with bonding adhesive. Clean and remove all contaminants immediately and before final welding and completion of the seam.</w:t>
      </w:r>
    </w:p>
    <w:p w14:paraId="0884D419" w14:textId="77777777" w:rsidR="00E122F8" w:rsidRPr="00E122F8" w:rsidRDefault="00E122F8" w:rsidP="00F531A0">
      <w:pPr>
        <w:pStyle w:val="ListParagraph"/>
        <w:numPr>
          <w:ilvl w:val="3"/>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 thin prime coat of additional adhesive may be required over rough or porous surfaces such as masonry or block walls. Allow adhesive prime coats to fully dry, prior to application of membrane materials and bonding adhesives.  </w:t>
      </w:r>
    </w:p>
    <w:p w14:paraId="6AC97AAD"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Position smooth backed IB PVC GR field membrane rolls to provide a minimum 2-1/2” overlap at end laps. Stagger and offset end laps or membrane courses a minimum of 12” apart. </w:t>
      </w:r>
    </w:p>
    <w:p w14:paraId="4E743682"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stall IB PVC GR Fleece Back membranes with rolls closely butted together on ends for cover strip application. Install a 6” wide strip of IB GR Cover Strip smooth membrane centered over the butt joint in accordance with IB Construction Details. Continuously weld cover strip into position after completion and welding of membrane side laps.</w:t>
      </w:r>
    </w:p>
    <w:p w14:paraId="5B5BF636"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membrane side laps and seams shall be hot air welded using either an automatic hot air welding machine or hot-air hand welder in accordance with IB Roof Systems specifications, flashing details and GR Class welding procedures. Follow all IB weld speed and temperature recommendations for GR Class membranes and accessories.</w:t>
      </w:r>
    </w:p>
    <w:p w14:paraId="72015F6A" w14:textId="77777777" w:rsidR="00E122F8" w:rsidRPr="00E122F8" w:rsidRDefault="00E122F8" w:rsidP="00F531A0">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SEAM WELDING</w:t>
      </w:r>
    </w:p>
    <w:p w14:paraId="39B651A1"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Minimum recommended weld widths for seams completed with an automatic hot air welder is 1-1/2”. Seams, laps and flashings completed with a hot air hand welder shall maintain a minimum 1-1/2” weld width. Hand welded seams and laps shall be rolled with a silicone roller during welding to ensure a continuous welded seam. </w:t>
      </w:r>
    </w:p>
    <w:p w14:paraId="22666B87"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egular test welds shall be conducted during all hot air welding operations to verify attainment of watertight, properly welded membrane laps and seams, and to adjust welding parameters and settings as required. IB recommends test weld samples be retained for review, dated and labeled, as part of a thorough quality control program by the installer.</w:t>
      </w:r>
    </w:p>
    <w:p w14:paraId="4E37CBF2"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Only install as much roofing in one day as can be seamed and completed to a watertight condition. Seam areas must be kept clean and free of contaminants, adhesives, dirt or moisture. Clean spills and accidental seam contamination immediately before drying or setting occurs. Avoid use of solvents to clean GR Class membranes or wipe down laps. Denatured alcohol may be used to wipe and remove moisture from within membrane laps prior to welding.</w:t>
      </w:r>
    </w:p>
    <w:p w14:paraId="4D97DBB4"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B Round GR T-Joint Patches may be installed at all T-Joint locations in field laps and flashing seams and are required on membrane thicknesses greater than 60 mil. Trim membrane edges and hot air weld T-Joint Patches over the prepared seam intersections and laps in accordance with IB Construction Details.  </w:t>
      </w:r>
    </w:p>
    <w:p w14:paraId="55D46B98"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ll seams and laps shall be visually inspected and physically probed after they have set and cooled. Probe all seams to locate cold welds or presence of voids. </w:t>
      </w:r>
    </w:p>
    <w:p w14:paraId="513092F0"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epair all seam defects and deficiencies the same day they are discovered.</w:t>
      </w:r>
    </w:p>
    <w:p w14:paraId="4F81F088"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Apply IB GR Edge Sealant to all laps, field and flashing seams and edges of reinforced membrane after seam probing is complete. On IB Total Systems Warranty projects, edge sealants shall be installed only after IB warranty inspection.</w:t>
      </w:r>
    </w:p>
    <w:p w14:paraId="46F56819" w14:textId="77777777" w:rsidR="00E122F8" w:rsidRPr="00E122F8" w:rsidRDefault="00E122F8" w:rsidP="00F531A0">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FLASHING</w:t>
      </w:r>
    </w:p>
    <w:p w14:paraId="4FA766FD"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Flashing of parapets, curbs, expansion joints and other penetrations of the roof must be performed using IB PVC GR smooth reinforced membrane and IB factory manufactured accessories. Do not install IB PVC GR Fleece Back membrane to vertical walls, base flashings or curbs.</w:t>
      </w:r>
    </w:p>
    <w:p w14:paraId="6426E4EE"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Field membrane shall be fastened at base of vertical walls, edges, curbs, equipment supports and terminations a minimum of 12” </w:t>
      </w:r>
      <w:proofErr w:type="spellStart"/>
      <w:r w:rsidRPr="00E122F8">
        <w:rPr>
          <w:rFonts w:ascii="Arial" w:hAnsi="Arial" w:cs="Arial"/>
          <w:color w:val="000000"/>
          <w:sz w:val="20"/>
          <w:szCs w:val="20"/>
        </w:rPr>
        <w:t>o.c</w:t>
      </w:r>
      <w:proofErr w:type="spellEnd"/>
      <w:r w:rsidRPr="00E122F8">
        <w:rPr>
          <w:rFonts w:ascii="Arial" w:hAnsi="Arial" w:cs="Arial"/>
          <w:color w:val="000000"/>
          <w:sz w:val="20"/>
          <w:szCs w:val="20"/>
        </w:rPr>
        <w:t xml:space="preserve">. with approved fasteners and barbed seam plates. </w:t>
      </w:r>
    </w:p>
    <w:p w14:paraId="43296351"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Follow IB Construction Details and procedures for all wall, curb, termination and penetration flashings including metal edging / coping and drainage outlets using IB manufactured and supplied accessories. Inside </w:t>
      </w:r>
      <w:r w:rsidRPr="00E122F8">
        <w:rPr>
          <w:rFonts w:ascii="Arial" w:hAnsi="Arial" w:cs="Arial"/>
          <w:color w:val="000000"/>
          <w:sz w:val="20"/>
          <w:szCs w:val="20"/>
        </w:rPr>
        <w:lastRenderedPageBreak/>
        <w:t>and outside corners shall be reinforced with an additional layer of IB Inside / Outside corners or reinforcing membrane.</w:t>
      </w:r>
    </w:p>
    <w:p w14:paraId="25D3E0A3"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nstall IB PVC Pipe Flashings around pipes and circular penetrations. Terminate and secure field membrane near the base of the penetration 6” </w:t>
      </w:r>
      <w:proofErr w:type="spellStart"/>
      <w:r w:rsidRPr="00E122F8">
        <w:rPr>
          <w:rFonts w:ascii="Arial" w:hAnsi="Arial" w:cs="Arial"/>
          <w:color w:val="000000"/>
          <w:sz w:val="20"/>
          <w:szCs w:val="20"/>
        </w:rPr>
        <w:t>o.c</w:t>
      </w:r>
      <w:proofErr w:type="spellEnd"/>
      <w:r w:rsidRPr="00E122F8">
        <w:rPr>
          <w:rFonts w:ascii="Arial" w:hAnsi="Arial" w:cs="Arial"/>
          <w:color w:val="000000"/>
          <w:sz w:val="20"/>
          <w:szCs w:val="20"/>
        </w:rPr>
        <w:t xml:space="preserve">. with a minimum of 3 fasteners and plates for pipes less than 12” diameter, and 12” </w:t>
      </w:r>
      <w:proofErr w:type="spellStart"/>
      <w:r w:rsidRPr="00E122F8">
        <w:rPr>
          <w:rFonts w:ascii="Arial" w:hAnsi="Arial" w:cs="Arial"/>
          <w:color w:val="000000"/>
          <w:sz w:val="20"/>
          <w:szCs w:val="20"/>
        </w:rPr>
        <w:t>o.c</w:t>
      </w:r>
      <w:proofErr w:type="spellEnd"/>
      <w:r w:rsidRPr="00E122F8">
        <w:rPr>
          <w:rFonts w:ascii="Arial" w:hAnsi="Arial" w:cs="Arial"/>
          <w:color w:val="000000"/>
          <w:sz w:val="20"/>
          <w:szCs w:val="20"/>
        </w:rPr>
        <w:t xml:space="preserve">. with a minimum of 4 fasteners and plates for penetrations larger than 12” in diameter. Mark and trim cone flashings to an opening size smaller than the pipe outside diameter to provide a 1/2” or wider flared top edge when set and drawn down over the pipe. Slide the flashing over penetration and center. Flared upper edge of cone flashing must fit tightly against the pipe without gaps or voids. Heat weld perimeter edge of the target sheet to field membrane. Apply stainless steel banding clamp and seal with a continuous bead of approved IB sealant around the top of the completed penetration. Probe and repair all non-welded areas. </w:t>
      </w:r>
    </w:p>
    <w:p w14:paraId="4C5D8842"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B PVC GR Clad metal is required for detail constructions requiring welding of GR Class membranes or flashings to PVC Clad, sheet metal flashings for penetration pockets, scuppers, edge metal, coated metal transition flashings and terminations.</w:t>
      </w:r>
    </w:p>
    <w:p w14:paraId="3B412AE9"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stall sheet metal in compliance with IB Construction Details and SMACNA guidelines for type, grade and forming of seams.</w:t>
      </w:r>
    </w:p>
    <w:p w14:paraId="4E180BCE"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nsulation and substrate surfaces should be tapered and </w:t>
      </w:r>
      <w:proofErr w:type="spellStart"/>
      <w:r w:rsidRPr="00E122F8">
        <w:rPr>
          <w:rFonts w:ascii="Arial" w:hAnsi="Arial" w:cs="Arial"/>
          <w:color w:val="000000"/>
          <w:sz w:val="20"/>
          <w:szCs w:val="20"/>
        </w:rPr>
        <w:t>sumped</w:t>
      </w:r>
      <w:proofErr w:type="spellEnd"/>
      <w:r w:rsidRPr="00E122F8">
        <w:rPr>
          <w:rFonts w:ascii="Arial" w:hAnsi="Arial" w:cs="Arial"/>
          <w:color w:val="000000"/>
          <w:sz w:val="20"/>
          <w:szCs w:val="20"/>
        </w:rPr>
        <w:t xml:space="preserve"> to drains and outlets. Flash drains with a reinforced, smooth back target sheet in accordance with IB Construction Details. Do not extend field or flashing seams through roof drain flashings or beneath clamping rings. Secure target sheet around drain sump fastened a minimum of 12” </w:t>
      </w:r>
      <w:proofErr w:type="spellStart"/>
      <w:r w:rsidRPr="00E122F8">
        <w:rPr>
          <w:rFonts w:ascii="Arial" w:hAnsi="Arial" w:cs="Arial"/>
          <w:color w:val="000000"/>
          <w:sz w:val="20"/>
          <w:szCs w:val="20"/>
        </w:rPr>
        <w:t>o.c</w:t>
      </w:r>
      <w:proofErr w:type="spellEnd"/>
      <w:r w:rsidRPr="00E122F8">
        <w:rPr>
          <w:rFonts w:ascii="Arial" w:hAnsi="Arial" w:cs="Arial"/>
          <w:color w:val="000000"/>
          <w:sz w:val="20"/>
          <w:szCs w:val="20"/>
        </w:rPr>
        <w:t xml:space="preserve">. with approved fasteners. Make small cuts or holes around drain bolts and seal underside of target flashing to prepared drain flange in a continuous bed of IB Water Stop sealant. Install clamping ring to provide a watertight compression seal. Cut an opening in the membrane directly above and slightly wider than the drain opening with a minimum of 1/2” past inside edge of drain bolts. </w:t>
      </w:r>
    </w:p>
    <w:p w14:paraId="0B89AB8A"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onduits and piping shall be properly secured and supported above the completed roof on approved support details. Surface mounted supports bearing on the membrane surface shall be installed over a course of IB Walk Tread™ or IB approved protection pad.</w:t>
      </w:r>
    </w:p>
    <w:p w14:paraId="3B868E79" w14:textId="77777777" w:rsidR="00E122F8" w:rsidRPr="00E122F8" w:rsidRDefault="00E122F8" w:rsidP="00F531A0">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FLEXIBLE METAL PROFILES</w:t>
      </w:r>
    </w:p>
    <w:p w14:paraId="34147A6B"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stall Flexible Metal Profile ribs in accordance with IB Roof Systems construction details parallel to the slope of the roof over the completed membrane. Membrane surface must be clean and dry prior to installation with seam areas fully welded and probed prior to installation. Where moisture is present, dry the membrane surface and wipe with denatured alcohol to prepare surface for welding.</w:t>
      </w:r>
    </w:p>
    <w:p w14:paraId="10A93922"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Ribs shall be fully welded and installed on the top of seam at </w:t>
      </w:r>
      <w:proofErr w:type="spellStart"/>
      <w:r w:rsidRPr="00E122F8">
        <w:rPr>
          <w:rFonts w:ascii="Arial" w:hAnsi="Arial" w:cs="Arial"/>
          <w:color w:val="000000"/>
          <w:sz w:val="20"/>
          <w:szCs w:val="20"/>
        </w:rPr>
        <w:t>sidelaps</w:t>
      </w:r>
      <w:proofErr w:type="spellEnd"/>
      <w:r w:rsidRPr="00E122F8">
        <w:rPr>
          <w:rFonts w:ascii="Arial" w:hAnsi="Arial" w:cs="Arial"/>
          <w:color w:val="000000"/>
          <w:sz w:val="20"/>
          <w:szCs w:val="20"/>
        </w:rPr>
        <w:t xml:space="preserve">, with the outside edge of the rib aligned with and directly above the top outside edge of the overlapping membrane. Additional ribs may be set at interval spacing between laps per project requirements and IB Construction Details to provide uniform rib spacing. A minimum of one additional rib is recommended at the mid-point between laps to provide an approximate spacing of 28.75” </w:t>
      </w:r>
      <w:proofErr w:type="spellStart"/>
      <w:r w:rsidRPr="00E122F8">
        <w:rPr>
          <w:rFonts w:ascii="Arial" w:hAnsi="Arial" w:cs="Arial"/>
          <w:color w:val="000000"/>
          <w:sz w:val="20"/>
          <w:szCs w:val="20"/>
        </w:rPr>
        <w:t>o.c</w:t>
      </w:r>
      <w:proofErr w:type="spellEnd"/>
      <w:r w:rsidRPr="00E122F8">
        <w:rPr>
          <w:rFonts w:ascii="Arial" w:hAnsi="Arial" w:cs="Arial"/>
          <w:color w:val="000000"/>
          <w:sz w:val="20"/>
          <w:szCs w:val="20"/>
        </w:rPr>
        <w:t xml:space="preserve">. </w:t>
      </w:r>
    </w:p>
    <w:p w14:paraId="47019429"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Do not install ribs across or adjacent to the </w:t>
      </w:r>
      <w:proofErr w:type="spellStart"/>
      <w:r w:rsidRPr="00E122F8">
        <w:rPr>
          <w:rFonts w:ascii="Arial" w:hAnsi="Arial" w:cs="Arial"/>
          <w:color w:val="000000"/>
          <w:sz w:val="20"/>
          <w:szCs w:val="20"/>
        </w:rPr>
        <w:t>sidelap</w:t>
      </w:r>
      <w:proofErr w:type="spellEnd"/>
      <w:r w:rsidRPr="00E122F8">
        <w:rPr>
          <w:rFonts w:ascii="Arial" w:hAnsi="Arial" w:cs="Arial"/>
          <w:color w:val="000000"/>
          <w:sz w:val="20"/>
          <w:szCs w:val="20"/>
        </w:rPr>
        <w:t xml:space="preserve"> seam so that the seam is covered or blocked from inspection. </w:t>
      </w:r>
    </w:p>
    <w:p w14:paraId="229DB553"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void installation of rib profiles through valley or drainage areas. Allow approximately 12” or greater hold back of flexible metal profiles at valley lines and outlets where drainage could be obstructed. Install ribs at curbs, wall offsets / setbacks, around roof drains and outlets, deck plane changes, tapered crickets, rooftop fixtures and penetrations to allow for a free flow of water and avoid impeding drainage.  </w:t>
      </w:r>
    </w:p>
    <w:p w14:paraId="1741EF1F"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stall ribs to achieve uniform, consistent spacing and alignment between rib courses. Careful pre-installation planning, measurement, alignment and marking of rib locations are required for optimal aesthetic results. Vertical alignment should be regularly checked to maintain installation square to the building edge and applied membrane courses.</w:t>
      </w:r>
    </w:p>
    <w:p w14:paraId="577F340E" w14:textId="77777777" w:rsidR="00E122F8" w:rsidRPr="00E122F8" w:rsidRDefault="00E122F8" w:rsidP="00F531A0">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WALKWAYS</w:t>
      </w:r>
    </w:p>
    <w:p w14:paraId="45FCD4FA"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lastRenderedPageBreak/>
        <w:t>Clean the membrane prior to walkway pad installation at locations designated to receive walkways. Provide manufacturers walkway pads at roof access points, hatches, areas of foot traffic, and around rooftop equipment requiring periodic maintenance.</w:t>
      </w:r>
    </w:p>
    <w:p w14:paraId="0F835723"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B </w:t>
      </w:r>
      <w:proofErr w:type="spellStart"/>
      <w:r w:rsidRPr="00E122F8">
        <w:rPr>
          <w:rFonts w:ascii="Arial" w:hAnsi="Arial" w:cs="Arial"/>
          <w:color w:val="000000"/>
          <w:sz w:val="20"/>
          <w:szCs w:val="20"/>
        </w:rPr>
        <w:t>WalkTread</w:t>
      </w:r>
      <w:proofErr w:type="spellEnd"/>
      <w:r w:rsidRPr="00E122F8">
        <w:rPr>
          <w:rFonts w:ascii="Arial" w:hAnsi="Arial" w:cs="Arial"/>
          <w:color w:val="000000"/>
          <w:sz w:val="20"/>
          <w:szCs w:val="20"/>
        </w:rPr>
        <w:t xml:space="preserve">™ where required shall be continuously perimeter welded to the membrane in accordance with IB Construction Details. Do not install </w:t>
      </w:r>
      <w:proofErr w:type="spellStart"/>
      <w:r w:rsidRPr="00E122F8">
        <w:rPr>
          <w:rFonts w:ascii="Arial" w:hAnsi="Arial" w:cs="Arial"/>
          <w:color w:val="000000"/>
          <w:sz w:val="20"/>
          <w:szCs w:val="20"/>
        </w:rPr>
        <w:t>walkpads</w:t>
      </w:r>
      <w:proofErr w:type="spellEnd"/>
      <w:r w:rsidRPr="00E122F8">
        <w:rPr>
          <w:rFonts w:ascii="Arial" w:hAnsi="Arial" w:cs="Arial"/>
          <w:color w:val="000000"/>
          <w:sz w:val="20"/>
          <w:szCs w:val="20"/>
        </w:rPr>
        <w:t xml:space="preserve"> directly over completed seams. Hold back </w:t>
      </w:r>
      <w:proofErr w:type="spellStart"/>
      <w:r w:rsidRPr="00E122F8">
        <w:rPr>
          <w:rFonts w:ascii="Arial" w:hAnsi="Arial" w:cs="Arial"/>
          <w:color w:val="000000"/>
          <w:sz w:val="20"/>
          <w:szCs w:val="20"/>
        </w:rPr>
        <w:t>walkpad</w:t>
      </w:r>
      <w:proofErr w:type="spellEnd"/>
      <w:r w:rsidRPr="00E122F8">
        <w:rPr>
          <w:rFonts w:ascii="Arial" w:hAnsi="Arial" w:cs="Arial"/>
          <w:color w:val="000000"/>
          <w:sz w:val="20"/>
          <w:szCs w:val="20"/>
        </w:rPr>
        <w:t xml:space="preserve"> edges a minimum of 3” on either side of a completed membrane or flashing seams.</w:t>
      </w:r>
    </w:p>
    <w:p w14:paraId="3CB284CD"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proofErr w:type="spellStart"/>
      <w:r w:rsidRPr="00E122F8">
        <w:rPr>
          <w:rFonts w:ascii="Arial" w:hAnsi="Arial" w:cs="Arial"/>
          <w:color w:val="000000"/>
          <w:sz w:val="20"/>
          <w:szCs w:val="20"/>
        </w:rPr>
        <w:t>Walkpad</w:t>
      </w:r>
      <w:proofErr w:type="spellEnd"/>
      <w:r w:rsidRPr="00E122F8">
        <w:rPr>
          <w:rFonts w:ascii="Arial" w:hAnsi="Arial" w:cs="Arial"/>
          <w:color w:val="000000"/>
          <w:sz w:val="20"/>
          <w:szCs w:val="20"/>
        </w:rPr>
        <w:t xml:space="preserve"> installation must be monitored to avoid overheating the underlying membrane or </w:t>
      </w:r>
      <w:proofErr w:type="spellStart"/>
      <w:r w:rsidRPr="00E122F8">
        <w:rPr>
          <w:rFonts w:ascii="Arial" w:hAnsi="Arial" w:cs="Arial"/>
          <w:color w:val="000000"/>
          <w:sz w:val="20"/>
          <w:szCs w:val="20"/>
        </w:rPr>
        <w:t>walkpad</w:t>
      </w:r>
      <w:proofErr w:type="spellEnd"/>
      <w:r w:rsidRPr="00E122F8">
        <w:rPr>
          <w:rFonts w:ascii="Arial" w:hAnsi="Arial" w:cs="Arial"/>
          <w:color w:val="000000"/>
          <w:sz w:val="20"/>
          <w:szCs w:val="20"/>
        </w:rPr>
        <w:t xml:space="preserve"> while welding in place. Probe welds to ensure adequate bond to membrane surfaces.</w:t>
      </w:r>
    </w:p>
    <w:p w14:paraId="279D70F5" w14:textId="77777777" w:rsidR="00E122F8" w:rsidRPr="00E122F8" w:rsidRDefault="00E122F8" w:rsidP="00F531A0">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DAILY SEALS</w:t>
      </w:r>
    </w:p>
    <w:p w14:paraId="5E034197"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Install night seals as temporary closure to prevent moisture infiltration at membrane terminations and flashings that cannot be finished by the close of each day. Remove temporary seals prior to next day’s work to avoid contamination or damage to the completed membrane.</w:t>
      </w:r>
    </w:p>
    <w:p w14:paraId="3DF82ED9"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Remove and replace areas that are damaged, wet or contaminated prior to continuation of work. Clean and prepare seams in accordance with IB recommendations.</w:t>
      </w:r>
    </w:p>
    <w:p w14:paraId="752A115F"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Clean temporary sealant materials from deck and flashing substrates, and prepare surfaces to receive permanent roofing and flashing materials.</w:t>
      </w:r>
    </w:p>
    <w:p w14:paraId="69E961D8" w14:textId="77777777" w:rsidR="00E122F8" w:rsidRPr="00E122F8" w:rsidRDefault="00E122F8" w:rsidP="00F531A0">
      <w:pPr>
        <w:pStyle w:val="ListParagraph"/>
        <w:numPr>
          <w:ilvl w:val="1"/>
          <w:numId w:val="24"/>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E122F8">
        <w:rPr>
          <w:rFonts w:ascii="Arial" w:hAnsi="Arial" w:cs="Arial"/>
          <w:b/>
          <w:bCs/>
          <w:color w:val="000000"/>
          <w:sz w:val="20"/>
          <w:szCs w:val="20"/>
        </w:rPr>
        <w:t>CLEAN UP AND PROTECTION</w:t>
      </w:r>
    </w:p>
    <w:p w14:paraId="395B90BB"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During installation, keep all work surfaces clean and free of dirt and debris. Remove excess materials, trash, cartons, loose fasteners, tools and debris from the roof daily. Dispose of waste material, packaging and debris in accordance with project requirements and applicable regulatory requirements.</w:t>
      </w:r>
    </w:p>
    <w:p w14:paraId="08CC3A0B"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Avoid contamination of finished membrane surfaces. Install protective materials and tarps as necessary to protect completed roof areas from damage. Remove adhesive spills, residue and other contaminants immediately before drying or setting up.</w:t>
      </w:r>
    </w:p>
    <w:p w14:paraId="1DDB5EE3"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IB recommends contractor pre-inspection of the completed installation in advance of a requested IB final inspection. Pre-inspection should include review of all project details, drainage outlets, inspection of laps and seams, sheet metal work, sealants and caulks. </w:t>
      </w:r>
    </w:p>
    <w:p w14:paraId="03D3E85C" w14:textId="77777777" w:rsidR="00E122F8" w:rsidRPr="00E122F8" w:rsidRDefault="00E122F8" w:rsidP="00F531A0">
      <w:pPr>
        <w:pStyle w:val="ListParagraph"/>
        <w:numPr>
          <w:ilvl w:val="2"/>
          <w:numId w:val="24"/>
        </w:numPr>
        <w:suppressAutoHyphens/>
        <w:autoSpaceDE w:val="0"/>
        <w:autoSpaceDN w:val="0"/>
        <w:adjustRightInd w:val="0"/>
        <w:spacing w:after="0" w:line="288" w:lineRule="auto"/>
        <w:jc w:val="both"/>
        <w:textAlignment w:val="center"/>
        <w:rPr>
          <w:rFonts w:ascii="Arial" w:hAnsi="Arial" w:cs="Arial"/>
          <w:color w:val="000000"/>
          <w:sz w:val="20"/>
          <w:szCs w:val="20"/>
        </w:rPr>
      </w:pPr>
      <w:r w:rsidRPr="00E122F8">
        <w:rPr>
          <w:rFonts w:ascii="Arial" w:hAnsi="Arial" w:cs="Arial"/>
          <w:color w:val="000000"/>
          <w:sz w:val="20"/>
          <w:szCs w:val="20"/>
        </w:rPr>
        <w:t xml:space="preserve">Avoid construction traffic or material staging over completed membrane areas. Install protective tarping and plywood secured against wind and the elements to prevent membrane contamination and physical damage from other trades or work. </w:t>
      </w:r>
    </w:p>
    <w:p w14:paraId="7385C63E" w14:textId="77777777" w:rsidR="00E122F8" w:rsidRPr="00E122F8" w:rsidRDefault="00E122F8" w:rsidP="00F531A0">
      <w:pPr>
        <w:pStyle w:val="ListParagraph"/>
        <w:suppressAutoHyphens/>
        <w:autoSpaceDE w:val="0"/>
        <w:autoSpaceDN w:val="0"/>
        <w:adjustRightInd w:val="0"/>
        <w:spacing w:after="0" w:line="288" w:lineRule="auto"/>
        <w:ind w:left="360"/>
        <w:textAlignment w:val="center"/>
        <w:rPr>
          <w:rFonts w:ascii="Arial" w:hAnsi="Arial" w:cs="Arial"/>
          <w:color w:val="000000"/>
          <w:sz w:val="20"/>
          <w:szCs w:val="20"/>
        </w:rPr>
      </w:pPr>
    </w:p>
    <w:p w14:paraId="6E133AE5" w14:textId="77777777" w:rsidR="00E122F8" w:rsidRPr="00E122F8" w:rsidRDefault="00E122F8" w:rsidP="00F531A0">
      <w:pPr>
        <w:pStyle w:val="ListParagraph"/>
        <w:suppressAutoHyphens/>
        <w:autoSpaceDE w:val="0"/>
        <w:autoSpaceDN w:val="0"/>
        <w:adjustRightInd w:val="0"/>
        <w:spacing w:after="0" w:line="288" w:lineRule="auto"/>
        <w:ind w:left="360"/>
        <w:jc w:val="center"/>
        <w:textAlignment w:val="center"/>
        <w:rPr>
          <w:rFonts w:ascii="Arial" w:hAnsi="Arial" w:cs="Arial"/>
          <w:color w:val="000000"/>
          <w:sz w:val="20"/>
          <w:szCs w:val="20"/>
        </w:rPr>
      </w:pPr>
      <w:r w:rsidRPr="00E122F8">
        <w:rPr>
          <w:rFonts w:ascii="Arial" w:hAnsi="Arial" w:cs="Arial"/>
          <w:color w:val="000000"/>
          <w:sz w:val="20"/>
          <w:szCs w:val="20"/>
        </w:rPr>
        <w:t>END OF SECTION</w:t>
      </w:r>
    </w:p>
    <w:p w14:paraId="6FCC624E" w14:textId="6E6A5BE8" w:rsidR="00872AE0" w:rsidRPr="002F1448" w:rsidRDefault="00872AE0" w:rsidP="00F531A0">
      <w:pPr>
        <w:pStyle w:val="ListParagraph"/>
        <w:tabs>
          <w:tab w:val="left" w:pos="360"/>
        </w:tabs>
        <w:suppressAutoHyphens/>
        <w:autoSpaceDE w:val="0"/>
        <w:autoSpaceDN w:val="0"/>
        <w:adjustRightInd w:val="0"/>
        <w:spacing w:before="240" w:after="120" w:line="240" w:lineRule="auto"/>
        <w:ind w:left="360"/>
        <w:contextualSpacing w:val="0"/>
        <w:jc w:val="both"/>
        <w:textAlignment w:val="center"/>
      </w:pPr>
    </w:p>
    <w:sectPr w:rsidR="00872AE0" w:rsidRPr="002F1448" w:rsidSect="00F552B1">
      <w:headerReference w:type="default" r:id="rId9"/>
      <w:footerReference w:type="default" r:id="rId10"/>
      <w:pgSz w:w="12240" w:h="15840"/>
      <w:pgMar w:top="1440" w:right="907" w:bottom="907" w:left="907" w:header="446" w:footer="389"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CC625FD" w15:done="0"/>
  <w15:commentEx w15:paraId="1C814AC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0CD526" w14:textId="77777777" w:rsidR="00E122F8" w:rsidRDefault="00E122F8" w:rsidP="00D46F1E">
      <w:pPr>
        <w:spacing w:after="0" w:line="240" w:lineRule="auto"/>
      </w:pPr>
      <w:r>
        <w:separator/>
      </w:r>
    </w:p>
  </w:endnote>
  <w:endnote w:type="continuationSeparator" w:id="0">
    <w:p w14:paraId="165A7B59" w14:textId="77777777" w:rsidR="00E122F8" w:rsidRDefault="00E122F8" w:rsidP="00D4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Myriad Pro Light Cond">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7F1B24" w14:textId="77777777" w:rsidR="00E122F8" w:rsidRPr="00816B62" w:rsidRDefault="00E122F8" w:rsidP="00B902B9">
    <w:pPr>
      <w:pStyle w:val="Footer"/>
      <w:tabs>
        <w:tab w:val="clear" w:pos="4680"/>
        <w:tab w:val="clear" w:pos="9360"/>
        <w:tab w:val="center" w:pos="5220"/>
        <w:tab w:val="right" w:pos="10440"/>
      </w:tabs>
      <w:ind w:right="-14"/>
      <w:rPr>
        <w:rFonts w:ascii="Arial" w:hAnsi="Arial" w:cs="Arial"/>
        <w:sz w:val="20"/>
        <w:szCs w:val="20"/>
      </w:rPr>
    </w:pPr>
    <w:r w:rsidRPr="00816B62">
      <w:rPr>
        <w:rFonts w:ascii="Arial" w:hAnsi="Arial" w:cs="Arial"/>
        <w:sz w:val="20"/>
        <w:szCs w:val="20"/>
      </w:rPr>
      <w:t>2015 IB Specifications Manual</w:t>
    </w:r>
    <w:sdt>
      <w:sdtPr>
        <w:rPr>
          <w:rFonts w:ascii="Arial" w:hAnsi="Arial" w:cs="Arial"/>
          <w:sz w:val="20"/>
          <w:szCs w:val="20"/>
        </w:rPr>
        <w:id w:val="2020193614"/>
        <w:docPartObj>
          <w:docPartGallery w:val="Page Numbers (Bottom of Page)"/>
          <w:docPartUnique/>
        </w:docPartObj>
      </w:sdtPr>
      <w:sdtEndPr>
        <w:rPr>
          <w:noProof/>
        </w:rPr>
      </w:sdtEndPr>
      <w:sdtContent>
        <w:r w:rsidRPr="00816B62">
          <w:rPr>
            <w:rFonts w:ascii="Arial" w:hAnsi="Arial" w:cs="Arial"/>
            <w:sz w:val="20"/>
            <w:szCs w:val="20"/>
          </w:rPr>
          <w:tab/>
        </w:r>
        <w:r w:rsidRPr="00816B62">
          <w:rPr>
            <w:rFonts w:ascii="Arial" w:hAnsi="Arial" w:cs="Arial"/>
            <w:sz w:val="20"/>
            <w:szCs w:val="20"/>
          </w:rPr>
          <w:fldChar w:fldCharType="begin"/>
        </w:r>
        <w:r w:rsidRPr="00816B62">
          <w:rPr>
            <w:rFonts w:ascii="Arial" w:hAnsi="Arial" w:cs="Arial"/>
            <w:sz w:val="20"/>
            <w:szCs w:val="20"/>
          </w:rPr>
          <w:instrText xml:space="preserve"> PAGE   \* MERGEFORMAT </w:instrText>
        </w:r>
        <w:r w:rsidRPr="00816B62">
          <w:rPr>
            <w:rFonts w:ascii="Arial" w:hAnsi="Arial" w:cs="Arial"/>
            <w:sz w:val="20"/>
            <w:szCs w:val="20"/>
          </w:rPr>
          <w:fldChar w:fldCharType="separate"/>
        </w:r>
        <w:r w:rsidR="00947E7C">
          <w:rPr>
            <w:rFonts w:ascii="Arial" w:hAnsi="Arial" w:cs="Arial"/>
            <w:noProof/>
            <w:sz w:val="20"/>
            <w:szCs w:val="20"/>
          </w:rPr>
          <w:t>8</w:t>
        </w:r>
        <w:r w:rsidRPr="00816B62">
          <w:rPr>
            <w:rFonts w:ascii="Arial" w:hAnsi="Arial" w:cs="Arial"/>
            <w:noProof/>
            <w:sz w:val="20"/>
            <w:szCs w:val="20"/>
          </w:rPr>
          <w:fldChar w:fldCharType="end"/>
        </w:r>
        <w:r w:rsidRPr="00816B62">
          <w:rPr>
            <w:rFonts w:ascii="Arial" w:hAnsi="Arial" w:cs="Arial"/>
            <w:noProof/>
            <w:sz w:val="20"/>
            <w:szCs w:val="20"/>
          </w:rPr>
          <w:tab/>
          <w:t>Revision: 11.2015</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483A6B" w14:textId="77777777" w:rsidR="00E122F8" w:rsidRDefault="00E122F8" w:rsidP="00D46F1E">
      <w:pPr>
        <w:spacing w:after="0" w:line="240" w:lineRule="auto"/>
      </w:pPr>
      <w:r>
        <w:separator/>
      </w:r>
    </w:p>
  </w:footnote>
  <w:footnote w:type="continuationSeparator" w:id="0">
    <w:p w14:paraId="4C104EEE" w14:textId="77777777" w:rsidR="00E122F8" w:rsidRDefault="00E122F8" w:rsidP="00D46F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2BF4FC" w14:textId="686824B9" w:rsidR="00E122F8" w:rsidRPr="00F552B1" w:rsidRDefault="00E122F8" w:rsidP="00D46F1E">
    <w:pPr>
      <w:pStyle w:val="Header"/>
      <w:tabs>
        <w:tab w:val="clear" w:pos="4680"/>
        <w:tab w:val="clear" w:pos="9360"/>
      </w:tabs>
      <w:jc w:val="right"/>
      <w:rPr>
        <w:rFonts w:ascii="Arial" w:hAnsi="Arial" w:cs="Arial"/>
        <w:sz w:val="40"/>
        <w:szCs w:val="40"/>
      </w:rPr>
    </w:pPr>
    <w:r w:rsidRPr="00F552B1">
      <w:rPr>
        <w:rFonts w:ascii="Arial" w:hAnsi="Arial" w:cs="Arial"/>
        <w:noProof/>
      </w:rPr>
      <w:drawing>
        <wp:anchor distT="0" distB="0" distL="114300" distR="114300" simplePos="0" relativeHeight="251658240" behindDoc="1" locked="0" layoutInCell="1" allowOverlap="1" wp14:anchorId="7F682350" wp14:editId="591FB7EF">
          <wp:simplePos x="0" y="0"/>
          <wp:positionH relativeFrom="column">
            <wp:posOffset>1905</wp:posOffset>
          </wp:positionH>
          <wp:positionV relativeFrom="paragraph">
            <wp:posOffset>6985</wp:posOffset>
          </wp:positionV>
          <wp:extent cx="2404745" cy="525145"/>
          <wp:effectExtent l="0" t="0" r="0" b="8255"/>
          <wp:wrapTight wrapText="bothSides">
            <wp:wrapPolygon edited="0">
              <wp:start x="0" y="0"/>
              <wp:lineTo x="0" y="21156"/>
              <wp:lineTo x="21389" y="21156"/>
              <wp:lineTo x="2138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B Logo.jpg"/>
                  <pic:cNvPicPr/>
                </pic:nvPicPr>
                <pic:blipFill>
                  <a:blip r:embed="rId1">
                    <a:extLst>
                      <a:ext uri="{28A0092B-C50C-407E-A947-70E740481C1C}">
                        <a14:useLocalDpi xmlns:a14="http://schemas.microsoft.com/office/drawing/2010/main" val="0"/>
                      </a:ext>
                    </a:extLst>
                  </a:blip>
                  <a:stretch>
                    <a:fillRect/>
                  </a:stretch>
                </pic:blipFill>
                <pic:spPr>
                  <a:xfrm>
                    <a:off x="0" y="0"/>
                    <a:ext cx="2404745" cy="52514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40"/>
        <w:szCs w:val="40"/>
      </w:rPr>
      <w:t>GR Class Guid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ECE49310"/>
    <w:lvl w:ilvl="0">
      <w:start w:val="1"/>
      <w:numFmt w:val="decimal"/>
      <w:suff w:val="nothing"/>
      <w:lvlText w:val="PART  %1"/>
      <w:lvlJc w:val="left"/>
    </w:lvl>
    <w:lvl w:ilvl="1">
      <w:start w:val="1"/>
      <w:numFmt w:val="decimal"/>
      <w:suff w:val="nothing"/>
      <w:lvlText w:val="%1.%2 "/>
      <w:lvlJc w:val="left"/>
    </w:lvl>
    <w:lvl w:ilvl="2">
      <w:start w:val="1"/>
      <w:numFmt w:val="upperLetter"/>
      <w:lvlText w:val="%3."/>
      <w:lvlJc w:val="left"/>
      <w:pPr>
        <w:ind w:left="360" w:hanging="360"/>
      </w:pPr>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
    <w:nsid w:val="0B543DB8"/>
    <w:multiLevelType w:val="hybridMultilevel"/>
    <w:tmpl w:val="E0908DA0"/>
    <w:lvl w:ilvl="0" w:tplc="99723342">
      <w:start w:val="25"/>
      <w:numFmt w:val="bullet"/>
      <w:lvlText w:val="-"/>
      <w:lvlJc w:val="left"/>
      <w:pPr>
        <w:ind w:left="720" w:hanging="360"/>
      </w:pPr>
      <w:rPr>
        <w:rFonts w:ascii="Myriad Pro Light Cond" w:eastAsiaTheme="minorHAnsi" w:hAnsi="Myriad Pro Light Cond"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F862D7"/>
    <w:multiLevelType w:val="multilevel"/>
    <w:tmpl w:val="84D0BBF2"/>
    <w:lvl w:ilvl="0">
      <w:start w:val="1"/>
      <w:numFmt w:val="decimal"/>
      <w:lvlText w:val="Part %1"/>
      <w:lvlJc w:val="left"/>
      <w:pPr>
        <w:ind w:left="360" w:hanging="360"/>
      </w:pPr>
      <w:rPr>
        <w:rFonts w:hint="default"/>
      </w:rPr>
    </w:lvl>
    <w:lvl w:ilvl="1">
      <w:numFmt w:val="decimal"/>
      <w:lvlText w:val="%1.%2"/>
      <w:lvlJc w:val="left"/>
      <w:pPr>
        <w:ind w:left="720" w:hanging="720"/>
      </w:pPr>
      <w:rPr>
        <w:rFonts w:ascii="Arial" w:hAnsi="Arial"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ind w:left="1440" w:hanging="360"/>
      </w:pPr>
      <w:rPr>
        <w:rFonts w:ascii="Arial" w:hAnsi="Arial" w:hint="default"/>
        <w:b w:val="0"/>
        <w:i w:val="0"/>
        <w:sz w:val="2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124343F8"/>
    <w:multiLevelType w:val="hybridMultilevel"/>
    <w:tmpl w:val="A4F494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27251AC"/>
    <w:multiLevelType w:val="hybridMultilevel"/>
    <w:tmpl w:val="1A9A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3E95EF8"/>
    <w:multiLevelType w:val="multilevel"/>
    <w:tmpl w:val="668C73E4"/>
    <w:lvl w:ilvl="0">
      <w:start w:val="1"/>
      <w:numFmt w:val="decimal"/>
      <w:suff w:val="nothing"/>
      <w:lvlText w:val="PART  %1"/>
      <w:lvlJc w:val="left"/>
      <w:pPr>
        <w:ind w:left="0" w:firstLine="0"/>
      </w:pPr>
      <w:rPr>
        <w:rFonts w:hint="default"/>
      </w:rPr>
    </w:lvl>
    <w:lvl w:ilvl="1">
      <w:start w:val="3"/>
      <w:numFmt w:val="none"/>
      <w:suff w:val="nothing"/>
      <w:lvlText w:val="3.13"/>
      <w:lvlJc w:val="left"/>
      <w:pPr>
        <w:ind w:left="0" w:firstLine="0"/>
      </w:pPr>
      <w:rPr>
        <w:rFonts w:hint="default"/>
      </w:rPr>
    </w:lvl>
    <w:lvl w:ilvl="2">
      <w:start w:val="1"/>
      <w:numFmt w:val="upperLetter"/>
      <w:suff w:val="nothing"/>
      <w:lvlText w:val="%3."/>
      <w:lvlJc w:val="left"/>
      <w:pPr>
        <w:ind w:left="0" w:firstLine="0"/>
      </w:pPr>
      <w:rPr>
        <w:rFonts w:hint="default"/>
      </w:rPr>
    </w:lvl>
    <w:lvl w:ilvl="3">
      <w:start w:val="1"/>
      <w:numFmt w:val="decimal"/>
      <w:suff w:val="nothing"/>
      <w:lvlText w:val="%4."/>
      <w:lvlJc w:val="left"/>
      <w:pPr>
        <w:ind w:left="0" w:firstLine="0"/>
      </w:pPr>
      <w:rPr>
        <w:rFonts w:hint="default"/>
      </w:rPr>
    </w:lvl>
    <w:lvl w:ilvl="4">
      <w:start w:val="1"/>
      <w:numFmt w:val="lowerLetter"/>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lowerLetter"/>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lowerLetter"/>
      <w:suff w:val="nothing"/>
      <w:lvlText w:val="%9)"/>
      <w:lvlJc w:val="left"/>
      <w:pPr>
        <w:ind w:left="0" w:firstLine="0"/>
      </w:pPr>
      <w:rPr>
        <w:rFonts w:hint="default"/>
      </w:rPr>
    </w:lvl>
  </w:abstractNum>
  <w:abstractNum w:abstractNumId="6">
    <w:nsid w:val="25E62755"/>
    <w:multiLevelType w:val="hybridMultilevel"/>
    <w:tmpl w:val="4322FE2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CE039A2"/>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8">
    <w:nsid w:val="307947F0"/>
    <w:multiLevelType w:val="multilevel"/>
    <w:tmpl w:val="BB5C4764"/>
    <w:lvl w:ilvl="0">
      <w:start w:val="1"/>
      <w:numFmt w:val="decimal"/>
      <w:lvlText w:val="Part %1"/>
      <w:lvlJc w:val="left"/>
      <w:pPr>
        <w:ind w:left="360" w:hanging="360"/>
      </w:pPr>
      <w:rPr>
        <w:rFonts w:hint="default"/>
      </w:rPr>
    </w:lvl>
    <w:lvl w:ilvl="1">
      <w:numFmt w:val="decimal"/>
      <w:lvlText w:val="%1.%2"/>
      <w:lvlJc w:val="left"/>
      <w:pPr>
        <w:ind w:left="720" w:hanging="720"/>
      </w:pPr>
      <w:rPr>
        <w:rFonts w:ascii="Arial" w:hAnsi="Arial" w:hint="default"/>
        <w:b/>
        <w:i w:val="0"/>
        <w:sz w:val="20"/>
      </w:rPr>
    </w:lvl>
    <w:lvl w:ilvl="2">
      <w:start w:val="1"/>
      <w:numFmt w:val="upperLetter"/>
      <w:lvlText w:val="%3."/>
      <w:lvlJc w:val="left"/>
      <w:pPr>
        <w:ind w:left="1080" w:hanging="360"/>
      </w:pPr>
      <w:rPr>
        <w:rFonts w:ascii="Arial" w:hAnsi="Arial" w:hint="default"/>
        <w:b w:val="0"/>
        <w:i w:val="0"/>
        <w:sz w:val="20"/>
      </w:rPr>
    </w:lvl>
    <w:lvl w:ilvl="3">
      <w:start w:val="1"/>
      <w:numFmt w:val="decimal"/>
      <w:lvlText w:val="%4."/>
      <w:lvlJc w:val="left"/>
      <w:pPr>
        <w:ind w:left="1440" w:hanging="360"/>
      </w:pPr>
      <w:rPr>
        <w:rFonts w:ascii="Arial" w:hAnsi="Arial" w:hint="default"/>
        <w:b w:val="0"/>
        <w:i w:val="0"/>
        <w:sz w:val="20"/>
      </w:rPr>
    </w:lvl>
    <w:lvl w:ilvl="4">
      <w:start w:val="1"/>
      <w:numFmt w:val="lowerLetter"/>
      <w:lvlText w:val="%5."/>
      <w:lvlJc w:val="left"/>
      <w:pPr>
        <w:ind w:left="1800" w:hanging="360"/>
      </w:pPr>
      <w:rPr>
        <w:rFonts w:hint="default"/>
      </w:rPr>
    </w:lvl>
    <w:lvl w:ilvl="5">
      <w:start w:val="1"/>
      <w:numFmt w:val="upp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346836D4"/>
    <w:multiLevelType w:val="hybridMultilevel"/>
    <w:tmpl w:val="33E2DF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5467059"/>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1">
    <w:nsid w:val="3A127926"/>
    <w:multiLevelType w:val="multilevel"/>
    <w:tmpl w:val="ECB81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1C5738B"/>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13">
    <w:nsid w:val="49906DA5"/>
    <w:multiLevelType w:val="multilevel"/>
    <w:tmpl w:val="A88477C8"/>
    <w:lvl w:ilvl="0">
      <w:start w:val="1"/>
      <w:numFmt w:val="decimal"/>
      <w:lvlText w:val="Part %1"/>
      <w:lvlJc w:val="left"/>
      <w:pPr>
        <w:ind w:left="0" w:firstLine="0"/>
      </w:pPr>
      <w:rPr>
        <w:rFonts w:ascii="Arial" w:hAnsi="Arial" w:hint="default"/>
        <w:b/>
        <w:i w:val="0"/>
        <w:sz w:val="20"/>
      </w:rPr>
    </w:lvl>
    <w:lvl w:ilvl="1">
      <w:start w:val="1"/>
      <w:numFmt w:val="decimal"/>
      <w:lvlText w:val="%2.0"/>
      <w:lvlJc w:val="left"/>
      <w:pPr>
        <w:ind w:left="0" w:firstLine="0"/>
      </w:pPr>
      <w:rPr>
        <w:rFonts w:ascii="Arial" w:hAnsi="Arial" w:hint="default"/>
        <w:b/>
        <w:i w:val="0"/>
        <w:sz w:val="20"/>
      </w:rPr>
    </w:lvl>
    <w:lvl w:ilvl="2">
      <w:start w:val="1"/>
      <w:numFmt w:val="upperLetter"/>
      <w:lvlText w:val="%3."/>
      <w:lvlJc w:val="left"/>
      <w:pPr>
        <w:tabs>
          <w:tab w:val="num" w:pos="1440"/>
        </w:tabs>
        <w:ind w:left="360" w:firstLine="0"/>
      </w:pPr>
      <w:rPr>
        <w:rFonts w:ascii="Arial" w:hAnsi="Arial" w:hint="default"/>
        <w:b w:val="0"/>
        <w:i w:val="0"/>
        <w:sz w:val="20"/>
      </w:rPr>
    </w:lvl>
    <w:lvl w:ilvl="3">
      <w:start w:val="1"/>
      <w:numFmt w:val="decimal"/>
      <w:lvlText w:val="%4."/>
      <w:lvlJc w:val="left"/>
      <w:pPr>
        <w:tabs>
          <w:tab w:val="num" w:pos="4320"/>
        </w:tabs>
        <w:ind w:left="720" w:firstLine="0"/>
      </w:pPr>
      <w:rPr>
        <w:rFonts w:ascii="Arial" w:hAnsi="Arial" w:hint="default"/>
        <w:b w:val="0"/>
        <w:i w:val="0"/>
        <w:sz w:val="20"/>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4">
    <w:nsid w:val="51805D9C"/>
    <w:multiLevelType w:val="hybridMultilevel"/>
    <w:tmpl w:val="5644D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6262AC7"/>
    <w:multiLevelType w:val="multilevel"/>
    <w:tmpl w:val="4E00D302"/>
    <w:lvl w:ilvl="0">
      <w:start w:val="1"/>
      <w:numFmt w:val="decimal"/>
      <w:lvlText w:val="PART  %1"/>
      <w:lvlJc w:val="left"/>
      <w:pPr>
        <w:ind w:left="360" w:hanging="360"/>
      </w:pPr>
      <w:rPr>
        <w:rFonts w:ascii="Arial" w:hAnsi="Arial" w:hint="default"/>
        <w:b/>
        <w:i w:val="0"/>
        <w:sz w:val="20"/>
      </w:rPr>
    </w:lvl>
    <w:lvl w:ilvl="1">
      <w:start w:val="1"/>
      <w:numFmt w:val="decimal"/>
      <w:pStyle w:val="Heading1"/>
      <w:lvlText w:val="%1.%2 "/>
      <w:lvlJc w:val="left"/>
      <w:pPr>
        <w:ind w:left="360" w:hanging="360"/>
      </w:pPr>
      <w:rPr>
        <w:rFonts w:hint="default"/>
      </w:rPr>
    </w:lvl>
    <w:lvl w:ilvl="2">
      <w:start w:val="1"/>
      <w:numFmt w:val="upperLetter"/>
      <w:pStyle w:val="Heading2"/>
      <w:lvlText w:val="%3."/>
      <w:lvlJc w:val="left"/>
      <w:pPr>
        <w:ind w:left="720" w:hanging="360"/>
      </w:pPr>
      <w:rPr>
        <w:rFonts w:hint="default"/>
      </w:rPr>
    </w:lvl>
    <w:lvl w:ilvl="3">
      <w:start w:val="1"/>
      <w:numFmt w:val="decimal"/>
      <w:pStyle w:val="Heading3"/>
      <w:lvlText w:val="%4."/>
      <w:lvlJc w:val="left"/>
      <w:pPr>
        <w:ind w:left="1080" w:hanging="360"/>
      </w:pPr>
      <w:rPr>
        <w:rFonts w:hint="default"/>
      </w:rPr>
    </w:lvl>
    <w:lvl w:ilvl="4">
      <w:start w:val="1"/>
      <w:numFmt w:val="lowerLetter"/>
      <w:pStyle w:val="Heading4"/>
      <w:lvlText w:val="%5."/>
      <w:lvlJc w:val="left"/>
      <w:pPr>
        <w:ind w:left="1440" w:hanging="360"/>
      </w:pPr>
      <w:rPr>
        <w:rFonts w:hint="default"/>
      </w:rPr>
    </w:lvl>
    <w:lvl w:ilvl="5">
      <w:start w:val="1"/>
      <w:numFmt w:val="upperRoman"/>
      <w:pStyle w:val="Heading5"/>
      <w:lvlText w:val="%6"/>
      <w:lvlJc w:val="left"/>
      <w:pPr>
        <w:ind w:left="1800" w:hanging="36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16">
    <w:nsid w:val="5C5028E4"/>
    <w:multiLevelType w:val="hybridMultilevel"/>
    <w:tmpl w:val="D1009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0D215C3"/>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8">
    <w:nsid w:val="61A83B01"/>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19">
    <w:nsid w:val="69CA33B5"/>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20">
    <w:nsid w:val="6D67648B"/>
    <w:multiLevelType w:val="multilevel"/>
    <w:tmpl w:val="5E5E9384"/>
    <w:lvl w:ilvl="0">
      <w:start w:val="1"/>
      <w:numFmt w:val="decimal"/>
      <w:lvlText w:val="PART  %1"/>
      <w:lvlJc w:val="left"/>
      <w:pPr>
        <w:ind w:left="720" w:hanging="720"/>
      </w:pPr>
      <w:rPr>
        <w:rFonts w:ascii="Arial" w:hAnsi="Arial" w:hint="default"/>
        <w:b w:val="0"/>
        <w:i w:val="0"/>
        <w:sz w:val="20"/>
      </w:rPr>
    </w:lvl>
    <w:lvl w:ilvl="1">
      <w:start w:val="1"/>
      <w:numFmt w:val="decimal"/>
      <w:lvlText w:val="%1.%2 "/>
      <w:lvlJc w:val="left"/>
      <w:pPr>
        <w:ind w:left="720" w:hanging="720"/>
      </w:pPr>
      <w:rPr>
        <w:rFonts w:hint="default"/>
      </w:rPr>
    </w:lvl>
    <w:lvl w:ilvl="2">
      <w:start w:val="1"/>
      <w:numFmt w:val="upperLetter"/>
      <w:lvlText w:val="%3."/>
      <w:lvlJc w:val="left"/>
      <w:pPr>
        <w:ind w:left="1440" w:hanging="720"/>
      </w:pPr>
      <w:rPr>
        <w:rFonts w:hint="default"/>
      </w:rPr>
    </w:lvl>
    <w:lvl w:ilvl="3">
      <w:start w:val="1"/>
      <w:numFmt w:val="decimal"/>
      <w:lvlText w:val="%4."/>
      <w:lvlJc w:val="left"/>
      <w:pPr>
        <w:ind w:left="2160" w:hanging="720"/>
      </w:pPr>
      <w:rPr>
        <w:rFonts w:hint="default"/>
      </w:rPr>
    </w:lvl>
    <w:lvl w:ilvl="4">
      <w:start w:val="1"/>
      <w:numFmt w:val="lowerLetter"/>
      <w:lvlText w:val="%5."/>
      <w:lvlJc w:val="left"/>
      <w:pPr>
        <w:ind w:left="2880" w:hanging="720"/>
      </w:pPr>
      <w:rPr>
        <w:rFonts w:hint="default"/>
      </w:rPr>
    </w:lvl>
    <w:lvl w:ilvl="5">
      <w:start w:val="1"/>
      <w:numFmt w:val="lowerRoman"/>
      <w:lvlText w:val="%6."/>
      <w:lvlJc w:val="left"/>
      <w:pPr>
        <w:ind w:left="3600" w:hanging="72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21">
    <w:nsid w:val="71DB3C5F"/>
    <w:multiLevelType w:val="hybridMultilevel"/>
    <w:tmpl w:val="93A8FC6A"/>
    <w:lvl w:ilvl="0" w:tplc="0409000F">
      <w:start w:val="1"/>
      <w:numFmt w:val="decimal"/>
      <w:lvlText w:val="%1."/>
      <w:lvlJc w:val="left"/>
      <w:pPr>
        <w:ind w:left="360" w:hanging="360"/>
      </w:pPr>
    </w:lvl>
    <w:lvl w:ilvl="1" w:tplc="0409000F">
      <w:start w:val="1"/>
      <w:numFmt w:val="decimal"/>
      <w:lvlText w:val="%2."/>
      <w:lvlJc w:val="left"/>
      <w:pPr>
        <w:ind w:left="1512"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72405143"/>
    <w:multiLevelType w:val="multilevel"/>
    <w:tmpl w:val="84D0BBF2"/>
    <w:lvl w:ilvl="0">
      <w:start w:val="1"/>
      <w:numFmt w:val="decimal"/>
      <w:lvlText w:val="Part %1"/>
      <w:lvlJc w:val="left"/>
      <w:pPr>
        <w:ind w:left="1080" w:hanging="360"/>
      </w:pPr>
      <w:rPr>
        <w:rFonts w:hint="default"/>
      </w:rPr>
    </w:lvl>
    <w:lvl w:ilvl="1">
      <w:numFmt w:val="decimal"/>
      <w:lvlText w:val="%1.%2"/>
      <w:lvlJc w:val="left"/>
      <w:pPr>
        <w:ind w:left="1440" w:hanging="720"/>
      </w:pPr>
      <w:rPr>
        <w:rFonts w:ascii="Arial" w:hAnsi="Arial" w:hint="default"/>
        <w:b/>
        <w:i w:val="0"/>
        <w:sz w:val="20"/>
      </w:rPr>
    </w:lvl>
    <w:lvl w:ilvl="2">
      <w:start w:val="1"/>
      <w:numFmt w:val="upperLetter"/>
      <w:lvlText w:val="%3."/>
      <w:lvlJc w:val="left"/>
      <w:pPr>
        <w:ind w:left="1800" w:hanging="360"/>
      </w:pPr>
      <w:rPr>
        <w:rFonts w:ascii="Arial" w:hAnsi="Arial" w:hint="default"/>
        <w:b w:val="0"/>
        <w:i w:val="0"/>
        <w:sz w:val="20"/>
      </w:rPr>
    </w:lvl>
    <w:lvl w:ilvl="3">
      <w:start w:val="1"/>
      <w:numFmt w:val="decimal"/>
      <w:lvlText w:val="%4."/>
      <w:lvlJc w:val="left"/>
      <w:pPr>
        <w:ind w:left="2160" w:hanging="360"/>
      </w:pPr>
      <w:rPr>
        <w:rFonts w:ascii="Arial" w:hAnsi="Arial" w:hint="default"/>
        <w:b w:val="0"/>
        <w:i w:val="0"/>
        <w:sz w:val="20"/>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3">
    <w:nsid w:val="7317063F"/>
    <w:multiLevelType w:val="hybridMultilevel"/>
    <w:tmpl w:val="83084EE2"/>
    <w:lvl w:ilvl="0" w:tplc="0409000F">
      <w:start w:val="1"/>
      <w:numFmt w:val="decimal"/>
      <w:lvlText w:val="%1."/>
      <w:lvlJc w:val="left"/>
      <w:pPr>
        <w:ind w:left="1512" w:hanging="360"/>
      </w:p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4">
    <w:nsid w:val="78ED7076"/>
    <w:multiLevelType w:val="multilevel"/>
    <w:tmpl w:val="99BE91C6"/>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798F3FBD"/>
    <w:multiLevelType w:val="multilevel"/>
    <w:tmpl w:val="99BE91C6"/>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7AE60FD8"/>
    <w:multiLevelType w:val="multilevel"/>
    <w:tmpl w:val="00000001"/>
    <w:lvl w:ilvl="0">
      <w:start w:val="1"/>
      <w:numFmt w:val="decimal"/>
      <w:suff w:val="nothing"/>
      <w:lvlText w:val="PART  %1"/>
      <w:lvlJc w:val="left"/>
    </w:lvl>
    <w:lvl w:ilvl="1">
      <w:start w:val="1"/>
      <w:numFmt w:val="decimal"/>
      <w:suff w:val="nothing"/>
      <w:lvlText w:val="%1.%2 "/>
      <w:lvlJc w:val="left"/>
    </w:lvl>
    <w:lvl w:ilvl="2">
      <w:start w:val="1"/>
      <w:numFmt w:val="upperLetter"/>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decimal"/>
      <w:suff w:val="nothing"/>
      <w:lvlText w:val="%8)"/>
      <w:lvlJc w:val="left"/>
    </w:lvl>
    <w:lvl w:ilvl="8">
      <w:start w:val="1"/>
      <w:numFmt w:val="lowerLetter"/>
      <w:suff w:val="nothing"/>
      <w:lvlText w:val="%9)"/>
      <w:lvlJc w:val="left"/>
    </w:lvl>
  </w:abstractNum>
  <w:abstractNum w:abstractNumId="27">
    <w:nsid w:val="7BB05156"/>
    <w:multiLevelType w:val="hybridMultilevel"/>
    <w:tmpl w:val="51D0EC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6"/>
  </w:num>
  <w:num w:numId="3">
    <w:abstractNumId w:val="1"/>
  </w:num>
  <w:num w:numId="4">
    <w:abstractNumId w:val="11"/>
  </w:num>
  <w:num w:numId="5">
    <w:abstractNumId w:val="7"/>
  </w:num>
  <w:num w:numId="6">
    <w:abstractNumId w:val="15"/>
  </w:num>
  <w:num w:numId="7">
    <w:abstractNumId w:val="27"/>
  </w:num>
  <w:num w:numId="8">
    <w:abstractNumId w:val="6"/>
  </w:num>
  <w:num w:numId="9">
    <w:abstractNumId w:val="3"/>
  </w:num>
  <w:num w:numId="10">
    <w:abstractNumId w:val="20"/>
  </w:num>
  <w:num w:numId="11">
    <w:abstractNumId w:val="12"/>
  </w:num>
  <w:num w:numId="12">
    <w:abstractNumId w:val="21"/>
  </w:num>
  <w:num w:numId="13">
    <w:abstractNumId w:val="0"/>
  </w:num>
  <w:num w:numId="14">
    <w:abstractNumId w:val="23"/>
  </w:num>
  <w:num w:numId="15">
    <w:abstractNumId w:val="17"/>
  </w:num>
  <w:num w:numId="16">
    <w:abstractNumId w:val="9"/>
  </w:num>
  <w:num w:numId="17">
    <w:abstractNumId w:val="4"/>
  </w:num>
  <w:num w:numId="18">
    <w:abstractNumId w:val="10"/>
  </w:num>
  <w:num w:numId="19">
    <w:abstractNumId w:val="18"/>
  </w:num>
  <w:num w:numId="20">
    <w:abstractNumId w:val="19"/>
  </w:num>
  <w:num w:numId="21">
    <w:abstractNumId w:val="26"/>
  </w:num>
  <w:num w:numId="22">
    <w:abstractNumId w:val="5"/>
  </w:num>
  <w:num w:numId="23">
    <w:abstractNumId w:val="13"/>
  </w:num>
  <w:num w:numId="24">
    <w:abstractNumId w:val="25"/>
  </w:num>
  <w:num w:numId="25">
    <w:abstractNumId w:val="22"/>
  </w:num>
  <w:num w:numId="26">
    <w:abstractNumId w:val="2"/>
  </w:num>
  <w:num w:numId="27">
    <w:abstractNumId w:val="8"/>
  </w:num>
  <w:num w:numId="28">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ordSharp.net">
    <w15:presenceInfo w15:providerId="None" w15:userId="WordSharp.ne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A0MDWyMLS0NDI1MrBU0lEKTi0uzszPAykwrQUAlfNx1SwAAAA="/>
  </w:docVars>
  <w:rsids>
    <w:rsidRoot w:val="008E3B83"/>
    <w:rsid w:val="000046EA"/>
    <w:rsid w:val="00020047"/>
    <w:rsid w:val="00023A1F"/>
    <w:rsid w:val="000400AF"/>
    <w:rsid w:val="00051797"/>
    <w:rsid w:val="00055117"/>
    <w:rsid w:val="00060808"/>
    <w:rsid w:val="000A214E"/>
    <w:rsid w:val="000D2899"/>
    <w:rsid w:val="000E6E62"/>
    <w:rsid w:val="00101232"/>
    <w:rsid w:val="00106745"/>
    <w:rsid w:val="001126BF"/>
    <w:rsid w:val="00116879"/>
    <w:rsid w:val="00141558"/>
    <w:rsid w:val="00175FF2"/>
    <w:rsid w:val="00186E1C"/>
    <w:rsid w:val="001C32E4"/>
    <w:rsid w:val="001C3A34"/>
    <w:rsid w:val="001D5186"/>
    <w:rsid w:val="001E32FC"/>
    <w:rsid w:val="001E4471"/>
    <w:rsid w:val="00201B7B"/>
    <w:rsid w:val="00231748"/>
    <w:rsid w:val="00236356"/>
    <w:rsid w:val="00262D83"/>
    <w:rsid w:val="00271ACA"/>
    <w:rsid w:val="00281BE2"/>
    <w:rsid w:val="002847E2"/>
    <w:rsid w:val="00286EF4"/>
    <w:rsid w:val="002A0B94"/>
    <w:rsid w:val="002B7A8F"/>
    <w:rsid w:val="002C4D58"/>
    <w:rsid w:val="002D0CAF"/>
    <w:rsid w:val="002D252D"/>
    <w:rsid w:val="002D4340"/>
    <w:rsid w:val="002F1448"/>
    <w:rsid w:val="00300009"/>
    <w:rsid w:val="00301BB8"/>
    <w:rsid w:val="0032532A"/>
    <w:rsid w:val="00331BC6"/>
    <w:rsid w:val="00336F02"/>
    <w:rsid w:val="00340964"/>
    <w:rsid w:val="00361C8C"/>
    <w:rsid w:val="0036422A"/>
    <w:rsid w:val="0036740D"/>
    <w:rsid w:val="00370014"/>
    <w:rsid w:val="00377E27"/>
    <w:rsid w:val="00382B01"/>
    <w:rsid w:val="0039020F"/>
    <w:rsid w:val="00392273"/>
    <w:rsid w:val="00396096"/>
    <w:rsid w:val="003A24AE"/>
    <w:rsid w:val="003A303A"/>
    <w:rsid w:val="003A549A"/>
    <w:rsid w:val="003B07DE"/>
    <w:rsid w:val="003E1A89"/>
    <w:rsid w:val="003F0563"/>
    <w:rsid w:val="003F288F"/>
    <w:rsid w:val="003F6D9A"/>
    <w:rsid w:val="004265B8"/>
    <w:rsid w:val="004528D9"/>
    <w:rsid w:val="00452A39"/>
    <w:rsid w:val="004552A7"/>
    <w:rsid w:val="00494013"/>
    <w:rsid w:val="004965E1"/>
    <w:rsid w:val="004E4636"/>
    <w:rsid w:val="004F6F7E"/>
    <w:rsid w:val="00500CDA"/>
    <w:rsid w:val="00527A3A"/>
    <w:rsid w:val="00537126"/>
    <w:rsid w:val="00573C81"/>
    <w:rsid w:val="00576918"/>
    <w:rsid w:val="00596C71"/>
    <w:rsid w:val="005A4C6E"/>
    <w:rsid w:val="005A7EE0"/>
    <w:rsid w:val="005B719C"/>
    <w:rsid w:val="005E50E0"/>
    <w:rsid w:val="00605CF7"/>
    <w:rsid w:val="006364B8"/>
    <w:rsid w:val="0066086C"/>
    <w:rsid w:val="00662D8C"/>
    <w:rsid w:val="006657DD"/>
    <w:rsid w:val="0067565E"/>
    <w:rsid w:val="006961C0"/>
    <w:rsid w:val="006A4643"/>
    <w:rsid w:val="006E0FAA"/>
    <w:rsid w:val="007066C2"/>
    <w:rsid w:val="00713A7B"/>
    <w:rsid w:val="00733E44"/>
    <w:rsid w:val="00747D86"/>
    <w:rsid w:val="0077106E"/>
    <w:rsid w:val="00773A3B"/>
    <w:rsid w:val="00787EB6"/>
    <w:rsid w:val="007D0E9B"/>
    <w:rsid w:val="007E4C32"/>
    <w:rsid w:val="007E79D7"/>
    <w:rsid w:val="007F4CE2"/>
    <w:rsid w:val="00801C9E"/>
    <w:rsid w:val="008061A2"/>
    <w:rsid w:val="00816B62"/>
    <w:rsid w:val="00834D55"/>
    <w:rsid w:val="008350A8"/>
    <w:rsid w:val="0085428F"/>
    <w:rsid w:val="00863B5A"/>
    <w:rsid w:val="00872AE0"/>
    <w:rsid w:val="00886AA2"/>
    <w:rsid w:val="00896B39"/>
    <w:rsid w:val="008A3FEF"/>
    <w:rsid w:val="008B0DEC"/>
    <w:rsid w:val="008C20C6"/>
    <w:rsid w:val="008D68B4"/>
    <w:rsid w:val="008E2CE6"/>
    <w:rsid w:val="008E3B83"/>
    <w:rsid w:val="008E6E13"/>
    <w:rsid w:val="00900862"/>
    <w:rsid w:val="009108EA"/>
    <w:rsid w:val="00920451"/>
    <w:rsid w:val="0093242F"/>
    <w:rsid w:val="0094309B"/>
    <w:rsid w:val="00947E7C"/>
    <w:rsid w:val="00963470"/>
    <w:rsid w:val="00A01D47"/>
    <w:rsid w:val="00A20186"/>
    <w:rsid w:val="00A20AFC"/>
    <w:rsid w:val="00A41B92"/>
    <w:rsid w:val="00A5509A"/>
    <w:rsid w:val="00A650EE"/>
    <w:rsid w:val="00A66493"/>
    <w:rsid w:val="00A87F2E"/>
    <w:rsid w:val="00AD6300"/>
    <w:rsid w:val="00B134D1"/>
    <w:rsid w:val="00B22F48"/>
    <w:rsid w:val="00B230EE"/>
    <w:rsid w:val="00B253DD"/>
    <w:rsid w:val="00B27F10"/>
    <w:rsid w:val="00B42239"/>
    <w:rsid w:val="00B66244"/>
    <w:rsid w:val="00B66D64"/>
    <w:rsid w:val="00B7083B"/>
    <w:rsid w:val="00B902B9"/>
    <w:rsid w:val="00BF039C"/>
    <w:rsid w:val="00BF2640"/>
    <w:rsid w:val="00C01B95"/>
    <w:rsid w:val="00C259BA"/>
    <w:rsid w:val="00C52B07"/>
    <w:rsid w:val="00C92174"/>
    <w:rsid w:val="00C976D0"/>
    <w:rsid w:val="00CD17D2"/>
    <w:rsid w:val="00CD45D4"/>
    <w:rsid w:val="00CE1475"/>
    <w:rsid w:val="00CE5696"/>
    <w:rsid w:val="00D07E35"/>
    <w:rsid w:val="00D13607"/>
    <w:rsid w:val="00D42301"/>
    <w:rsid w:val="00D46F1E"/>
    <w:rsid w:val="00D65B86"/>
    <w:rsid w:val="00D701D2"/>
    <w:rsid w:val="00D77250"/>
    <w:rsid w:val="00D835FB"/>
    <w:rsid w:val="00D86D16"/>
    <w:rsid w:val="00D9097A"/>
    <w:rsid w:val="00DA38DD"/>
    <w:rsid w:val="00DC1B93"/>
    <w:rsid w:val="00DC4DBF"/>
    <w:rsid w:val="00DC6B7B"/>
    <w:rsid w:val="00E00607"/>
    <w:rsid w:val="00E122F8"/>
    <w:rsid w:val="00E12497"/>
    <w:rsid w:val="00E13FE2"/>
    <w:rsid w:val="00E2322D"/>
    <w:rsid w:val="00E426AB"/>
    <w:rsid w:val="00E82911"/>
    <w:rsid w:val="00E90446"/>
    <w:rsid w:val="00F0569C"/>
    <w:rsid w:val="00F200CE"/>
    <w:rsid w:val="00F319EE"/>
    <w:rsid w:val="00F33ADB"/>
    <w:rsid w:val="00F400CD"/>
    <w:rsid w:val="00F531A0"/>
    <w:rsid w:val="00F552B1"/>
    <w:rsid w:val="00F62D08"/>
    <w:rsid w:val="00F76300"/>
    <w:rsid w:val="00F8463D"/>
    <w:rsid w:val="00FA0379"/>
    <w:rsid w:val="00FD5648"/>
    <w:rsid w:val="00FD6DD9"/>
    <w:rsid w:val="00FE3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6058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1448"/>
  </w:style>
  <w:style w:type="paragraph" w:styleId="Heading1">
    <w:name w:val="heading 1"/>
    <w:basedOn w:val="ListParagraph"/>
    <w:next w:val="Normal"/>
    <w:link w:val="Heading1Char"/>
    <w:uiPriority w:val="9"/>
    <w:qFormat/>
    <w:rsid w:val="003A24AE"/>
    <w:pPr>
      <w:keepNext/>
      <w:numPr>
        <w:ilvl w:val="1"/>
        <w:numId w:val="6"/>
      </w:numPr>
      <w:spacing w:before="120" w:after="120"/>
      <w:jc w:val="both"/>
      <w:outlineLvl w:val="0"/>
    </w:pPr>
    <w:rPr>
      <w:rFonts w:ascii="Arial" w:hAnsi="Arial" w:cs="Arial"/>
      <w:b/>
      <w:spacing w:val="-2"/>
      <w:sz w:val="20"/>
      <w:szCs w:val="20"/>
    </w:rPr>
  </w:style>
  <w:style w:type="paragraph" w:styleId="Heading2">
    <w:name w:val="heading 2"/>
    <w:basedOn w:val="ListParagraph"/>
    <w:next w:val="Normal"/>
    <w:link w:val="Heading2Char"/>
    <w:uiPriority w:val="9"/>
    <w:unhideWhenUsed/>
    <w:qFormat/>
    <w:rsid w:val="003A24AE"/>
    <w:pPr>
      <w:numPr>
        <w:ilvl w:val="2"/>
        <w:numId w:val="6"/>
      </w:numPr>
      <w:spacing w:after="0"/>
      <w:jc w:val="both"/>
      <w:outlineLvl w:val="1"/>
    </w:pPr>
    <w:rPr>
      <w:rFonts w:ascii="Arial" w:hAnsi="Arial" w:cs="Arial"/>
      <w:spacing w:val="-2"/>
      <w:sz w:val="20"/>
      <w:szCs w:val="20"/>
    </w:rPr>
  </w:style>
  <w:style w:type="paragraph" w:styleId="Heading3">
    <w:name w:val="heading 3"/>
    <w:basedOn w:val="ListParagraph"/>
    <w:next w:val="Normal"/>
    <w:link w:val="Heading3Char"/>
    <w:uiPriority w:val="9"/>
    <w:unhideWhenUsed/>
    <w:qFormat/>
    <w:rsid w:val="003A24AE"/>
    <w:pPr>
      <w:numPr>
        <w:ilvl w:val="3"/>
        <w:numId w:val="6"/>
      </w:numPr>
      <w:spacing w:after="0"/>
      <w:jc w:val="both"/>
      <w:outlineLvl w:val="2"/>
    </w:pPr>
    <w:rPr>
      <w:rFonts w:ascii="Arial" w:hAnsi="Arial" w:cs="Arial"/>
      <w:spacing w:val="-2"/>
      <w:sz w:val="20"/>
      <w:szCs w:val="20"/>
    </w:rPr>
  </w:style>
  <w:style w:type="paragraph" w:styleId="Heading4">
    <w:name w:val="heading 4"/>
    <w:basedOn w:val="ListParagraph"/>
    <w:next w:val="Normal"/>
    <w:link w:val="Heading4Char"/>
    <w:uiPriority w:val="9"/>
    <w:unhideWhenUsed/>
    <w:qFormat/>
    <w:rsid w:val="003A24AE"/>
    <w:pPr>
      <w:numPr>
        <w:ilvl w:val="4"/>
        <w:numId w:val="6"/>
      </w:numPr>
      <w:spacing w:after="0"/>
      <w:jc w:val="both"/>
      <w:outlineLvl w:val="3"/>
    </w:pPr>
    <w:rPr>
      <w:rFonts w:ascii="Arial" w:hAnsi="Arial" w:cs="Arial"/>
      <w:spacing w:val="-2"/>
      <w:sz w:val="20"/>
      <w:szCs w:val="20"/>
    </w:rPr>
  </w:style>
  <w:style w:type="paragraph" w:styleId="Heading5">
    <w:name w:val="heading 5"/>
    <w:basedOn w:val="ListParagraph"/>
    <w:next w:val="Normal"/>
    <w:link w:val="Heading5Char"/>
    <w:uiPriority w:val="9"/>
    <w:unhideWhenUsed/>
    <w:qFormat/>
    <w:rsid w:val="003A24AE"/>
    <w:pPr>
      <w:numPr>
        <w:ilvl w:val="5"/>
        <w:numId w:val="6"/>
      </w:numPr>
      <w:spacing w:after="0"/>
      <w:jc w:val="both"/>
      <w:outlineLvl w:val="4"/>
    </w:pPr>
    <w:rPr>
      <w:rFonts w:ascii="Arial" w:hAnsi="Arial" w:cs="Arial"/>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6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F1E"/>
  </w:style>
  <w:style w:type="paragraph" w:styleId="Footer">
    <w:name w:val="footer"/>
    <w:basedOn w:val="Normal"/>
    <w:link w:val="FooterChar"/>
    <w:uiPriority w:val="99"/>
    <w:unhideWhenUsed/>
    <w:rsid w:val="00D46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F1E"/>
  </w:style>
  <w:style w:type="paragraph" w:styleId="BalloonText">
    <w:name w:val="Balloon Text"/>
    <w:basedOn w:val="Normal"/>
    <w:link w:val="BalloonTextChar"/>
    <w:uiPriority w:val="99"/>
    <w:semiHidden/>
    <w:unhideWhenUsed/>
    <w:rsid w:val="00D4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F1E"/>
    <w:rPr>
      <w:rFonts w:ascii="Tahoma" w:hAnsi="Tahoma" w:cs="Tahoma"/>
      <w:sz w:val="16"/>
      <w:szCs w:val="16"/>
    </w:rPr>
  </w:style>
  <w:style w:type="character" w:customStyle="1" w:styleId="Heading1Char">
    <w:name w:val="Heading 1 Char"/>
    <w:basedOn w:val="DefaultParagraphFont"/>
    <w:link w:val="Heading1"/>
    <w:uiPriority w:val="9"/>
    <w:rsid w:val="003A24AE"/>
    <w:rPr>
      <w:rFonts w:ascii="Arial" w:hAnsi="Arial" w:cs="Arial"/>
      <w:b/>
      <w:spacing w:val="-2"/>
      <w:sz w:val="20"/>
      <w:szCs w:val="20"/>
    </w:rPr>
  </w:style>
  <w:style w:type="paragraph" w:styleId="TOCHeading">
    <w:name w:val="TOC Heading"/>
    <w:basedOn w:val="Heading1"/>
    <w:next w:val="Normal"/>
    <w:uiPriority w:val="39"/>
    <w:semiHidden/>
    <w:unhideWhenUsed/>
    <w:qFormat/>
    <w:rsid w:val="00816B62"/>
    <w:pPr>
      <w:outlineLvl w:val="9"/>
    </w:pPr>
    <w:rPr>
      <w:lang w:eastAsia="ja-JP"/>
    </w:rPr>
  </w:style>
  <w:style w:type="paragraph" w:styleId="TOC2">
    <w:name w:val="toc 2"/>
    <w:basedOn w:val="Normal"/>
    <w:next w:val="Normal"/>
    <w:autoRedefine/>
    <w:uiPriority w:val="39"/>
    <w:semiHidden/>
    <w:unhideWhenUsed/>
    <w:qFormat/>
    <w:rsid w:val="00816B62"/>
    <w:pPr>
      <w:spacing w:after="100"/>
      <w:ind w:left="220"/>
    </w:pPr>
    <w:rPr>
      <w:rFonts w:eastAsiaTheme="minorEastAsia"/>
      <w:lang w:eastAsia="ja-JP"/>
    </w:rPr>
  </w:style>
  <w:style w:type="paragraph" w:styleId="TOC1">
    <w:name w:val="toc 1"/>
    <w:basedOn w:val="Normal"/>
    <w:next w:val="Normal"/>
    <w:autoRedefine/>
    <w:uiPriority w:val="39"/>
    <w:unhideWhenUsed/>
    <w:qFormat/>
    <w:rsid w:val="00816B62"/>
    <w:pPr>
      <w:spacing w:after="100"/>
    </w:pPr>
    <w:rPr>
      <w:rFonts w:ascii="Arial" w:eastAsiaTheme="minorEastAsia" w:hAnsi="Arial" w:cs="Arial"/>
      <w:bCs/>
      <w:sz w:val="20"/>
      <w:szCs w:val="20"/>
      <w:lang w:eastAsia="ja-JP"/>
    </w:rPr>
  </w:style>
  <w:style w:type="paragraph" w:styleId="TOC3">
    <w:name w:val="toc 3"/>
    <w:basedOn w:val="Normal"/>
    <w:next w:val="Normal"/>
    <w:autoRedefine/>
    <w:uiPriority w:val="39"/>
    <w:semiHidden/>
    <w:unhideWhenUsed/>
    <w:qFormat/>
    <w:rsid w:val="00816B62"/>
    <w:pPr>
      <w:spacing w:after="100"/>
      <w:ind w:left="440"/>
    </w:pPr>
    <w:rPr>
      <w:rFonts w:eastAsiaTheme="minorEastAsia"/>
      <w:lang w:eastAsia="ja-JP"/>
    </w:rPr>
  </w:style>
  <w:style w:type="paragraph" w:styleId="ListParagraph">
    <w:name w:val="List Paragraph"/>
    <w:basedOn w:val="Normal"/>
    <w:uiPriority w:val="34"/>
    <w:qFormat/>
    <w:rsid w:val="000046EA"/>
    <w:pPr>
      <w:ind w:left="720"/>
      <w:contextualSpacing/>
    </w:pPr>
  </w:style>
  <w:style w:type="table" w:styleId="TableGrid">
    <w:name w:val="Table Grid"/>
    <w:basedOn w:val="TableNormal"/>
    <w:uiPriority w:val="59"/>
    <w:rsid w:val="003E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446"/>
    <w:rPr>
      <w:color w:val="0000FF" w:themeColor="hyperlink"/>
      <w:u w:val="single"/>
    </w:rPr>
  </w:style>
  <w:style w:type="paragraph" w:customStyle="1" w:styleId="ARCATSubPara">
    <w:name w:val="ARCAT SubPara"/>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Paragraph">
    <w:name w:val="ARCAT Paragraph"/>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Article">
    <w:name w:val="ARCAT Article"/>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Normal">
    <w:name w:val="ARCAT Normal"/>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Title">
    <w:name w:val="ARCAT Title"/>
    <w:uiPriority w:val="99"/>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footer">
    <w:name w:val="ARCAT footer"/>
    <w:uiPriority w:val="99"/>
    <w:rsid w:val="00A20186"/>
    <w:pPr>
      <w:widowControl w:val="0"/>
      <w:autoSpaceDE w:val="0"/>
      <w:autoSpaceDN w:val="0"/>
      <w:adjustRightInd w:val="0"/>
      <w:spacing w:after="0" w:line="240" w:lineRule="auto"/>
      <w:jc w:val="center"/>
    </w:pPr>
    <w:rPr>
      <w:rFonts w:ascii="Arial" w:eastAsia="Times New Roman" w:hAnsi="Arial" w:cs="Arial"/>
      <w:sz w:val="24"/>
      <w:szCs w:val="24"/>
    </w:rPr>
  </w:style>
  <w:style w:type="character" w:customStyle="1" w:styleId="Heading2Char">
    <w:name w:val="Heading 2 Char"/>
    <w:basedOn w:val="DefaultParagraphFont"/>
    <w:link w:val="Heading2"/>
    <w:uiPriority w:val="9"/>
    <w:rsid w:val="003A24AE"/>
    <w:rPr>
      <w:rFonts w:ascii="Arial" w:hAnsi="Arial" w:cs="Arial"/>
      <w:spacing w:val="-2"/>
      <w:sz w:val="20"/>
      <w:szCs w:val="20"/>
    </w:rPr>
  </w:style>
  <w:style w:type="character" w:customStyle="1" w:styleId="Heading3Char">
    <w:name w:val="Heading 3 Char"/>
    <w:basedOn w:val="DefaultParagraphFont"/>
    <w:link w:val="Heading3"/>
    <w:uiPriority w:val="9"/>
    <w:rsid w:val="003A24AE"/>
    <w:rPr>
      <w:rFonts w:ascii="Arial" w:hAnsi="Arial" w:cs="Arial"/>
      <w:spacing w:val="-2"/>
      <w:sz w:val="20"/>
      <w:szCs w:val="20"/>
    </w:rPr>
  </w:style>
  <w:style w:type="character" w:customStyle="1" w:styleId="Heading4Char">
    <w:name w:val="Heading 4 Char"/>
    <w:basedOn w:val="DefaultParagraphFont"/>
    <w:link w:val="Heading4"/>
    <w:uiPriority w:val="9"/>
    <w:rsid w:val="003A24AE"/>
    <w:rPr>
      <w:rFonts w:ascii="Arial" w:hAnsi="Arial" w:cs="Arial"/>
      <w:spacing w:val="-2"/>
      <w:sz w:val="20"/>
      <w:szCs w:val="20"/>
    </w:rPr>
  </w:style>
  <w:style w:type="character" w:customStyle="1" w:styleId="Heading5Char">
    <w:name w:val="Heading 5 Char"/>
    <w:basedOn w:val="DefaultParagraphFont"/>
    <w:link w:val="Heading5"/>
    <w:uiPriority w:val="9"/>
    <w:rsid w:val="003A24AE"/>
    <w:rPr>
      <w:rFonts w:ascii="Arial" w:hAnsi="Arial" w:cs="Arial"/>
      <w:spacing w:val="-2"/>
      <w:sz w:val="20"/>
      <w:szCs w:val="20"/>
    </w:rPr>
  </w:style>
  <w:style w:type="character" w:styleId="CommentReference">
    <w:name w:val="annotation reference"/>
    <w:basedOn w:val="DefaultParagraphFont"/>
    <w:uiPriority w:val="99"/>
    <w:semiHidden/>
    <w:unhideWhenUsed/>
    <w:rsid w:val="00A650EE"/>
    <w:rPr>
      <w:sz w:val="16"/>
      <w:szCs w:val="16"/>
    </w:rPr>
  </w:style>
  <w:style w:type="paragraph" w:styleId="CommentText">
    <w:name w:val="annotation text"/>
    <w:basedOn w:val="Normal"/>
    <w:link w:val="CommentTextChar"/>
    <w:uiPriority w:val="99"/>
    <w:semiHidden/>
    <w:unhideWhenUsed/>
    <w:rsid w:val="00A650EE"/>
    <w:pPr>
      <w:spacing w:line="240" w:lineRule="auto"/>
    </w:pPr>
    <w:rPr>
      <w:sz w:val="20"/>
      <w:szCs w:val="20"/>
    </w:rPr>
  </w:style>
  <w:style w:type="character" w:customStyle="1" w:styleId="CommentTextChar">
    <w:name w:val="Comment Text Char"/>
    <w:basedOn w:val="DefaultParagraphFont"/>
    <w:link w:val="CommentText"/>
    <w:uiPriority w:val="99"/>
    <w:semiHidden/>
    <w:rsid w:val="00A650EE"/>
    <w:rPr>
      <w:sz w:val="20"/>
      <w:szCs w:val="20"/>
    </w:rPr>
  </w:style>
  <w:style w:type="paragraph" w:styleId="CommentSubject">
    <w:name w:val="annotation subject"/>
    <w:basedOn w:val="CommentText"/>
    <w:next w:val="CommentText"/>
    <w:link w:val="CommentSubjectChar"/>
    <w:uiPriority w:val="99"/>
    <w:semiHidden/>
    <w:unhideWhenUsed/>
    <w:rsid w:val="00A650EE"/>
    <w:rPr>
      <w:b/>
      <w:bCs/>
    </w:rPr>
  </w:style>
  <w:style w:type="character" w:customStyle="1" w:styleId="CommentSubjectChar">
    <w:name w:val="Comment Subject Char"/>
    <w:basedOn w:val="CommentTextChar"/>
    <w:link w:val="CommentSubject"/>
    <w:uiPriority w:val="99"/>
    <w:semiHidden/>
    <w:rsid w:val="00A650EE"/>
    <w:rPr>
      <w:b/>
      <w:bCs/>
      <w:sz w:val="20"/>
      <w:szCs w:val="20"/>
    </w:rPr>
  </w:style>
  <w:style w:type="paragraph" w:styleId="Revision">
    <w:name w:val="Revision"/>
    <w:hidden/>
    <w:uiPriority w:val="99"/>
    <w:semiHidden/>
    <w:rsid w:val="00E13FE2"/>
    <w:pPr>
      <w:spacing w:after="0" w:line="240" w:lineRule="auto"/>
    </w:pPr>
  </w:style>
  <w:style w:type="paragraph" w:customStyle="1" w:styleId="BasicParagraph">
    <w:name w:val="[Basic Paragraph]"/>
    <w:basedOn w:val="Normal"/>
    <w:uiPriority w:val="99"/>
    <w:rsid w:val="002F1448"/>
    <w:pPr>
      <w:autoSpaceDE w:val="0"/>
      <w:autoSpaceDN w:val="0"/>
      <w:adjustRightInd w:val="0"/>
      <w:spacing w:after="0" w:line="288" w:lineRule="auto"/>
      <w:textAlignment w:val="center"/>
    </w:pPr>
    <w:rPr>
      <w:rFonts w:ascii="Arial" w:hAnsi="Arial" w:cs="Arial"/>
      <w:color w:val="000000"/>
      <w:sz w:val="20"/>
      <w:szCs w:val="20"/>
    </w:rPr>
  </w:style>
  <w:style w:type="paragraph" w:customStyle="1" w:styleId="FastSpecStyle">
    <w:name w:val="FastSpec Style"/>
    <w:basedOn w:val="Normal"/>
    <w:uiPriority w:val="99"/>
    <w:rsid w:val="002F1448"/>
    <w:pPr>
      <w:tabs>
        <w:tab w:val="right" w:leader="dot" w:pos="10296"/>
      </w:tabs>
      <w:autoSpaceDE w:val="0"/>
      <w:autoSpaceDN w:val="0"/>
      <w:adjustRightInd w:val="0"/>
      <w:spacing w:after="0" w:line="288" w:lineRule="auto"/>
      <w:ind w:left="360"/>
      <w:textAlignment w:val="center"/>
    </w:pPr>
    <w:rPr>
      <w:rFonts w:ascii="Arial" w:hAnsi="Arial" w:cs="Arial"/>
      <w:color w:val="000000"/>
      <w:sz w:val="20"/>
      <w:szCs w:val="20"/>
    </w:rPr>
  </w:style>
  <w:style w:type="paragraph" w:customStyle="1" w:styleId="Level1Part">
    <w:name w:val="Level 1 Part"/>
    <w:basedOn w:val="Normal"/>
    <w:uiPriority w:val="99"/>
    <w:rsid w:val="002F1448"/>
    <w:pPr>
      <w:suppressAutoHyphens/>
      <w:autoSpaceDE w:val="0"/>
      <w:autoSpaceDN w:val="0"/>
      <w:adjustRightInd w:val="0"/>
      <w:spacing w:before="270" w:after="90" w:line="288" w:lineRule="auto"/>
      <w:textAlignment w:val="center"/>
    </w:pPr>
    <w:rPr>
      <w:rFonts w:ascii="Arial" w:hAnsi="Arial" w:cs="Arial"/>
      <w:b/>
      <w:bCs/>
      <w:color w:val="000000"/>
      <w:sz w:val="20"/>
      <w:szCs w:val="20"/>
    </w:rPr>
  </w:style>
  <w:style w:type="paragraph" w:customStyle="1" w:styleId="Level2Style10">
    <w:name w:val="Level 2 Style 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3StyleA">
    <w:name w:val="Level 3 Style A"/>
    <w:aliases w:val="B,C"/>
    <w:basedOn w:val="Normal"/>
    <w:uiPriority w:val="99"/>
    <w:rsid w:val="002F1448"/>
    <w:pPr>
      <w:suppressAutoHyphens/>
      <w:autoSpaceDE w:val="0"/>
      <w:autoSpaceDN w:val="0"/>
      <w:adjustRightInd w:val="0"/>
      <w:spacing w:after="0" w:line="288" w:lineRule="auto"/>
      <w:ind w:left="720" w:hanging="360"/>
      <w:textAlignment w:val="center"/>
    </w:pPr>
    <w:rPr>
      <w:rFonts w:ascii="Arial" w:hAnsi="Arial" w:cs="Arial"/>
      <w:color w:val="000000"/>
      <w:sz w:val="20"/>
      <w:szCs w:val="20"/>
    </w:rPr>
  </w:style>
  <w:style w:type="paragraph" w:customStyle="1" w:styleId="Level2Style11">
    <w:name w:val="Level 2 Style 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2">
    <w:name w:val="Level 2 Style 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5Style1">
    <w:name w:val="Level 5 Style 1."/>
    <w:aliases w:val="2.,3."/>
    <w:basedOn w:val="Normal"/>
    <w:uiPriority w:val="99"/>
    <w:rsid w:val="002F1448"/>
    <w:pPr>
      <w:suppressAutoHyphens/>
      <w:autoSpaceDE w:val="0"/>
      <w:autoSpaceDN w:val="0"/>
      <w:adjustRightInd w:val="0"/>
      <w:spacing w:after="0" w:line="288" w:lineRule="auto"/>
      <w:ind w:left="1080" w:hanging="360"/>
      <w:textAlignment w:val="center"/>
    </w:pPr>
    <w:rPr>
      <w:rFonts w:ascii="Arial" w:hAnsi="Arial" w:cs="Arial"/>
      <w:color w:val="000000"/>
      <w:sz w:val="20"/>
      <w:szCs w:val="20"/>
    </w:rPr>
  </w:style>
  <w:style w:type="paragraph" w:customStyle="1" w:styleId="Level2Style13">
    <w:name w:val="Level 2 Style 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6Styleabc">
    <w:name w:val="Level 6 Style a. b. c."/>
    <w:basedOn w:val="Normal"/>
    <w:uiPriority w:val="99"/>
    <w:rsid w:val="002F1448"/>
    <w:pPr>
      <w:suppressAutoHyphens/>
      <w:autoSpaceDE w:val="0"/>
      <w:autoSpaceDN w:val="0"/>
      <w:adjustRightInd w:val="0"/>
      <w:spacing w:after="0" w:line="288" w:lineRule="auto"/>
      <w:ind w:left="1440" w:hanging="360"/>
      <w:textAlignment w:val="center"/>
    </w:pPr>
    <w:rPr>
      <w:rFonts w:ascii="Arial" w:hAnsi="Arial" w:cs="Arial"/>
      <w:color w:val="000000"/>
      <w:sz w:val="20"/>
      <w:szCs w:val="20"/>
    </w:rPr>
  </w:style>
  <w:style w:type="paragraph" w:customStyle="1" w:styleId="Level2Style14">
    <w:name w:val="Level 2 Style 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5">
    <w:name w:val="Level 2 Style 1.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6">
    <w:name w:val="Level 2 Style 1.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7">
    <w:name w:val="Level 2 Style 1.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8">
    <w:name w:val="Level 2 Style 1.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9">
    <w:name w:val="Level 2 Style 1.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00">
    <w:name w:val="Level 2 Style 10.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0">
    <w:name w:val="Level 4 Style 2.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1">
    <w:name w:val="Level 4 Style 2.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2">
    <w:name w:val="Level 4 Style 2.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3">
    <w:name w:val="Level 4 Style 2.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7StyleIIIIIIIV">
    <w:name w:val="Level 7 Style I II III IV"/>
    <w:basedOn w:val="Normal"/>
    <w:uiPriority w:val="99"/>
    <w:rsid w:val="002F1448"/>
    <w:pPr>
      <w:suppressAutoHyphens/>
      <w:autoSpaceDE w:val="0"/>
      <w:autoSpaceDN w:val="0"/>
      <w:adjustRightInd w:val="0"/>
      <w:spacing w:after="0" w:line="288" w:lineRule="auto"/>
      <w:ind w:left="1800" w:hanging="360"/>
      <w:textAlignment w:val="center"/>
    </w:pPr>
    <w:rPr>
      <w:rFonts w:ascii="Arial" w:hAnsi="Arial" w:cs="Arial"/>
      <w:color w:val="000000"/>
      <w:sz w:val="20"/>
      <w:szCs w:val="20"/>
    </w:rPr>
  </w:style>
  <w:style w:type="paragraph" w:customStyle="1" w:styleId="Level4Style24">
    <w:name w:val="Level 4 Style 2.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5">
    <w:name w:val="Level 4 Style 2.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6">
    <w:name w:val="Level 4 Style 2.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7">
    <w:name w:val="Level 4 Style 2.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8">
    <w:name w:val="Level 4 Style 2.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9">
    <w:name w:val="Level 4 Style 2.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0">
    <w:name w:val="Level 4 Style 3.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
    <w:name w:val="Level 4 Style 3.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2">
    <w:name w:val="Level 4 Style 3.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3">
    <w:name w:val="Level 4 Style 3.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4">
    <w:name w:val="Level 4 Style 3.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5">
    <w:name w:val="Level 4 Style 3.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6">
    <w:name w:val="Level 4 Style 3.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7">
    <w:name w:val="Level 4 Style 3.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8">
    <w:name w:val="Level 4 Style 3.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9">
    <w:name w:val="Level 4 Style 3.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0">
    <w:name w:val="Level 4 Style 3.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1">
    <w:name w:val="Level 4 Style 3.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2">
    <w:name w:val="Level 4 Style 3.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3">
    <w:name w:val="Level 4 Style 3.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4">
    <w:name w:val="Level 4 Style 3.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5">
    <w:name w:val="Level 4 Style 3.15"/>
    <w:basedOn w:val="Normal"/>
    <w:uiPriority w:val="99"/>
    <w:rsid w:val="00E122F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1448"/>
  </w:style>
  <w:style w:type="paragraph" w:styleId="Heading1">
    <w:name w:val="heading 1"/>
    <w:basedOn w:val="ListParagraph"/>
    <w:next w:val="Normal"/>
    <w:link w:val="Heading1Char"/>
    <w:uiPriority w:val="9"/>
    <w:qFormat/>
    <w:rsid w:val="003A24AE"/>
    <w:pPr>
      <w:keepNext/>
      <w:numPr>
        <w:ilvl w:val="1"/>
        <w:numId w:val="6"/>
      </w:numPr>
      <w:spacing w:before="120" w:after="120"/>
      <w:jc w:val="both"/>
      <w:outlineLvl w:val="0"/>
    </w:pPr>
    <w:rPr>
      <w:rFonts w:ascii="Arial" w:hAnsi="Arial" w:cs="Arial"/>
      <w:b/>
      <w:spacing w:val="-2"/>
      <w:sz w:val="20"/>
      <w:szCs w:val="20"/>
    </w:rPr>
  </w:style>
  <w:style w:type="paragraph" w:styleId="Heading2">
    <w:name w:val="heading 2"/>
    <w:basedOn w:val="ListParagraph"/>
    <w:next w:val="Normal"/>
    <w:link w:val="Heading2Char"/>
    <w:uiPriority w:val="9"/>
    <w:unhideWhenUsed/>
    <w:qFormat/>
    <w:rsid w:val="003A24AE"/>
    <w:pPr>
      <w:numPr>
        <w:ilvl w:val="2"/>
        <w:numId w:val="6"/>
      </w:numPr>
      <w:spacing w:after="0"/>
      <w:jc w:val="both"/>
      <w:outlineLvl w:val="1"/>
    </w:pPr>
    <w:rPr>
      <w:rFonts w:ascii="Arial" w:hAnsi="Arial" w:cs="Arial"/>
      <w:spacing w:val="-2"/>
      <w:sz w:val="20"/>
      <w:szCs w:val="20"/>
    </w:rPr>
  </w:style>
  <w:style w:type="paragraph" w:styleId="Heading3">
    <w:name w:val="heading 3"/>
    <w:basedOn w:val="ListParagraph"/>
    <w:next w:val="Normal"/>
    <w:link w:val="Heading3Char"/>
    <w:uiPriority w:val="9"/>
    <w:unhideWhenUsed/>
    <w:qFormat/>
    <w:rsid w:val="003A24AE"/>
    <w:pPr>
      <w:numPr>
        <w:ilvl w:val="3"/>
        <w:numId w:val="6"/>
      </w:numPr>
      <w:spacing w:after="0"/>
      <w:jc w:val="both"/>
      <w:outlineLvl w:val="2"/>
    </w:pPr>
    <w:rPr>
      <w:rFonts w:ascii="Arial" w:hAnsi="Arial" w:cs="Arial"/>
      <w:spacing w:val="-2"/>
      <w:sz w:val="20"/>
      <w:szCs w:val="20"/>
    </w:rPr>
  </w:style>
  <w:style w:type="paragraph" w:styleId="Heading4">
    <w:name w:val="heading 4"/>
    <w:basedOn w:val="ListParagraph"/>
    <w:next w:val="Normal"/>
    <w:link w:val="Heading4Char"/>
    <w:uiPriority w:val="9"/>
    <w:unhideWhenUsed/>
    <w:qFormat/>
    <w:rsid w:val="003A24AE"/>
    <w:pPr>
      <w:numPr>
        <w:ilvl w:val="4"/>
        <w:numId w:val="6"/>
      </w:numPr>
      <w:spacing w:after="0"/>
      <w:jc w:val="both"/>
      <w:outlineLvl w:val="3"/>
    </w:pPr>
    <w:rPr>
      <w:rFonts w:ascii="Arial" w:hAnsi="Arial" w:cs="Arial"/>
      <w:spacing w:val="-2"/>
      <w:sz w:val="20"/>
      <w:szCs w:val="20"/>
    </w:rPr>
  </w:style>
  <w:style w:type="paragraph" w:styleId="Heading5">
    <w:name w:val="heading 5"/>
    <w:basedOn w:val="ListParagraph"/>
    <w:next w:val="Normal"/>
    <w:link w:val="Heading5Char"/>
    <w:uiPriority w:val="9"/>
    <w:unhideWhenUsed/>
    <w:qFormat/>
    <w:rsid w:val="003A24AE"/>
    <w:pPr>
      <w:numPr>
        <w:ilvl w:val="5"/>
        <w:numId w:val="6"/>
      </w:numPr>
      <w:spacing w:after="0"/>
      <w:jc w:val="both"/>
      <w:outlineLvl w:val="4"/>
    </w:pPr>
    <w:rPr>
      <w:rFonts w:ascii="Arial" w:hAnsi="Arial" w:cs="Arial"/>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6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F1E"/>
  </w:style>
  <w:style w:type="paragraph" w:styleId="Footer">
    <w:name w:val="footer"/>
    <w:basedOn w:val="Normal"/>
    <w:link w:val="FooterChar"/>
    <w:uiPriority w:val="99"/>
    <w:unhideWhenUsed/>
    <w:rsid w:val="00D46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F1E"/>
  </w:style>
  <w:style w:type="paragraph" w:styleId="BalloonText">
    <w:name w:val="Balloon Text"/>
    <w:basedOn w:val="Normal"/>
    <w:link w:val="BalloonTextChar"/>
    <w:uiPriority w:val="99"/>
    <w:semiHidden/>
    <w:unhideWhenUsed/>
    <w:rsid w:val="00D4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F1E"/>
    <w:rPr>
      <w:rFonts w:ascii="Tahoma" w:hAnsi="Tahoma" w:cs="Tahoma"/>
      <w:sz w:val="16"/>
      <w:szCs w:val="16"/>
    </w:rPr>
  </w:style>
  <w:style w:type="character" w:customStyle="1" w:styleId="Heading1Char">
    <w:name w:val="Heading 1 Char"/>
    <w:basedOn w:val="DefaultParagraphFont"/>
    <w:link w:val="Heading1"/>
    <w:uiPriority w:val="9"/>
    <w:rsid w:val="003A24AE"/>
    <w:rPr>
      <w:rFonts w:ascii="Arial" w:hAnsi="Arial" w:cs="Arial"/>
      <w:b/>
      <w:spacing w:val="-2"/>
      <w:sz w:val="20"/>
      <w:szCs w:val="20"/>
    </w:rPr>
  </w:style>
  <w:style w:type="paragraph" w:styleId="TOCHeading">
    <w:name w:val="TOC Heading"/>
    <w:basedOn w:val="Heading1"/>
    <w:next w:val="Normal"/>
    <w:uiPriority w:val="39"/>
    <w:semiHidden/>
    <w:unhideWhenUsed/>
    <w:qFormat/>
    <w:rsid w:val="00816B62"/>
    <w:pPr>
      <w:outlineLvl w:val="9"/>
    </w:pPr>
    <w:rPr>
      <w:lang w:eastAsia="ja-JP"/>
    </w:rPr>
  </w:style>
  <w:style w:type="paragraph" w:styleId="TOC2">
    <w:name w:val="toc 2"/>
    <w:basedOn w:val="Normal"/>
    <w:next w:val="Normal"/>
    <w:autoRedefine/>
    <w:uiPriority w:val="39"/>
    <w:semiHidden/>
    <w:unhideWhenUsed/>
    <w:qFormat/>
    <w:rsid w:val="00816B62"/>
    <w:pPr>
      <w:spacing w:after="100"/>
      <w:ind w:left="220"/>
    </w:pPr>
    <w:rPr>
      <w:rFonts w:eastAsiaTheme="minorEastAsia"/>
      <w:lang w:eastAsia="ja-JP"/>
    </w:rPr>
  </w:style>
  <w:style w:type="paragraph" w:styleId="TOC1">
    <w:name w:val="toc 1"/>
    <w:basedOn w:val="Normal"/>
    <w:next w:val="Normal"/>
    <w:autoRedefine/>
    <w:uiPriority w:val="39"/>
    <w:unhideWhenUsed/>
    <w:qFormat/>
    <w:rsid w:val="00816B62"/>
    <w:pPr>
      <w:spacing w:after="100"/>
    </w:pPr>
    <w:rPr>
      <w:rFonts w:ascii="Arial" w:eastAsiaTheme="minorEastAsia" w:hAnsi="Arial" w:cs="Arial"/>
      <w:bCs/>
      <w:sz w:val="20"/>
      <w:szCs w:val="20"/>
      <w:lang w:eastAsia="ja-JP"/>
    </w:rPr>
  </w:style>
  <w:style w:type="paragraph" w:styleId="TOC3">
    <w:name w:val="toc 3"/>
    <w:basedOn w:val="Normal"/>
    <w:next w:val="Normal"/>
    <w:autoRedefine/>
    <w:uiPriority w:val="39"/>
    <w:semiHidden/>
    <w:unhideWhenUsed/>
    <w:qFormat/>
    <w:rsid w:val="00816B62"/>
    <w:pPr>
      <w:spacing w:after="100"/>
      <w:ind w:left="440"/>
    </w:pPr>
    <w:rPr>
      <w:rFonts w:eastAsiaTheme="minorEastAsia"/>
      <w:lang w:eastAsia="ja-JP"/>
    </w:rPr>
  </w:style>
  <w:style w:type="paragraph" w:styleId="ListParagraph">
    <w:name w:val="List Paragraph"/>
    <w:basedOn w:val="Normal"/>
    <w:uiPriority w:val="34"/>
    <w:qFormat/>
    <w:rsid w:val="000046EA"/>
    <w:pPr>
      <w:ind w:left="720"/>
      <w:contextualSpacing/>
    </w:pPr>
  </w:style>
  <w:style w:type="table" w:styleId="TableGrid">
    <w:name w:val="Table Grid"/>
    <w:basedOn w:val="TableNormal"/>
    <w:uiPriority w:val="59"/>
    <w:rsid w:val="003E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446"/>
    <w:rPr>
      <w:color w:val="0000FF" w:themeColor="hyperlink"/>
      <w:u w:val="single"/>
    </w:rPr>
  </w:style>
  <w:style w:type="paragraph" w:customStyle="1" w:styleId="ARCATSubPara">
    <w:name w:val="ARCAT SubPara"/>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Paragraph">
    <w:name w:val="ARCAT Paragraph"/>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Article">
    <w:name w:val="ARCAT Article"/>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Normal">
    <w:name w:val="ARCAT Normal"/>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Title">
    <w:name w:val="ARCAT Title"/>
    <w:uiPriority w:val="99"/>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footer">
    <w:name w:val="ARCAT footer"/>
    <w:uiPriority w:val="99"/>
    <w:rsid w:val="00A20186"/>
    <w:pPr>
      <w:widowControl w:val="0"/>
      <w:autoSpaceDE w:val="0"/>
      <w:autoSpaceDN w:val="0"/>
      <w:adjustRightInd w:val="0"/>
      <w:spacing w:after="0" w:line="240" w:lineRule="auto"/>
      <w:jc w:val="center"/>
    </w:pPr>
    <w:rPr>
      <w:rFonts w:ascii="Arial" w:eastAsia="Times New Roman" w:hAnsi="Arial" w:cs="Arial"/>
      <w:sz w:val="24"/>
      <w:szCs w:val="24"/>
    </w:rPr>
  </w:style>
  <w:style w:type="character" w:customStyle="1" w:styleId="Heading2Char">
    <w:name w:val="Heading 2 Char"/>
    <w:basedOn w:val="DefaultParagraphFont"/>
    <w:link w:val="Heading2"/>
    <w:uiPriority w:val="9"/>
    <w:rsid w:val="003A24AE"/>
    <w:rPr>
      <w:rFonts w:ascii="Arial" w:hAnsi="Arial" w:cs="Arial"/>
      <w:spacing w:val="-2"/>
      <w:sz w:val="20"/>
      <w:szCs w:val="20"/>
    </w:rPr>
  </w:style>
  <w:style w:type="character" w:customStyle="1" w:styleId="Heading3Char">
    <w:name w:val="Heading 3 Char"/>
    <w:basedOn w:val="DefaultParagraphFont"/>
    <w:link w:val="Heading3"/>
    <w:uiPriority w:val="9"/>
    <w:rsid w:val="003A24AE"/>
    <w:rPr>
      <w:rFonts w:ascii="Arial" w:hAnsi="Arial" w:cs="Arial"/>
      <w:spacing w:val="-2"/>
      <w:sz w:val="20"/>
      <w:szCs w:val="20"/>
    </w:rPr>
  </w:style>
  <w:style w:type="character" w:customStyle="1" w:styleId="Heading4Char">
    <w:name w:val="Heading 4 Char"/>
    <w:basedOn w:val="DefaultParagraphFont"/>
    <w:link w:val="Heading4"/>
    <w:uiPriority w:val="9"/>
    <w:rsid w:val="003A24AE"/>
    <w:rPr>
      <w:rFonts w:ascii="Arial" w:hAnsi="Arial" w:cs="Arial"/>
      <w:spacing w:val="-2"/>
      <w:sz w:val="20"/>
      <w:szCs w:val="20"/>
    </w:rPr>
  </w:style>
  <w:style w:type="character" w:customStyle="1" w:styleId="Heading5Char">
    <w:name w:val="Heading 5 Char"/>
    <w:basedOn w:val="DefaultParagraphFont"/>
    <w:link w:val="Heading5"/>
    <w:uiPriority w:val="9"/>
    <w:rsid w:val="003A24AE"/>
    <w:rPr>
      <w:rFonts w:ascii="Arial" w:hAnsi="Arial" w:cs="Arial"/>
      <w:spacing w:val="-2"/>
      <w:sz w:val="20"/>
      <w:szCs w:val="20"/>
    </w:rPr>
  </w:style>
  <w:style w:type="character" w:styleId="CommentReference">
    <w:name w:val="annotation reference"/>
    <w:basedOn w:val="DefaultParagraphFont"/>
    <w:uiPriority w:val="99"/>
    <w:semiHidden/>
    <w:unhideWhenUsed/>
    <w:rsid w:val="00A650EE"/>
    <w:rPr>
      <w:sz w:val="16"/>
      <w:szCs w:val="16"/>
    </w:rPr>
  </w:style>
  <w:style w:type="paragraph" w:styleId="CommentText">
    <w:name w:val="annotation text"/>
    <w:basedOn w:val="Normal"/>
    <w:link w:val="CommentTextChar"/>
    <w:uiPriority w:val="99"/>
    <w:semiHidden/>
    <w:unhideWhenUsed/>
    <w:rsid w:val="00A650EE"/>
    <w:pPr>
      <w:spacing w:line="240" w:lineRule="auto"/>
    </w:pPr>
    <w:rPr>
      <w:sz w:val="20"/>
      <w:szCs w:val="20"/>
    </w:rPr>
  </w:style>
  <w:style w:type="character" w:customStyle="1" w:styleId="CommentTextChar">
    <w:name w:val="Comment Text Char"/>
    <w:basedOn w:val="DefaultParagraphFont"/>
    <w:link w:val="CommentText"/>
    <w:uiPriority w:val="99"/>
    <w:semiHidden/>
    <w:rsid w:val="00A650EE"/>
    <w:rPr>
      <w:sz w:val="20"/>
      <w:szCs w:val="20"/>
    </w:rPr>
  </w:style>
  <w:style w:type="paragraph" w:styleId="CommentSubject">
    <w:name w:val="annotation subject"/>
    <w:basedOn w:val="CommentText"/>
    <w:next w:val="CommentText"/>
    <w:link w:val="CommentSubjectChar"/>
    <w:uiPriority w:val="99"/>
    <w:semiHidden/>
    <w:unhideWhenUsed/>
    <w:rsid w:val="00A650EE"/>
    <w:rPr>
      <w:b/>
      <w:bCs/>
    </w:rPr>
  </w:style>
  <w:style w:type="character" w:customStyle="1" w:styleId="CommentSubjectChar">
    <w:name w:val="Comment Subject Char"/>
    <w:basedOn w:val="CommentTextChar"/>
    <w:link w:val="CommentSubject"/>
    <w:uiPriority w:val="99"/>
    <w:semiHidden/>
    <w:rsid w:val="00A650EE"/>
    <w:rPr>
      <w:b/>
      <w:bCs/>
      <w:sz w:val="20"/>
      <w:szCs w:val="20"/>
    </w:rPr>
  </w:style>
  <w:style w:type="paragraph" w:styleId="Revision">
    <w:name w:val="Revision"/>
    <w:hidden/>
    <w:uiPriority w:val="99"/>
    <w:semiHidden/>
    <w:rsid w:val="00E13FE2"/>
    <w:pPr>
      <w:spacing w:after="0" w:line="240" w:lineRule="auto"/>
    </w:pPr>
  </w:style>
  <w:style w:type="paragraph" w:customStyle="1" w:styleId="BasicParagraph">
    <w:name w:val="[Basic Paragraph]"/>
    <w:basedOn w:val="Normal"/>
    <w:uiPriority w:val="99"/>
    <w:rsid w:val="002F1448"/>
    <w:pPr>
      <w:autoSpaceDE w:val="0"/>
      <w:autoSpaceDN w:val="0"/>
      <w:adjustRightInd w:val="0"/>
      <w:spacing w:after="0" w:line="288" w:lineRule="auto"/>
      <w:textAlignment w:val="center"/>
    </w:pPr>
    <w:rPr>
      <w:rFonts w:ascii="Arial" w:hAnsi="Arial" w:cs="Arial"/>
      <w:color w:val="000000"/>
      <w:sz w:val="20"/>
      <w:szCs w:val="20"/>
    </w:rPr>
  </w:style>
  <w:style w:type="paragraph" w:customStyle="1" w:styleId="FastSpecStyle">
    <w:name w:val="FastSpec Style"/>
    <w:basedOn w:val="Normal"/>
    <w:uiPriority w:val="99"/>
    <w:rsid w:val="002F1448"/>
    <w:pPr>
      <w:tabs>
        <w:tab w:val="right" w:leader="dot" w:pos="10296"/>
      </w:tabs>
      <w:autoSpaceDE w:val="0"/>
      <w:autoSpaceDN w:val="0"/>
      <w:adjustRightInd w:val="0"/>
      <w:spacing w:after="0" w:line="288" w:lineRule="auto"/>
      <w:ind w:left="360"/>
      <w:textAlignment w:val="center"/>
    </w:pPr>
    <w:rPr>
      <w:rFonts w:ascii="Arial" w:hAnsi="Arial" w:cs="Arial"/>
      <w:color w:val="000000"/>
      <w:sz w:val="20"/>
      <w:szCs w:val="20"/>
    </w:rPr>
  </w:style>
  <w:style w:type="paragraph" w:customStyle="1" w:styleId="Level1Part">
    <w:name w:val="Level 1 Part"/>
    <w:basedOn w:val="Normal"/>
    <w:uiPriority w:val="99"/>
    <w:rsid w:val="002F1448"/>
    <w:pPr>
      <w:suppressAutoHyphens/>
      <w:autoSpaceDE w:val="0"/>
      <w:autoSpaceDN w:val="0"/>
      <w:adjustRightInd w:val="0"/>
      <w:spacing w:before="270" w:after="90" w:line="288" w:lineRule="auto"/>
      <w:textAlignment w:val="center"/>
    </w:pPr>
    <w:rPr>
      <w:rFonts w:ascii="Arial" w:hAnsi="Arial" w:cs="Arial"/>
      <w:b/>
      <w:bCs/>
      <w:color w:val="000000"/>
      <w:sz w:val="20"/>
      <w:szCs w:val="20"/>
    </w:rPr>
  </w:style>
  <w:style w:type="paragraph" w:customStyle="1" w:styleId="Level2Style10">
    <w:name w:val="Level 2 Style 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3StyleA">
    <w:name w:val="Level 3 Style A"/>
    <w:aliases w:val="B,C"/>
    <w:basedOn w:val="Normal"/>
    <w:uiPriority w:val="99"/>
    <w:rsid w:val="002F1448"/>
    <w:pPr>
      <w:suppressAutoHyphens/>
      <w:autoSpaceDE w:val="0"/>
      <w:autoSpaceDN w:val="0"/>
      <w:adjustRightInd w:val="0"/>
      <w:spacing w:after="0" w:line="288" w:lineRule="auto"/>
      <w:ind w:left="720" w:hanging="360"/>
      <w:textAlignment w:val="center"/>
    </w:pPr>
    <w:rPr>
      <w:rFonts w:ascii="Arial" w:hAnsi="Arial" w:cs="Arial"/>
      <w:color w:val="000000"/>
      <w:sz w:val="20"/>
      <w:szCs w:val="20"/>
    </w:rPr>
  </w:style>
  <w:style w:type="paragraph" w:customStyle="1" w:styleId="Level2Style11">
    <w:name w:val="Level 2 Style 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2">
    <w:name w:val="Level 2 Style 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5Style1">
    <w:name w:val="Level 5 Style 1."/>
    <w:aliases w:val="2.,3."/>
    <w:basedOn w:val="Normal"/>
    <w:uiPriority w:val="99"/>
    <w:rsid w:val="002F1448"/>
    <w:pPr>
      <w:suppressAutoHyphens/>
      <w:autoSpaceDE w:val="0"/>
      <w:autoSpaceDN w:val="0"/>
      <w:adjustRightInd w:val="0"/>
      <w:spacing w:after="0" w:line="288" w:lineRule="auto"/>
      <w:ind w:left="1080" w:hanging="360"/>
      <w:textAlignment w:val="center"/>
    </w:pPr>
    <w:rPr>
      <w:rFonts w:ascii="Arial" w:hAnsi="Arial" w:cs="Arial"/>
      <w:color w:val="000000"/>
      <w:sz w:val="20"/>
      <w:szCs w:val="20"/>
    </w:rPr>
  </w:style>
  <w:style w:type="paragraph" w:customStyle="1" w:styleId="Level2Style13">
    <w:name w:val="Level 2 Style 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6Styleabc">
    <w:name w:val="Level 6 Style a. b. c."/>
    <w:basedOn w:val="Normal"/>
    <w:uiPriority w:val="99"/>
    <w:rsid w:val="002F1448"/>
    <w:pPr>
      <w:suppressAutoHyphens/>
      <w:autoSpaceDE w:val="0"/>
      <w:autoSpaceDN w:val="0"/>
      <w:adjustRightInd w:val="0"/>
      <w:spacing w:after="0" w:line="288" w:lineRule="auto"/>
      <w:ind w:left="1440" w:hanging="360"/>
      <w:textAlignment w:val="center"/>
    </w:pPr>
    <w:rPr>
      <w:rFonts w:ascii="Arial" w:hAnsi="Arial" w:cs="Arial"/>
      <w:color w:val="000000"/>
      <w:sz w:val="20"/>
      <w:szCs w:val="20"/>
    </w:rPr>
  </w:style>
  <w:style w:type="paragraph" w:customStyle="1" w:styleId="Level2Style14">
    <w:name w:val="Level 2 Style 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5">
    <w:name w:val="Level 2 Style 1.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6">
    <w:name w:val="Level 2 Style 1.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7">
    <w:name w:val="Level 2 Style 1.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8">
    <w:name w:val="Level 2 Style 1.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9">
    <w:name w:val="Level 2 Style 1.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00">
    <w:name w:val="Level 2 Style 10.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0">
    <w:name w:val="Level 4 Style 2.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1">
    <w:name w:val="Level 4 Style 2.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2">
    <w:name w:val="Level 4 Style 2.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3">
    <w:name w:val="Level 4 Style 2.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7StyleIIIIIIIV">
    <w:name w:val="Level 7 Style I II III IV"/>
    <w:basedOn w:val="Normal"/>
    <w:uiPriority w:val="99"/>
    <w:rsid w:val="002F1448"/>
    <w:pPr>
      <w:suppressAutoHyphens/>
      <w:autoSpaceDE w:val="0"/>
      <w:autoSpaceDN w:val="0"/>
      <w:adjustRightInd w:val="0"/>
      <w:spacing w:after="0" w:line="288" w:lineRule="auto"/>
      <w:ind w:left="1800" w:hanging="360"/>
      <w:textAlignment w:val="center"/>
    </w:pPr>
    <w:rPr>
      <w:rFonts w:ascii="Arial" w:hAnsi="Arial" w:cs="Arial"/>
      <w:color w:val="000000"/>
      <w:sz w:val="20"/>
      <w:szCs w:val="20"/>
    </w:rPr>
  </w:style>
  <w:style w:type="paragraph" w:customStyle="1" w:styleId="Level4Style24">
    <w:name w:val="Level 4 Style 2.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5">
    <w:name w:val="Level 4 Style 2.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6">
    <w:name w:val="Level 4 Style 2.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7">
    <w:name w:val="Level 4 Style 2.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8">
    <w:name w:val="Level 4 Style 2.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9">
    <w:name w:val="Level 4 Style 2.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0">
    <w:name w:val="Level 4 Style 3.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
    <w:name w:val="Level 4 Style 3.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2">
    <w:name w:val="Level 4 Style 3.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3">
    <w:name w:val="Level 4 Style 3.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4">
    <w:name w:val="Level 4 Style 3.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5">
    <w:name w:val="Level 4 Style 3.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6">
    <w:name w:val="Level 4 Style 3.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7">
    <w:name w:val="Level 4 Style 3.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8">
    <w:name w:val="Level 4 Style 3.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9">
    <w:name w:val="Level 4 Style 3.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0">
    <w:name w:val="Level 4 Style 3.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1">
    <w:name w:val="Level 4 Style 3.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2">
    <w:name w:val="Level 4 Style 3.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3">
    <w:name w:val="Level 4 Style 3.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4">
    <w:name w:val="Level 4 Style 3.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5">
    <w:name w:val="Level 4 Style 3.15"/>
    <w:basedOn w:val="Normal"/>
    <w:uiPriority w:val="99"/>
    <w:rsid w:val="00E122F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C80391-86CA-4C29-9D86-E4EFBF298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20</Pages>
  <Words>8911</Words>
  <Characters>50795</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itney O'Neill</dc:creator>
  <cp:lastModifiedBy>Brian Martineau</cp:lastModifiedBy>
  <cp:revision>4</cp:revision>
  <cp:lastPrinted>2015-10-13T15:54:00Z</cp:lastPrinted>
  <dcterms:created xsi:type="dcterms:W3CDTF">2016-05-20T16:15:00Z</dcterms:created>
  <dcterms:modified xsi:type="dcterms:W3CDTF">2016-05-23T13:37:00Z</dcterms:modified>
</cp:coreProperties>
</file>